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AD4" w:rsidRPr="004F2A0A" w:rsidRDefault="00862AD4">
      <w:pPr>
        <w:rPr>
          <w:rFonts w:ascii="Arial" w:hAnsi="Arial" w:cs="Arial"/>
          <w:b/>
          <w:sz w:val="22"/>
          <w:szCs w:val="22"/>
        </w:rPr>
      </w:pPr>
    </w:p>
    <w:p w:rsidR="00862AD4" w:rsidRPr="004F2A0A" w:rsidRDefault="004F2A0A">
      <w:pPr>
        <w:rPr>
          <w:rFonts w:ascii="Arial" w:hAnsi="Arial" w:cs="Arial"/>
          <w:b/>
          <w:sz w:val="22"/>
          <w:szCs w:val="22"/>
        </w:rPr>
      </w:pPr>
      <w:r>
        <w:rPr>
          <w:rFonts w:ascii="Arial" w:hAnsi="Arial" w:cs="Arial"/>
          <w:b/>
          <w:sz w:val="22"/>
          <w:szCs w:val="22"/>
        </w:rPr>
        <w:t>CU</w:t>
      </w:r>
      <w:r w:rsidR="00AC6920" w:rsidRPr="004F2A0A">
        <w:rPr>
          <w:rFonts w:ascii="Arial" w:hAnsi="Arial" w:cs="Arial"/>
          <w:b/>
          <w:sz w:val="22"/>
          <w:szCs w:val="22"/>
        </w:rPr>
        <w:t xml:space="preserve"> Denver</w:t>
      </w:r>
      <w:r w:rsidR="00BE3887">
        <w:rPr>
          <w:rFonts w:ascii="Arial" w:hAnsi="Arial" w:cs="Arial"/>
          <w:b/>
          <w:sz w:val="22"/>
          <w:szCs w:val="22"/>
        </w:rPr>
        <w:t xml:space="preserve"> | Anschutz Medical Campus </w:t>
      </w:r>
      <w:r w:rsidR="00AC6920" w:rsidRPr="004F2A0A">
        <w:rPr>
          <w:rFonts w:ascii="Arial" w:hAnsi="Arial" w:cs="Arial"/>
          <w:b/>
          <w:sz w:val="22"/>
          <w:szCs w:val="22"/>
        </w:rPr>
        <w:t xml:space="preserve"> </w:t>
      </w:r>
      <w:r w:rsidR="00510158" w:rsidRPr="004F2A0A">
        <w:rPr>
          <w:rFonts w:ascii="Arial" w:hAnsi="Arial" w:cs="Arial"/>
          <w:b/>
          <w:sz w:val="22"/>
          <w:szCs w:val="22"/>
        </w:rPr>
        <w:t>“LESSONS LEARNED”</w:t>
      </w:r>
      <w:r w:rsidR="00BE3887">
        <w:rPr>
          <w:rFonts w:ascii="Arial" w:hAnsi="Arial" w:cs="Arial"/>
          <w:b/>
          <w:sz w:val="22"/>
          <w:szCs w:val="22"/>
        </w:rPr>
        <w:t xml:space="preserve"> 10.4.19</w:t>
      </w:r>
    </w:p>
    <w:p w:rsidR="00510158" w:rsidRPr="004F2A0A" w:rsidRDefault="00510158">
      <w:pPr>
        <w:rPr>
          <w:rFonts w:ascii="Arial" w:hAnsi="Arial" w:cs="Arial"/>
          <w:b/>
          <w:sz w:val="22"/>
          <w:szCs w:val="22"/>
        </w:rPr>
      </w:pPr>
    </w:p>
    <w:p w:rsidR="00011ED9" w:rsidRDefault="00011ED9">
      <w:pPr>
        <w:rPr>
          <w:rFonts w:ascii="Arial" w:hAnsi="Arial" w:cs="Arial"/>
          <w:b/>
          <w:sz w:val="22"/>
          <w:szCs w:val="22"/>
        </w:rPr>
      </w:pPr>
    </w:p>
    <w:p w:rsidR="002C62C1" w:rsidRPr="004F2A0A" w:rsidRDefault="002C62C1">
      <w:pPr>
        <w:rPr>
          <w:rFonts w:ascii="Arial" w:hAnsi="Arial" w:cs="Arial"/>
          <w:b/>
          <w:sz w:val="22"/>
          <w:szCs w:val="22"/>
        </w:rPr>
      </w:pPr>
    </w:p>
    <w:p w:rsidR="00362C1A" w:rsidRPr="004F2A0A" w:rsidRDefault="008029F1">
      <w:pPr>
        <w:rPr>
          <w:rFonts w:ascii="Arial" w:hAnsi="Arial" w:cs="Arial"/>
          <w:sz w:val="22"/>
          <w:szCs w:val="22"/>
        </w:rPr>
      </w:pPr>
      <w:r w:rsidRPr="004F2A0A">
        <w:rPr>
          <w:rFonts w:ascii="Arial" w:hAnsi="Arial" w:cs="Arial"/>
          <w:b/>
          <w:sz w:val="22"/>
          <w:szCs w:val="22"/>
        </w:rPr>
        <w:t>Intent:</w:t>
      </w:r>
      <w:r w:rsidR="00362C1A" w:rsidRPr="004F2A0A">
        <w:rPr>
          <w:rFonts w:ascii="Arial" w:hAnsi="Arial" w:cs="Arial"/>
          <w:b/>
          <w:sz w:val="22"/>
          <w:szCs w:val="22"/>
        </w:rPr>
        <w:t xml:space="preserve">  </w:t>
      </w:r>
      <w:r w:rsidRPr="004F2A0A">
        <w:rPr>
          <w:rFonts w:ascii="Arial" w:hAnsi="Arial" w:cs="Arial"/>
          <w:sz w:val="22"/>
          <w:szCs w:val="22"/>
        </w:rPr>
        <w:t>Pre-</w:t>
      </w:r>
      <w:r w:rsidR="00362C1A" w:rsidRPr="004F2A0A">
        <w:rPr>
          <w:rFonts w:ascii="Arial" w:hAnsi="Arial" w:cs="Arial"/>
          <w:sz w:val="22"/>
          <w:szCs w:val="22"/>
        </w:rPr>
        <w:t xml:space="preserve">emptive </w:t>
      </w:r>
      <w:r w:rsidRPr="004F2A0A">
        <w:rPr>
          <w:rFonts w:ascii="Arial" w:hAnsi="Arial" w:cs="Arial"/>
          <w:sz w:val="22"/>
          <w:szCs w:val="22"/>
        </w:rPr>
        <w:t xml:space="preserve">discussion of </w:t>
      </w:r>
      <w:r w:rsidR="00362C1A" w:rsidRPr="004F2A0A">
        <w:rPr>
          <w:rFonts w:ascii="Arial" w:hAnsi="Arial" w:cs="Arial"/>
          <w:sz w:val="22"/>
          <w:szCs w:val="22"/>
        </w:rPr>
        <w:t xml:space="preserve">lessons learned from other </w:t>
      </w:r>
      <w:r w:rsidR="004F2A0A">
        <w:rPr>
          <w:rFonts w:ascii="Arial" w:hAnsi="Arial" w:cs="Arial"/>
          <w:sz w:val="22"/>
          <w:szCs w:val="22"/>
        </w:rPr>
        <w:t>building</w:t>
      </w:r>
      <w:r w:rsidR="00362C1A" w:rsidRPr="004F2A0A">
        <w:rPr>
          <w:rFonts w:ascii="Arial" w:hAnsi="Arial" w:cs="Arial"/>
          <w:sz w:val="22"/>
          <w:szCs w:val="22"/>
        </w:rPr>
        <w:t xml:space="preserve"> projects.</w:t>
      </w:r>
      <w:r w:rsidR="006E3C81" w:rsidRPr="004F2A0A">
        <w:rPr>
          <w:rFonts w:ascii="Arial" w:hAnsi="Arial" w:cs="Arial"/>
          <w:sz w:val="22"/>
          <w:szCs w:val="22"/>
        </w:rPr>
        <w:t xml:space="preserve"> Need to discuss and document design </w:t>
      </w:r>
      <w:r w:rsidR="007F2D6A" w:rsidRPr="004F2A0A">
        <w:rPr>
          <w:rFonts w:ascii="Arial" w:hAnsi="Arial" w:cs="Arial"/>
          <w:sz w:val="22"/>
          <w:szCs w:val="22"/>
        </w:rPr>
        <w:t>decisions</w:t>
      </w:r>
      <w:r w:rsidR="006E3C81" w:rsidRPr="004F2A0A">
        <w:rPr>
          <w:rFonts w:ascii="Arial" w:hAnsi="Arial" w:cs="Arial"/>
          <w:sz w:val="22"/>
          <w:szCs w:val="22"/>
        </w:rPr>
        <w:t xml:space="preserve"> </w:t>
      </w:r>
      <w:r w:rsidR="007F2D6A" w:rsidRPr="004F2A0A">
        <w:rPr>
          <w:rFonts w:ascii="Arial" w:hAnsi="Arial" w:cs="Arial"/>
          <w:sz w:val="22"/>
          <w:szCs w:val="22"/>
        </w:rPr>
        <w:t>and</w:t>
      </w:r>
      <w:r w:rsidR="006E3C81" w:rsidRPr="004F2A0A">
        <w:rPr>
          <w:rFonts w:ascii="Arial" w:hAnsi="Arial" w:cs="Arial"/>
          <w:sz w:val="22"/>
          <w:szCs w:val="22"/>
        </w:rPr>
        <w:t xml:space="preserve"> construction approach </w:t>
      </w:r>
      <w:r w:rsidR="00CA73BE" w:rsidRPr="004F2A0A">
        <w:rPr>
          <w:rFonts w:ascii="Arial" w:hAnsi="Arial" w:cs="Arial"/>
          <w:sz w:val="22"/>
          <w:szCs w:val="22"/>
        </w:rPr>
        <w:t xml:space="preserve">for </w:t>
      </w:r>
      <w:r w:rsidR="00803F5B">
        <w:rPr>
          <w:rFonts w:ascii="Arial" w:hAnsi="Arial" w:cs="Arial"/>
          <w:sz w:val="22"/>
          <w:szCs w:val="22"/>
        </w:rPr>
        <w:t>new buildings</w:t>
      </w:r>
      <w:r w:rsidRPr="004F2A0A">
        <w:rPr>
          <w:rFonts w:ascii="Arial" w:hAnsi="Arial" w:cs="Arial"/>
          <w:sz w:val="22"/>
          <w:szCs w:val="22"/>
        </w:rPr>
        <w:t xml:space="preserve"> on the </w:t>
      </w:r>
      <w:r w:rsidR="006E3C81" w:rsidRPr="004F2A0A">
        <w:rPr>
          <w:rFonts w:ascii="Arial" w:hAnsi="Arial" w:cs="Arial"/>
          <w:sz w:val="22"/>
          <w:szCs w:val="22"/>
        </w:rPr>
        <w:t xml:space="preserve">items </w:t>
      </w:r>
      <w:r w:rsidRPr="004F2A0A">
        <w:rPr>
          <w:rFonts w:ascii="Arial" w:hAnsi="Arial" w:cs="Arial"/>
          <w:sz w:val="22"/>
          <w:szCs w:val="22"/>
        </w:rPr>
        <w:t xml:space="preserve">listed </w:t>
      </w:r>
      <w:r w:rsidR="006E3C81" w:rsidRPr="004F2A0A">
        <w:rPr>
          <w:rFonts w:ascii="Arial" w:hAnsi="Arial" w:cs="Arial"/>
          <w:sz w:val="22"/>
          <w:szCs w:val="22"/>
        </w:rPr>
        <w:t>below.</w:t>
      </w:r>
    </w:p>
    <w:p w:rsidR="00362C1A" w:rsidRDefault="00362C1A">
      <w:pPr>
        <w:rPr>
          <w:rFonts w:ascii="Arial" w:hAnsi="Arial" w:cs="Arial"/>
          <w:sz w:val="22"/>
          <w:szCs w:val="22"/>
        </w:rPr>
      </w:pPr>
    </w:p>
    <w:p w:rsidR="004F2A0A" w:rsidRDefault="004F2A0A">
      <w:pPr>
        <w:rPr>
          <w:rFonts w:ascii="Arial" w:hAnsi="Arial" w:cs="Arial"/>
          <w:sz w:val="22"/>
          <w:szCs w:val="22"/>
        </w:rPr>
      </w:pPr>
    </w:p>
    <w:p w:rsidR="004F2A0A" w:rsidRPr="00011ED9" w:rsidRDefault="004F2A0A">
      <w:pPr>
        <w:rPr>
          <w:rFonts w:ascii="Arial" w:hAnsi="Arial" w:cs="Arial"/>
          <w:b/>
          <w:sz w:val="22"/>
          <w:szCs w:val="22"/>
        </w:rPr>
      </w:pPr>
      <w:r w:rsidRPr="00011ED9">
        <w:rPr>
          <w:rFonts w:ascii="Arial" w:hAnsi="Arial" w:cs="Arial"/>
          <w:b/>
          <w:sz w:val="22"/>
          <w:szCs w:val="22"/>
        </w:rPr>
        <w:t>General Building Information:</w:t>
      </w:r>
    </w:p>
    <w:p w:rsid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1</w:t>
      </w:r>
      <w:r w:rsidRPr="004F2A0A">
        <w:rPr>
          <w:rFonts w:ascii="Arial" w:hAnsi="Arial" w:cs="Arial"/>
          <w:sz w:val="22"/>
          <w:szCs w:val="22"/>
        </w:rPr>
        <w:t>.</w:t>
      </w:r>
      <w:r w:rsidRPr="004F2A0A">
        <w:rPr>
          <w:rFonts w:ascii="Arial" w:hAnsi="Arial" w:cs="Arial"/>
          <w:sz w:val="22"/>
          <w:szCs w:val="22"/>
        </w:rPr>
        <w:tab/>
        <w:t>Review outside air intake and air mixing and preheat to avoid nuisance trips of freeze stats.  Confirm building is truly designed to -</w:t>
      </w:r>
      <w:r>
        <w:rPr>
          <w:rFonts w:ascii="Arial" w:hAnsi="Arial" w:cs="Arial"/>
          <w:sz w:val="22"/>
          <w:szCs w:val="22"/>
        </w:rPr>
        <w:t>1</w:t>
      </w:r>
      <w:r w:rsidRPr="004F2A0A">
        <w:rPr>
          <w:rFonts w:ascii="Arial" w:hAnsi="Arial" w:cs="Arial"/>
          <w:sz w:val="22"/>
          <w:szCs w:val="22"/>
        </w:rPr>
        <w:t>0F</w:t>
      </w:r>
      <w:r>
        <w:rPr>
          <w:rFonts w:ascii="Arial" w:hAnsi="Arial" w:cs="Arial"/>
          <w:sz w:val="22"/>
          <w:szCs w:val="22"/>
        </w:rPr>
        <w:t xml:space="preserve"> (-20F for 100% outside air systems)</w:t>
      </w:r>
      <w:r w:rsidRPr="004F2A0A">
        <w:rPr>
          <w:rFonts w:ascii="Arial" w:hAnsi="Arial" w:cs="Arial"/>
          <w:sz w:val="22"/>
          <w:szCs w:val="22"/>
        </w:rPr>
        <w:t xml:space="preserve"> (see </w:t>
      </w:r>
      <w:r w:rsidR="00E85152">
        <w:rPr>
          <w:rFonts w:ascii="Arial" w:hAnsi="Arial" w:cs="Arial"/>
          <w:sz w:val="22"/>
          <w:szCs w:val="22"/>
        </w:rPr>
        <w:t>C</w:t>
      </w:r>
      <w:r w:rsidRPr="004F2A0A">
        <w:rPr>
          <w:rFonts w:ascii="Arial" w:hAnsi="Arial" w:cs="Arial"/>
          <w:sz w:val="22"/>
          <w:szCs w:val="22"/>
        </w:rPr>
        <w:t xml:space="preserve">ampus </w:t>
      </w:r>
      <w:r w:rsidR="00E85152">
        <w:rPr>
          <w:rFonts w:ascii="Arial" w:hAnsi="Arial" w:cs="Arial"/>
          <w:sz w:val="22"/>
          <w:szCs w:val="22"/>
        </w:rPr>
        <w:t>S</w:t>
      </w:r>
      <w:r w:rsidRPr="004F2A0A">
        <w:rPr>
          <w:rFonts w:ascii="Arial" w:hAnsi="Arial" w:cs="Arial"/>
          <w:sz w:val="22"/>
          <w:szCs w:val="22"/>
        </w:rPr>
        <w:t xml:space="preserve">tandard, </w:t>
      </w:r>
      <w:r w:rsidRPr="004F2A0A">
        <w:rPr>
          <w:rFonts w:ascii="Arial" w:hAnsi="Arial" w:cs="Arial"/>
          <w:b/>
          <w:sz w:val="22"/>
          <w:szCs w:val="22"/>
        </w:rPr>
        <w:t>Appendix A</w:t>
      </w:r>
      <w:r w:rsidRPr="004F2A0A">
        <w:rPr>
          <w:rFonts w:ascii="Arial" w:hAnsi="Arial" w:cs="Arial"/>
          <w:sz w:val="22"/>
          <w:szCs w:val="22"/>
        </w:rPr>
        <w:t>). Need to make sure design is ok and need to make sure the submittal process doesn’t undo design intent. Discuss QC during construction.</w:t>
      </w:r>
    </w:p>
    <w:p w:rsid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2</w:t>
      </w:r>
      <w:r w:rsidRPr="004F2A0A">
        <w:rPr>
          <w:rFonts w:ascii="Arial" w:hAnsi="Arial" w:cs="Arial"/>
          <w:sz w:val="22"/>
          <w:szCs w:val="22"/>
        </w:rPr>
        <w:t>.</w:t>
      </w:r>
      <w:r w:rsidRPr="004F2A0A">
        <w:rPr>
          <w:rFonts w:ascii="Arial" w:hAnsi="Arial" w:cs="Arial"/>
          <w:sz w:val="22"/>
          <w:szCs w:val="22"/>
        </w:rPr>
        <w:tab/>
        <w:t>Engineering criteria:  Confirm capacities in HVAC, electrical systems etc. duct static, exhaust and supply capabilities. (has altitude been considered on all equipment, confirm that all duct supply and leakage and testing will occur during construction. Discuss excess capacities in systems.</w:t>
      </w:r>
    </w:p>
    <w:p w:rsid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3</w:t>
      </w:r>
      <w:r w:rsidRPr="004F2A0A">
        <w:rPr>
          <w:rFonts w:ascii="Arial" w:hAnsi="Arial" w:cs="Arial"/>
          <w:sz w:val="22"/>
          <w:szCs w:val="22"/>
        </w:rPr>
        <w:tab/>
        <w:t>Capacities Section:  Review what commissioning agent has checked in design process i.e. HVAC capacities (heating, cooling) electrical etc. Review scope of commissioning during construction.</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4</w:t>
      </w:r>
      <w:r w:rsidRPr="004F2A0A">
        <w:rPr>
          <w:rFonts w:ascii="Arial" w:hAnsi="Arial" w:cs="Arial"/>
          <w:sz w:val="22"/>
          <w:szCs w:val="22"/>
        </w:rPr>
        <w:t>.</w:t>
      </w:r>
      <w:r w:rsidRPr="004F2A0A">
        <w:rPr>
          <w:rFonts w:ascii="Arial" w:hAnsi="Arial" w:cs="Arial"/>
          <w:sz w:val="22"/>
          <w:szCs w:val="22"/>
        </w:rPr>
        <w:tab/>
        <w:t>Has Siemens control sequences been developed and finalized?  Do we have it on UPS for Siemens panels?</w:t>
      </w:r>
    </w:p>
    <w:p w:rsidR="004F2A0A" w:rsidRPr="004F2A0A" w:rsidRDefault="004F2A0A" w:rsidP="004F2A0A">
      <w:pPr>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5</w:t>
      </w:r>
      <w:r w:rsidRPr="004F2A0A">
        <w:rPr>
          <w:rFonts w:ascii="Arial" w:hAnsi="Arial" w:cs="Arial"/>
          <w:sz w:val="22"/>
          <w:szCs w:val="22"/>
        </w:rPr>
        <w:t>.</w:t>
      </w:r>
      <w:r w:rsidRPr="004F2A0A">
        <w:rPr>
          <w:rFonts w:ascii="Arial" w:hAnsi="Arial" w:cs="Arial"/>
          <w:sz w:val="22"/>
          <w:szCs w:val="22"/>
        </w:rPr>
        <w:tab/>
        <w:t>Review how potential freezing and uncomfortable conditions near dock are being addressed.  Review insulation (min R19) and temperature control at dock doors.</w:t>
      </w:r>
    </w:p>
    <w:p w:rsidR="004F2A0A" w:rsidRPr="004F2A0A" w:rsidRDefault="004F2A0A" w:rsidP="004F2A0A">
      <w:pPr>
        <w:rPr>
          <w:rFonts w:ascii="Arial" w:hAnsi="Arial" w:cs="Arial"/>
          <w:sz w:val="22"/>
          <w:szCs w:val="22"/>
        </w:rPr>
      </w:pPr>
    </w:p>
    <w:p w:rsidR="004F2A0A" w:rsidRPr="004F2A0A" w:rsidRDefault="004F2A0A" w:rsidP="004F2A0A">
      <w:pPr>
        <w:rPr>
          <w:rFonts w:ascii="Arial" w:hAnsi="Arial" w:cs="Arial"/>
          <w:sz w:val="22"/>
          <w:szCs w:val="22"/>
        </w:rPr>
      </w:pPr>
      <w:r>
        <w:rPr>
          <w:rFonts w:ascii="Arial" w:hAnsi="Arial" w:cs="Arial"/>
          <w:sz w:val="22"/>
          <w:szCs w:val="22"/>
        </w:rPr>
        <w:t>6</w:t>
      </w:r>
      <w:r w:rsidRPr="004F2A0A">
        <w:rPr>
          <w:rFonts w:ascii="Arial" w:hAnsi="Arial" w:cs="Arial"/>
          <w:sz w:val="22"/>
          <w:szCs w:val="22"/>
        </w:rPr>
        <w:t>.</w:t>
      </w:r>
      <w:r w:rsidRPr="004F2A0A">
        <w:rPr>
          <w:rFonts w:ascii="Arial" w:hAnsi="Arial" w:cs="Arial"/>
          <w:sz w:val="22"/>
          <w:szCs w:val="22"/>
        </w:rPr>
        <w:tab/>
        <w:t>Have exhaust air entrainment issues been addressed?</w:t>
      </w:r>
    </w:p>
    <w:p w:rsidR="004F2A0A" w:rsidRPr="004F2A0A" w:rsidRDefault="004F2A0A" w:rsidP="004F2A0A">
      <w:pPr>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7.</w:t>
      </w:r>
      <w:r>
        <w:rPr>
          <w:rFonts w:ascii="Arial" w:hAnsi="Arial" w:cs="Arial"/>
          <w:sz w:val="22"/>
          <w:szCs w:val="22"/>
        </w:rPr>
        <w:tab/>
      </w:r>
      <w:r w:rsidRPr="004F2A0A">
        <w:rPr>
          <w:rFonts w:ascii="Arial" w:hAnsi="Arial" w:cs="Arial"/>
          <w:sz w:val="22"/>
          <w:szCs w:val="22"/>
        </w:rPr>
        <w:t>Fire al</w:t>
      </w:r>
      <w:r w:rsidR="00011ED9">
        <w:rPr>
          <w:rFonts w:ascii="Arial" w:hAnsi="Arial" w:cs="Arial"/>
          <w:sz w:val="22"/>
          <w:szCs w:val="22"/>
        </w:rPr>
        <w:t xml:space="preserve">arm sequences ok?  Make sure buildings on the Anschutz medical Campus </w:t>
      </w:r>
      <w:r w:rsidRPr="004F2A0A">
        <w:rPr>
          <w:rFonts w:ascii="Arial" w:hAnsi="Arial" w:cs="Arial"/>
          <w:sz w:val="22"/>
          <w:szCs w:val="22"/>
        </w:rPr>
        <w:t xml:space="preserve">are tied to Building 407 </w:t>
      </w:r>
      <w:r w:rsidR="00011ED9">
        <w:rPr>
          <w:rFonts w:ascii="Arial" w:hAnsi="Arial" w:cs="Arial"/>
          <w:sz w:val="22"/>
          <w:szCs w:val="22"/>
        </w:rPr>
        <w:t>P</w:t>
      </w:r>
      <w:r w:rsidRPr="004F2A0A">
        <w:rPr>
          <w:rFonts w:ascii="Arial" w:hAnsi="Arial" w:cs="Arial"/>
          <w:sz w:val="22"/>
          <w:szCs w:val="22"/>
        </w:rPr>
        <w:t xml:space="preserve">olice </w:t>
      </w:r>
      <w:r w:rsidR="00011ED9">
        <w:rPr>
          <w:rFonts w:ascii="Arial" w:hAnsi="Arial" w:cs="Arial"/>
          <w:sz w:val="22"/>
          <w:szCs w:val="22"/>
        </w:rPr>
        <w:t>D</w:t>
      </w:r>
      <w:r w:rsidRPr="004F2A0A">
        <w:rPr>
          <w:rFonts w:ascii="Arial" w:hAnsi="Arial" w:cs="Arial"/>
          <w:sz w:val="22"/>
          <w:szCs w:val="22"/>
        </w:rPr>
        <w:t>ispatch.  Make sure the police can general announce to all of the buildings on campus.</w:t>
      </w:r>
      <w:r w:rsidR="00011ED9">
        <w:rPr>
          <w:rFonts w:ascii="Arial" w:hAnsi="Arial" w:cs="Arial"/>
          <w:sz w:val="22"/>
          <w:szCs w:val="22"/>
        </w:rPr>
        <w:t xml:space="preserve">  Verify the requirements for buildings on the Downtown Campus.</w:t>
      </w:r>
    </w:p>
    <w:p w:rsidR="004F2A0A" w:rsidRPr="004F2A0A" w:rsidRDefault="004F2A0A" w:rsidP="004F2A0A">
      <w:pPr>
        <w:rPr>
          <w:rFonts w:ascii="Arial" w:hAnsi="Arial" w:cs="Arial"/>
          <w:sz w:val="22"/>
          <w:szCs w:val="22"/>
        </w:rPr>
      </w:pPr>
    </w:p>
    <w:p w:rsidR="004F2A0A" w:rsidRPr="004F2A0A" w:rsidRDefault="004F2A0A" w:rsidP="004F2A0A">
      <w:pPr>
        <w:ind w:left="720"/>
        <w:rPr>
          <w:rFonts w:ascii="Arial" w:hAnsi="Arial" w:cs="Arial"/>
          <w:sz w:val="22"/>
          <w:szCs w:val="22"/>
        </w:rPr>
      </w:pPr>
      <w:r w:rsidRPr="004F2A0A">
        <w:rPr>
          <w:rFonts w:ascii="Arial" w:hAnsi="Arial" w:cs="Arial"/>
          <w:sz w:val="22"/>
          <w:szCs w:val="22"/>
        </w:rPr>
        <w:t xml:space="preserve">Use a “.wav”(sound Bite file with a female voice) supplied by </w:t>
      </w:r>
      <w:r w:rsidR="00011ED9">
        <w:rPr>
          <w:rFonts w:ascii="Arial" w:hAnsi="Arial" w:cs="Arial"/>
          <w:sz w:val="22"/>
          <w:szCs w:val="22"/>
        </w:rPr>
        <w:t>CU</w:t>
      </w:r>
      <w:r w:rsidRPr="004F2A0A">
        <w:rPr>
          <w:rFonts w:ascii="Arial" w:hAnsi="Arial" w:cs="Arial"/>
          <w:sz w:val="22"/>
          <w:szCs w:val="22"/>
        </w:rPr>
        <w:t xml:space="preserve"> Denver Fire Alarm tech with the following wording for the entire ______  building.:(Applies to high rise buildings only)</w:t>
      </w:r>
    </w:p>
    <w:p w:rsidR="004F2A0A" w:rsidRPr="004F2A0A" w:rsidRDefault="004F2A0A" w:rsidP="004F2A0A">
      <w:pPr>
        <w:ind w:left="720"/>
        <w:rPr>
          <w:rFonts w:ascii="Arial" w:hAnsi="Arial" w:cs="Arial"/>
          <w:sz w:val="22"/>
          <w:szCs w:val="22"/>
        </w:rPr>
      </w:pPr>
    </w:p>
    <w:p w:rsidR="004F2A0A" w:rsidRPr="004F2A0A" w:rsidRDefault="004F2A0A" w:rsidP="004F2A0A">
      <w:pPr>
        <w:pStyle w:val="PlainText"/>
        <w:ind w:left="720"/>
        <w:rPr>
          <w:rFonts w:ascii="Arial" w:hAnsi="Arial" w:cs="Arial"/>
          <w:i/>
          <w:sz w:val="22"/>
          <w:szCs w:val="22"/>
        </w:rPr>
      </w:pPr>
      <w:r w:rsidRPr="004F2A0A">
        <w:rPr>
          <w:rFonts w:ascii="Arial" w:hAnsi="Arial" w:cs="Arial"/>
          <w:i/>
          <w:sz w:val="22"/>
          <w:szCs w:val="22"/>
        </w:rPr>
        <w:t>"A fire alarm has been detected on the ___ floor. Remain alert and evacuate if there are indications of fire. If no danger is noted, you may await further instructions. Elevators have been recalled to level 1 until fire alarm is over."</w:t>
      </w:r>
    </w:p>
    <w:p w:rsid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8</w:t>
      </w:r>
      <w:r w:rsidRPr="004F2A0A">
        <w:rPr>
          <w:rFonts w:ascii="Arial" w:hAnsi="Arial" w:cs="Arial"/>
          <w:sz w:val="22"/>
          <w:szCs w:val="22"/>
        </w:rPr>
        <w:t>.</w:t>
      </w:r>
      <w:r w:rsidRPr="004F2A0A">
        <w:rPr>
          <w:rFonts w:ascii="Arial" w:hAnsi="Arial" w:cs="Arial"/>
          <w:sz w:val="22"/>
          <w:szCs w:val="22"/>
        </w:rPr>
        <w:tab/>
        <w:t xml:space="preserve">Review automatic lighting controls sequence also talk about how public and entry space lighting is controlled (see </w:t>
      </w:r>
      <w:r w:rsidR="00E85152">
        <w:rPr>
          <w:rFonts w:ascii="Arial" w:hAnsi="Arial" w:cs="Arial"/>
          <w:sz w:val="22"/>
          <w:szCs w:val="22"/>
        </w:rPr>
        <w:t xml:space="preserve">CU Denver </w:t>
      </w:r>
      <w:r w:rsidRPr="004F2A0A">
        <w:rPr>
          <w:rFonts w:ascii="Arial" w:hAnsi="Arial" w:cs="Arial"/>
          <w:sz w:val="22"/>
          <w:szCs w:val="22"/>
        </w:rPr>
        <w:t xml:space="preserve">Standard </w:t>
      </w:r>
      <w:r w:rsidR="00E85152">
        <w:rPr>
          <w:rFonts w:ascii="Arial" w:hAnsi="Arial" w:cs="Arial"/>
          <w:sz w:val="22"/>
          <w:szCs w:val="22"/>
        </w:rPr>
        <w:t>26 09 43</w:t>
      </w:r>
      <w:r w:rsidR="00EF56BC">
        <w:rPr>
          <w:rFonts w:ascii="Arial" w:hAnsi="Arial" w:cs="Arial"/>
          <w:sz w:val="22"/>
          <w:szCs w:val="22"/>
        </w:rPr>
        <w:t xml:space="preserve"> – Network Lighting Controls</w:t>
      </w:r>
      <w:r w:rsidRPr="004F2A0A">
        <w:rPr>
          <w:rFonts w:ascii="Arial" w:hAnsi="Arial" w:cs="Arial"/>
          <w:sz w:val="22"/>
          <w:szCs w:val="22"/>
        </w:rPr>
        <w:t xml:space="preserve">, </w:t>
      </w:r>
      <w:r w:rsidRPr="004F2A0A">
        <w:rPr>
          <w:rFonts w:ascii="Arial" w:hAnsi="Arial" w:cs="Arial"/>
          <w:b/>
          <w:sz w:val="22"/>
          <w:szCs w:val="22"/>
        </w:rPr>
        <w:t>Appendix B</w:t>
      </w:r>
      <w:r w:rsidRPr="004F2A0A">
        <w:rPr>
          <w:rFonts w:ascii="Arial" w:hAnsi="Arial" w:cs="Arial"/>
          <w:sz w:val="22"/>
          <w:szCs w:val="22"/>
        </w:rPr>
        <w:t>)</w:t>
      </w:r>
    </w:p>
    <w:p w:rsidR="004F2A0A" w:rsidRPr="004F2A0A" w:rsidRDefault="004F2A0A" w:rsidP="004F2A0A">
      <w:pPr>
        <w:rPr>
          <w:rFonts w:ascii="Arial" w:hAnsi="Arial" w:cs="Arial"/>
          <w:sz w:val="22"/>
          <w:szCs w:val="22"/>
        </w:rPr>
      </w:pPr>
    </w:p>
    <w:p w:rsidR="004F2A0A" w:rsidRPr="004F2A0A" w:rsidRDefault="004F2A0A" w:rsidP="004F2A0A">
      <w:pPr>
        <w:rPr>
          <w:rFonts w:ascii="Arial" w:hAnsi="Arial" w:cs="Arial"/>
          <w:sz w:val="22"/>
          <w:szCs w:val="22"/>
        </w:rPr>
      </w:pPr>
      <w:r>
        <w:rPr>
          <w:rFonts w:ascii="Arial" w:hAnsi="Arial" w:cs="Arial"/>
          <w:sz w:val="22"/>
          <w:szCs w:val="22"/>
        </w:rPr>
        <w:t>9</w:t>
      </w:r>
      <w:r w:rsidRPr="004F2A0A">
        <w:rPr>
          <w:rFonts w:ascii="Arial" w:hAnsi="Arial" w:cs="Arial"/>
          <w:sz w:val="22"/>
          <w:szCs w:val="22"/>
        </w:rPr>
        <w:t>.</w:t>
      </w:r>
      <w:r w:rsidRPr="004F2A0A">
        <w:rPr>
          <w:rFonts w:ascii="Arial" w:hAnsi="Arial" w:cs="Arial"/>
          <w:sz w:val="22"/>
          <w:szCs w:val="22"/>
        </w:rPr>
        <w:tab/>
        <w:t>Supply/Exhaust duct static – are we ok?</w:t>
      </w:r>
    </w:p>
    <w:p w:rsidR="004F2A0A" w:rsidRPr="004F2A0A" w:rsidRDefault="004F2A0A" w:rsidP="004F2A0A">
      <w:pPr>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10</w:t>
      </w:r>
      <w:r w:rsidRPr="004F2A0A">
        <w:rPr>
          <w:rFonts w:ascii="Arial" w:hAnsi="Arial" w:cs="Arial"/>
          <w:sz w:val="22"/>
          <w:szCs w:val="22"/>
        </w:rPr>
        <w:t>.</w:t>
      </w:r>
      <w:r w:rsidRPr="004F2A0A">
        <w:rPr>
          <w:rFonts w:ascii="Arial" w:hAnsi="Arial" w:cs="Arial"/>
          <w:sz w:val="22"/>
          <w:szCs w:val="22"/>
        </w:rPr>
        <w:tab/>
        <w:t>Automatic transfer switches and functions of switch to emergency power.  Do we have a simple straight forward process?</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sidRPr="004F2A0A">
        <w:rPr>
          <w:rFonts w:ascii="Arial" w:hAnsi="Arial" w:cs="Arial"/>
          <w:sz w:val="22"/>
          <w:szCs w:val="22"/>
        </w:rPr>
        <w:t>1</w:t>
      </w:r>
      <w:r>
        <w:rPr>
          <w:rFonts w:ascii="Arial" w:hAnsi="Arial" w:cs="Arial"/>
          <w:sz w:val="22"/>
          <w:szCs w:val="22"/>
        </w:rPr>
        <w:t>1</w:t>
      </w:r>
      <w:r w:rsidRPr="004F2A0A">
        <w:rPr>
          <w:rFonts w:ascii="Arial" w:hAnsi="Arial" w:cs="Arial"/>
          <w:sz w:val="22"/>
          <w:szCs w:val="22"/>
        </w:rPr>
        <w:t>.</w:t>
      </w:r>
      <w:r w:rsidRPr="004F2A0A">
        <w:rPr>
          <w:rFonts w:ascii="Arial" w:hAnsi="Arial" w:cs="Arial"/>
          <w:sz w:val="22"/>
          <w:szCs w:val="22"/>
        </w:rPr>
        <w:tab/>
        <w:t>Exterior lighting is it adequate for entrances and for entire site and from adjacent library site?</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sidRPr="004F2A0A">
        <w:rPr>
          <w:rFonts w:ascii="Arial" w:hAnsi="Arial" w:cs="Arial"/>
          <w:sz w:val="22"/>
          <w:szCs w:val="22"/>
        </w:rPr>
        <w:lastRenderedPageBreak/>
        <w:t>1</w:t>
      </w:r>
      <w:r>
        <w:rPr>
          <w:rFonts w:ascii="Arial" w:hAnsi="Arial" w:cs="Arial"/>
          <w:sz w:val="22"/>
          <w:szCs w:val="22"/>
        </w:rPr>
        <w:t>2</w:t>
      </w:r>
      <w:r w:rsidRPr="004F2A0A">
        <w:rPr>
          <w:rFonts w:ascii="Arial" w:hAnsi="Arial" w:cs="Arial"/>
          <w:sz w:val="22"/>
          <w:szCs w:val="22"/>
        </w:rPr>
        <w:t>.</w:t>
      </w:r>
      <w:r w:rsidRPr="004F2A0A">
        <w:rPr>
          <w:rFonts w:ascii="Arial" w:hAnsi="Arial" w:cs="Arial"/>
          <w:sz w:val="22"/>
          <w:szCs w:val="22"/>
        </w:rPr>
        <w:tab/>
        <w:t>Water quality:  fixtures, (low lead), domestic water testing during construction, define tests and certifications.</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sidRPr="004F2A0A">
        <w:rPr>
          <w:rFonts w:ascii="Arial" w:hAnsi="Arial" w:cs="Arial"/>
          <w:sz w:val="22"/>
          <w:szCs w:val="22"/>
        </w:rPr>
        <w:t>1</w:t>
      </w:r>
      <w:r>
        <w:rPr>
          <w:rFonts w:ascii="Arial" w:hAnsi="Arial" w:cs="Arial"/>
          <w:sz w:val="22"/>
          <w:szCs w:val="22"/>
        </w:rPr>
        <w:t>3</w:t>
      </w:r>
      <w:r w:rsidRPr="004F2A0A">
        <w:rPr>
          <w:rFonts w:ascii="Arial" w:hAnsi="Arial" w:cs="Arial"/>
          <w:sz w:val="22"/>
          <w:szCs w:val="22"/>
        </w:rPr>
        <w:t>.</w:t>
      </w:r>
      <w:r w:rsidRPr="004F2A0A">
        <w:rPr>
          <w:rFonts w:ascii="Arial" w:hAnsi="Arial" w:cs="Arial"/>
          <w:sz w:val="22"/>
          <w:szCs w:val="22"/>
        </w:rPr>
        <w:tab/>
        <w:t>Special systems requiring ongoing 3rd party vendors. How are they designed?  Coordinate the system (i.e. central CO2 system)</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sidRPr="004F2A0A">
        <w:rPr>
          <w:rFonts w:ascii="Arial" w:hAnsi="Arial" w:cs="Arial"/>
          <w:sz w:val="22"/>
          <w:szCs w:val="22"/>
        </w:rPr>
        <w:t>1</w:t>
      </w:r>
      <w:r>
        <w:rPr>
          <w:rFonts w:ascii="Arial" w:hAnsi="Arial" w:cs="Arial"/>
          <w:sz w:val="22"/>
          <w:szCs w:val="22"/>
        </w:rPr>
        <w:t>4</w:t>
      </w:r>
      <w:r w:rsidRPr="004F2A0A">
        <w:rPr>
          <w:rFonts w:ascii="Arial" w:hAnsi="Arial" w:cs="Arial"/>
          <w:sz w:val="22"/>
          <w:szCs w:val="22"/>
        </w:rPr>
        <w:t>.</w:t>
      </w:r>
      <w:r w:rsidRPr="004F2A0A">
        <w:rPr>
          <w:rFonts w:ascii="Arial" w:hAnsi="Arial" w:cs="Arial"/>
          <w:sz w:val="22"/>
          <w:szCs w:val="22"/>
        </w:rPr>
        <w:tab/>
        <w:t xml:space="preserve">Review Elevator control system and maintenance tool (see standard excerpt below, </w:t>
      </w:r>
      <w:r w:rsidRPr="004F2A0A">
        <w:rPr>
          <w:rFonts w:ascii="Arial" w:hAnsi="Arial" w:cs="Arial"/>
          <w:b/>
          <w:sz w:val="22"/>
          <w:szCs w:val="22"/>
        </w:rPr>
        <w:t>Appendix C</w:t>
      </w:r>
      <w:r w:rsidRPr="004F2A0A">
        <w:rPr>
          <w:rFonts w:ascii="Arial" w:hAnsi="Arial" w:cs="Arial"/>
          <w:sz w:val="22"/>
          <w:szCs w:val="22"/>
        </w:rPr>
        <w:t>)</w:t>
      </w:r>
    </w:p>
    <w:p w:rsidR="004F2A0A" w:rsidRPr="004F2A0A" w:rsidRDefault="004F2A0A" w:rsidP="004F2A0A">
      <w:pPr>
        <w:ind w:left="72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sidRPr="004F2A0A">
        <w:rPr>
          <w:rFonts w:ascii="Arial" w:hAnsi="Arial" w:cs="Arial"/>
          <w:sz w:val="22"/>
          <w:szCs w:val="22"/>
        </w:rPr>
        <w:t>1</w:t>
      </w:r>
      <w:r>
        <w:rPr>
          <w:rFonts w:ascii="Arial" w:hAnsi="Arial" w:cs="Arial"/>
          <w:sz w:val="22"/>
          <w:szCs w:val="22"/>
        </w:rPr>
        <w:t>5</w:t>
      </w:r>
      <w:r w:rsidRPr="004F2A0A">
        <w:rPr>
          <w:rFonts w:ascii="Arial" w:hAnsi="Arial" w:cs="Arial"/>
          <w:sz w:val="22"/>
          <w:szCs w:val="22"/>
        </w:rPr>
        <w:t>.</w:t>
      </w:r>
      <w:r w:rsidRPr="004F2A0A">
        <w:rPr>
          <w:rFonts w:ascii="Arial" w:hAnsi="Arial" w:cs="Arial"/>
          <w:sz w:val="22"/>
          <w:szCs w:val="22"/>
        </w:rPr>
        <w:tab/>
        <w:t>Do we have demand control ventilation per ASHRAE 62 (i.e. monitoring CO2)?  Explain how it works on this project.</w:t>
      </w:r>
    </w:p>
    <w:p w:rsidR="004F2A0A" w:rsidRPr="004F2A0A" w:rsidRDefault="004F2A0A" w:rsidP="004F2A0A">
      <w:pPr>
        <w:ind w:left="1440" w:hanging="720"/>
        <w:rPr>
          <w:rFonts w:ascii="Arial" w:hAnsi="Arial" w:cs="Arial"/>
          <w:sz w:val="22"/>
          <w:szCs w:val="22"/>
        </w:rPr>
      </w:pPr>
    </w:p>
    <w:p w:rsidR="004F2A0A" w:rsidRPr="004F2A0A" w:rsidRDefault="004F2A0A" w:rsidP="004F2A0A">
      <w:pPr>
        <w:ind w:left="720" w:hanging="720"/>
        <w:rPr>
          <w:rFonts w:ascii="Arial" w:hAnsi="Arial" w:cs="Arial"/>
          <w:sz w:val="22"/>
          <w:szCs w:val="22"/>
        </w:rPr>
      </w:pPr>
      <w:r>
        <w:rPr>
          <w:rFonts w:ascii="Arial" w:hAnsi="Arial" w:cs="Arial"/>
          <w:sz w:val="22"/>
          <w:szCs w:val="22"/>
        </w:rPr>
        <w:t>16</w:t>
      </w:r>
      <w:r w:rsidRPr="004F2A0A">
        <w:rPr>
          <w:rFonts w:ascii="Arial" w:hAnsi="Arial" w:cs="Arial"/>
          <w:sz w:val="22"/>
          <w:szCs w:val="22"/>
        </w:rPr>
        <w:t>.</w:t>
      </w:r>
      <w:r w:rsidRPr="004F2A0A">
        <w:rPr>
          <w:rFonts w:ascii="Arial" w:hAnsi="Arial" w:cs="Arial"/>
          <w:sz w:val="22"/>
          <w:szCs w:val="22"/>
        </w:rPr>
        <w:tab/>
        <w:t>Have we looked  at life cycle cost of VE items that we had already taken that might have a high life cycle cost.</w:t>
      </w:r>
    </w:p>
    <w:p w:rsidR="004F2A0A" w:rsidRPr="004F2A0A" w:rsidRDefault="004F2A0A" w:rsidP="004F2A0A">
      <w:pPr>
        <w:ind w:left="720" w:hanging="720"/>
        <w:jc w:val="center"/>
        <w:rPr>
          <w:rFonts w:ascii="Arial" w:hAnsi="Arial" w:cs="Arial"/>
          <w:sz w:val="22"/>
          <w:szCs w:val="22"/>
        </w:rPr>
      </w:pPr>
    </w:p>
    <w:p w:rsidR="004F2A0A" w:rsidRPr="004F2A0A" w:rsidRDefault="004F2A0A" w:rsidP="004F2A0A">
      <w:pPr>
        <w:rPr>
          <w:rFonts w:ascii="Arial" w:hAnsi="Arial" w:cs="Arial"/>
          <w:sz w:val="22"/>
          <w:szCs w:val="22"/>
        </w:rPr>
      </w:pPr>
      <w:r>
        <w:rPr>
          <w:rFonts w:ascii="Arial" w:hAnsi="Arial" w:cs="Arial"/>
          <w:sz w:val="22"/>
          <w:szCs w:val="22"/>
        </w:rPr>
        <w:t>17</w:t>
      </w:r>
      <w:r w:rsidRPr="004F2A0A">
        <w:rPr>
          <w:rFonts w:ascii="Arial" w:hAnsi="Arial" w:cs="Arial"/>
          <w:sz w:val="22"/>
          <w:szCs w:val="22"/>
        </w:rPr>
        <w:t>.</w:t>
      </w:r>
      <w:r w:rsidRPr="004F2A0A">
        <w:rPr>
          <w:rFonts w:ascii="Arial" w:hAnsi="Arial" w:cs="Arial"/>
          <w:sz w:val="22"/>
          <w:szCs w:val="22"/>
        </w:rPr>
        <w:tab/>
        <w:t>Open Gratings at the duct shafts, at a minimum of every other floor.  Also need safety systems.</w:t>
      </w:r>
    </w:p>
    <w:p w:rsidR="004F2A0A" w:rsidRPr="004F2A0A" w:rsidRDefault="004F2A0A" w:rsidP="004F2A0A">
      <w:pPr>
        <w:ind w:left="720" w:hanging="720"/>
        <w:jc w:val="center"/>
        <w:rPr>
          <w:rFonts w:ascii="Arial" w:hAnsi="Arial" w:cs="Arial"/>
          <w:sz w:val="22"/>
          <w:szCs w:val="22"/>
        </w:rPr>
      </w:pPr>
    </w:p>
    <w:p w:rsidR="004F2A0A" w:rsidRDefault="004F2A0A" w:rsidP="004F2A0A">
      <w:pPr>
        <w:rPr>
          <w:rFonts w:ascii="Arial" w:hAnsi="Arial" w:cs="Arial"/>
          <w:sz w:val="22"/>
          <w:szCs w:val="22"/>
        </w:rPr>
      </w:pPr>
      <w:r>
        <w:rPr>
          <w:rFonts w:ascii="Arial" w:hAnsi="Arial" w:cs="Arial"/>
          <w:sz w:val="22"/>
          <w:szCs w:val="22"/>
        </w:rPr>
        <w:t>18</w:t>
      </w:r>
      <w:r w:rsidRPr="004F2A0A">
        <w:rPr>
          <w:rFonts w:ascii="Arial" w:hAnsi="Arial" w:cs="Arial"/>
          <w:sz w:val="22"/>
          <w:szCs w:val="22"/>
        </w:rPr>
        <w:t>.</w:t>
      </w:r>
      <w:r w:rsidRPr="004F2A0A">
        <w:rPr>
          <w:rFonts w:ascii="Arial" w:hAnsi="Arial" w:cs="Arial"/>
          <w:sz w:val="22"/>
          <w:szCs w:val="22"/>
        </w:rPr>
        <w:tab/>
        <w:t>Need to have an occupancy turnover procedure, the occupancy TCO permit is not the same.</w:t>
      </w:r>
    </w:p>
    <w:p w:rsidR="004F2A0A" w:rsidRPr="004F2A0A" w:rsidRDefault="004F2A0A" w:rsidP="004F2A0A">
      <w:pPr>
        <w:rPr>
          <w:rFonts w:ascii="Arial" w:hAnsi="Arial" w:cs="Arial"/>
          <w:sz w:val="22"/>
          <w:szCs w:val="22"/>
        </w:rPr>
      </w:pPr>
    </w:p>
    <w:p w:rsidR="004F2A0A" w:rsidRDefault="004F2A0A" w:rsidP="004F2A0A">
      <w:pPr>
        <w:rPr>
          <w:rFonts w:ascii="Arial" w:hAnsi="Arial" w:cs="Arial"/>
          <w:sz w:val="22"/>
          <w:szCs w:val="22"/>
        </w:rPr>
      </w:pPr>
      <w:r>
        <w:rPr>
          <w:rFonts w:ascii="Arial" w:hAnsi="Arial" w:cs="Arial"/>
          <w:sz w:val="22"/>
          <w:szCs w:val="22"/>
        </w:rPr>
        <w:t>19</w:t>
      </w:r>
      <w:r w:rsidRPr="004F2A0A">
        <w:rPr>
          <w:rFonts w:ascii="Arial" w:hAnsi="Arial" w:cs="Arial"/>
          <w:sz w:val="22"/>
          <w:szCs w:val="22"/>
        </w:rPr>
        <w:t>.</w:t>
      </w:r>
      <w:r w:rsidRPr="004F2A0A">
        <w:rPr>
          <w:rFonts w:ascii="Arial" w:hAnsi="Arial" w:cs="Arial"/>
          <w:sz w:val="22"/>
          <w:szCs w:val="22"/>
        </w:rPr>
        <w:tab/>
        <w:t>Need to have the IT rooms ready early so that security can be installing prior the drywall.</w:t>
      </w:r>
    </w:p>
    <w:p w:rsidR="004F2A0A" w:rsidRPr="004F2A0A" w:rsidRDefault="004F2A0A" w:rsidP="004F2A0A">
      <w:pPr>
        <w:rPr>
          <w:rFonts w:ascii="Arial" w:hAnsi="Arial" w:cs="Arial"/>
          <w:sz w:val="22"/>
          <w:szCs w:val="22"/>
        </w:rPr>
      </w:pPr>
    </w:p>
    <w:p w:rsidR="004F2A0A" w:rsidRDefault="004F2A0A" w:rsidP="004F2A0A">
      <w:pPr>
        <w:ind w:left="720" w:hanging="720"/>
        <w:rPr>
          <w:rFonts w:ascii="Arial" w:hAnsi="Arial" w:cs="Arial"/>
          <w:sz w:val="22"/>
          <w:szCs w:val="22"/>
        </w:rPr>
      </w:pPr>
      <w:r>
        <w:rPr>
          <w:rFonts w:ascii="Arial" w:hAnsi="Arial" w:cs="Arial"/>
          <w:sz w:val="22"/>
          <w:szCs w:val="22"/>
        </w:rPr>
        <w:t>20</w:t>
      </w:r>
      <w:r w:rsidRPr="004F2A0A">
        <w:rPr>
          <w:rFonts w:ascii="Arial" w:hAnsi="Arial" w:cs="Arial"/>
          <w:sz w:val="22"/>
          <w:szCs w:val="22"/>
        </w:rPr>
        <w:t>.</w:t>
      </w:r>
      <w:r w:rsidRPr="004F2A0A">
        <w:rPr>
          <w:rFonts w:ascii="Arial" w:hAnsi="Arial" w:cs="Arial"/>
          <w:sz w:val="22"/>
          <w:szCs w:val="22"/>
        </w:rPr>
        <w:tab/>
        <w:t>Do not put electrical transformer and switches in planted areas as the we have experienced outages when plant material grows into the equipment.</w:t>
      </w:r>
    </w:p>
    <w:p w:rsidR="00032F2C" w:rsidRPr="004F2A0A" w:rsidRDefault="00032F2C" w:rsidP="004F2A0A">
      <w:pPr>
        <w:ind w:left="720" w:hanging="720"/>
        <w:rPr>
          <w:rFonts w:ascii="Arial" w:hAnsi="Arial" w:cs="Arial"/>
          <w:sz w:val="22"/>
          <w:szCs w:val="22"/>
        </w:rPr>
      </w:pPr>
    </w:p>
    <w:p w:rsidR="004F2A0A" w:rsidRDefault="00032F2C" w:rsidP="00BE3887">
      <w:pPr>
        <w:ind w:left="720" w:hanging="660"/>
        <w:rPr>
          <w:rFonts w:ascii="Arial" w:hAnsi="Arial" w:cs="Arial"/>
          <w:sz w:val="22"/>
          <w:szCs w:val="22"/>
        </w:rPr>
      </w:pPr>
      <w:r>
        <w:rPr>
          <w:rFonts w:ascii="Arial" w:hAnsi="Arial" w:cs="Arial"/>
          <w:sz w:val="22"/>
          <w:szCs w:val="22"/>
        </w:rPr>
        <w:t xml:space="preserve">21. </w:t>
      </w:r>
      <w:r>
        <w:rPr>
          <w:rFonts w:ascii="Arial" w:hAnsi="Arial" w:cs="Arial"/>
          <w:sz w:val="22"/>
          <w:szCs w:val="22"/>
        </w:rPr>
        <w:tab/>
        <w:t>Curtain Wall covers that are not mechanically fastened are likely to come loose. Mullion covers that are not flush and deep sections need extra clips and screws to keep them from coming loose over time. Look at the fixes for Research 1 and Research 2.</w:t>
      </w:r>
    </w:p>
    <w:p w:rsidR="00BE3887" w:rsidRDefault="00BE3887" w:rsidP="004F2A0A">
      <w:pPr>
        <w:rPr>
          <w:rFonts w:ascii="Arial" w:hAnsi="Arial" w:cs="Arial"/>
          <w:sz w:val="22"/>
          <w:szCs w:val="22"/>
        </w:rPr>
      </w:pPr>
    </w:p>
    <w:p w:rsidR="00BE3887" w:rsidRPr="004F2A0A" w:rsidRDefault="00BE3887" w:rsidP="00BE3887">
      <w:pPr>
        <w:ind w:left="60"/>
        <w:rPr>
          <w:rFonts w:ascii="Arial" w:hAnsi="Arial" w:cs="Arial"/>
          <w:sz w:val="22"/>
          <w:szCs w:val="22"/>
        </w:rPr>
      </w:pPr>
      <w:r>
        <w:rPr>
          <w:rFonts w:ascii="Arial" w:hAnsi="Arial" w:cs="Arial"/>
          <w:sz w:val="22"/>
          <w:szCs w:val="22"/>
        </w:rPr>
        <w:t>22.</w:t>
      </w:r>
      <w:bookmarkStart w:id="0" w:name="_GoBack"/>
      <w:bookmarkEnd w:id="0"/>
      <w:r>
        <w:rPr>
          <w:rFonts w:ascii="Arial" w:hAnsi="Arial" w:cs="Arial"/>
          <w:sz w:val="22"/>
          <w:szCs w:val="22"/>
        </w:rPr>
        <w:t xml:space="preserve">       Make Flooring choices that are very durable, easy to clean, and do not discolor. Avoid light  colors and porous stone on stairs and hallways. Do not pick light color solid carpet colors and specify darker colors with a significant pattern </w:t>
      </w:r>
    </w:p>
    <w:p w:rsidR="004F2A0A" w:rsidRDefault="004F2A0A">
      <w:pPr>
        <w:rPr>
          <w:rFonts w:ascii="Arial" w:hAnsi="Arial" w:cs="Arial"/>
          <w:sz w:val="22"/>
          <w:szCs w:val="22"/>
        </w:rPr>
      </w:pPr>
    </w:p>
    <w:p w:rsidR="004F2A0A" w:rsidRPr="00011ED9" w:rsidRDefault="004F2A0A">
      <w:pPr>
        <w:rPr>
          <w:rFonts w:ascii="Arial" w:hAnsi="Arial" w:cs="Arial"/>
          <w:b/>
          <w:sz w:val="22"/>
          <w:szCs w:val="22"/>
        </w:rPr>
      </w:pPr>
      <w:r w:rsidRPr="00011ED9">
        <w:rPr>
          <w:rFonts w:ascii="Arial" w:hAnsi="Arial" w:cs="Arial"/>
          <w:b/>
          <w:sz w:val="22"/>
          <w:szCs w:val="22"/>
        </w:rPr>
        <w:t>Laboratory/research Building Information:</w:t>
      </w:r>
    </w:p>
    <w:p w:rsidR="004F2A0A" w:rsidRPr="004F2A0A" w:rsidRDefault="004F2A0A">
      <w:pPr>
        <w:rPr>
          <w:rFonts w:ascii="Arial" w:hAnsi="Arial" w:cs="Arial"/>
          <w:sz w:val="22"/>
          <w:szCs w:val="22"/>
        </w:rPr>
      </w:pPr>
    </w:p>
    <w:p w:rsidR="00362C1A" w:rsidRPr="004F2A0A" w:rsidRDefault="00362C1A" w:rsidP="002C62C1">
      <w:pPr>
        <w:ind w:left="720" w:hanging="720"/>
        <w:rPr>
          <w:rFonts w:ascii="Arial" w:hAnsi="Arial" w:cs="Arial"/>
          <w:sz w:val="22"/>
          <w:szCs w:val="22"/>
        </w:rPr>
      </w:pPr>
      <w:r w:rsidRPr="004F2A0A">
        <w:rPr>
          <w:rFonts w:ascii="Arial" w:hAnsi="Arial" w:cs="Arial"/>
          <w:sz w:val="22"/>
          <w:szCs w:val="22"/>
        </w:rPr>
        <w:t>1.</w:t>
      </w:r>
      <w:r w:rsidRPr="004F2A0A">
        <w:rPr>
          <w:rFonts w:ascii="Arial" w:hAnsi="Arial" w:cs="Arial"/>
          <w:sz w:val="22"/>
          <w:szCs w:val="22"/>
        </w:rPr>
        <w:tab/>
      </w:r>
      <w:r w:rsidR="006E3C81" w:rsidRPr="004F2A0A">
        <w:rPr>
          <w:rFonts w:ascii="Arial" w:hAnsi="Arial" w:cs="Arial"/>
          <w:sz w:val="22"/>
          <w:szCs w:val="22"/>
        </w:rPr>
        <w:t xml:space="preserve">Avoiding </w:t>
      </w:r>
      <w:r w:rsidRPr="004F2A0A">
        <w:rPr>
          <w:rFonts w:ascii="Arial" w:hAnsi="Arial" w:cs="Arial"/>
          <w:sz w:val="22"/>
          <w:szCs w:val="22"/>
        </w:rPr>
        <w:t>Fume Hood Alarm Failure</w:t>
      </w:r>
      <w:r w:rsidR="0009330A" w:rsidRPr="004F2A0A">
        <w:rPr>
          <w:rFonts w:ascii="Arial" w:hAnsi="Arial" w:cs="Arial"/>
          <w:b/>
          <w:sz w:val="22"/>
          <w:szCs w:val="22"/>
        </w:rPr>
        <w:t xml:space="preserve">: </w:t>
      </w:r>
      <w:r w:rsidRPr="004F2A0A">
        <w:rPr>
          <w:rFonts w:ascii="Arial" w:hAnsi="Arial" w:cs="Arial"/>
          <w:b/>
          <w:sz w:val="22"/>
          <w:szCs w:val="22"/>
        </w:rPr>
        <w:t xml:space="preserve"> </w:t>
      </w:r>
      <w:r w:rsidR="006E3C81" w:rsidRPr="004F2A0A">
        <w:rPr>
          <w:rFonts w:ascii="Arial" w:hAnsi="Arial" w:cs="Arial"/>
          <w:sz w:val="22"/>
          <w:szCs w:val="22"/>
        </w:rPr>
        <w:t>identify</w:t>
      </w:r>
      <w:r w:rsidRPr="004F2A0A">
        <w:rPr>
          <w:rFonts w:ascii="Arial" w:hAnsi="Arial" w:cs="Arial"/>
          <w:sz w:val="22"/>
          <w:szCs w:val="22"/>
        </w:rPr>
        <w:t xml:space="preserve"> brand and durability and function</w:t>
      </w:r>
      <w:r w:rsidR="006E3C81" w:rsidRPr="004F2A0A">
        <w:rPr>
          <w:rFonts w:ascii="Arial" w:hAnsi="Arial" w:cs="Arial"/>
          <w:sz w:val="22"/>
          <w:szCs w:val="22"/>
        </w:rPr>
        <w:t xml:space="preserve"> of fume hood </w:t>
      </w:r>
      <w:r w:rsidR="007F2D6A" w:rsidRPr="004F2A0A">
        <w:rPr>
          <w:rFonts w:ascii="Arial" w:hAnsi="Arial" w:cs="Arial"/>
          <w:sz w:val="22"/>
          <w:szCs w:val="22"/>
        </w:rPr>
        <w:t>alarm.</w:t>
      </w:r>
    </w:p>
    <w:p w:rsidR="00362C1A" w:rsidRPr="004F2A0A" w:rsidRDefault="00362C1A">
      <w:pPr>
        <w:rPr>
          <w:rFonts w:ascii="Arial" w:hAnsi="Arial" w:cs="Arial"/>
          <w:sz w:val="22"/>
          <w:szCs w:val="22"/>
        </w:rPr>
      </w:pPr>
    </w:p>
    <w:p w:rsidR="008F549F" w:rsidRPr="004F2A0A" w:rsidRDefault="00362C1A" w:rsidP="004F2A0A">
      <w:pPr>
        <w:numPr>
          <w:ilvl w:val="0"/>
          <w:numId w:val="4"/>
        </w:numPr>
        <w:ind w:hanging="720"/>
        <w:rPr>
          <w:rFonts w:ascii="Arial" w:hAnsi="Arial" w:cs="Arial"/>
          <w:sz w:val="22"/>
          <w:szCs w:val="22"/>
        </w:rPr>
      </w:pPr>
      <w:r w:rsidRPr="004F2A0A">
        <w:rPr>
          <w:rFonts w:ascii="Arial" w:hAnsi="Arial" w:cs="Arial"/>
          <w:sz w:val="22"/>
          <w:szCs w:val="22"/>
        </w:rPr>
        <w:t>Confirm 20 AMP dedicated single outlets on emergency circuits in linear equipment corridor.  Confirm that outlets are red and labeled as emergency.  Confirmed housekeeping outlets are clearly marked and on opposite side of hallway.  Confirm remote monitoring system is in place</w:t>
      </w:r>
      <w:r w:rsidR="006E3C81" w:rsidRPr="004F2A0A">
        <w:rPr>
          <w:rFonts w:ascii="Arial" w:hAnsi="Arial" w:cs="Arial"/>
          <w:sz w:val="22"/>
          <w:szCs w:val="22"/>
        </w:rPr>
        <w:t xml:space="preserve"> for the linear equipment corridor and for temperature sensitive equipment</w:t>
      </w:r>
      <w:r w:rsidRPr="004F2A0A">
        <w:rPr>
          <w:rFonts w:ascii="Arial" w:hAnsi="Arial" w:cs="Arial"/>
          <w:sz w:val="22"/>
          <w:szCs w:val="22"/>
        </w:rPr>
        <w:t>.</w:t>
      </w:r>
    </w:p>
    <w:p w:rsidR="00347F29" w:rsidRPr="004F2A0A" w:rsidRDefault="00347F29" w:rsidP="004F2A0A">
      <w:pPr>
        <w:ind w:left="720" w:hanging="720"/>
        <w:rPr>
          <w:rFonts w:ascii="Arial" w:hAnsi="Arial" w:cs="Arial"/>
          <w:sz w:val="22"/>
          <w:szCs w:val="22"/>
        </w:rPr>
      </w:pPr>
    </w:p>
    <w:p w:rsidR="00362C1A" w:rsidRPr="004F2A0A" w:rsidRDefault="004F2A0A" w:rsidP="004F2A0A">
      <w:pPr>
        <w:ind w:left="720" w:hanging="720"/>
        <w:rPr>
          <w:rFonts w:ascii="Arial" w:hAnsi="Arial" w:cs="Arial"/>
          <w:sz w:val="22"/>
          <w:szCs w:val="22"/>
        </w:rPr>
      </w:pPr>
      <w:r>
        <w:rPr>
          <w:rFonts w:ascii="Arial" w:hAnsi="Arial" w:cs="Arial"/>
          <w:sz w:val="22"/>
          <w:szCs w:val="22"/>
        </w:rPr>
        <w:t>3</w:t>
      </w:r>
      <w:r w:rsidR="00362C1A" w:rsidRPr="004F2A0A">
        <w:rPr>
          <w:rFonts w:ascii="Arial" w:hAnsi="Arial" w:cs="Arial"/>
          <w:sz w:val="22"/>
          <w:szCs w:val="22"/>
        </w:rPr>
        <w:t>.</w:t>
      </w:r>
      <w:r w:rsidR="00362C1A" w:rsidRPr="004F2A0A">
        <w:rPr>
          <w:rFonts w:ascii="Arial" w:hAnsi="Arial" w:cs="Arial"/>
          <w:sz w:val="22"/>
          <w:szCs w:val="22"/>
        </w:rPr>
        <w:tab/>
        <w:t xml:space="preserve">Confirm that all drainage </w:t>
      </w:r>
      <w:r w:rsidR="007F2D6A" w:rsidRPr="004F2A0A">
        <w:rPr>
          <w:rFonts w:ascii="Arial" w:hAnsi="Arial" w:cs="Arial"/>
          <w:sz w:val="22"/>
          <w:szCs w:val="22"/>
        </w:rPr>
        <w:t>pipes</w:t>
      </w:r>
      <w:r w:rsidR="00362C1A" w:rsidRPr="004F2A0A">
        <w:rPr>
          <w:rFonts w:ascii="Arial" w:hAnsi="Arial" w:cs="Arial"/>
          <w:sz w:val="22"/>
          <w:szCs w:val="22"/>
        </w:rPr>
        <w:t xml:space="preserve"> in basement and in walls leaving lab spaces is acid waste type pipe</w:t>
      </w:r>
      <w:r w:rsidR="00841076" w:rsidRPr="004F2A0A">
        <w:rPr>
          <w:rFonts w:ascii="Arial" w:hAnsi="Arial" w:cs="Arial"/>
          <w:sz w:val="22"/>
          <w:szCs w:val="22"/>
        </w:rPr>
        <w:t xml:space="preserve"> to avoid dam</w:t>
      </w:r>
      <w:r w:rsidR="00FB3FCC" w:rsidRPr="004F2A0A">
        <w:rPr>
          <w:rFonts w:ascii="Arial" w:hAnsi="Arial" w:cs="Arial"/>
          <w:sz w:val="22"/>
          <w:szCs w:val="22"/>
        </w:rPr>
        <w:t>a</w:t>
      </w:r>
      <w:r w:rsidR="00841076" w:rsidRPr="004F2A0A">
        <w:rPr>
          <w:rFonts w:ascii="Arial" w:hAnsi="Arial" w:cs="Arial"/>
          <w:sz w:val="22"/>
          <w:szCs w:val="22"/>
        </w:rPr>
        <w:t>ge from an accidental acid spill</w:t>
      </w:r>
      <w:r w:rsidR="007F2D6A" w:rsidRPr="004F2A0A">
        <w:rPr>
          <w:rFonts w:ascii="Arial" w:hAnsi="Arial" w:cs="Arial"/>
          <w:sz w:val="22"/>
          <w:szCs w:val="22"/>
        </w:rPr>
        <w:t>.</w:t>
      </w:r>
    </w:p>
    <w:p w:rsidR="00362C1A" w:rsidRPr="004F2A0A" w:rsidRDefault="00362C1A" w:rsidP="004F2A0A">
      <w:pPr>
        <w:rPr>
          <w:rFonts w:ascii="Arial" w:hAnsi="Arial" w:cs="Arial"/>
          <w:sz w:val="22"/>
          <w:szCs w:val="22"/>
        </w:rPr>
      </w:pPr>
    </w:p>
    <w:p w:rsidR="00DB77DB" w:rsidRPr="004F2A0A" w:rsidRDefault="004F2A0A" w:rsidP="004F2A0A">
      <w:pPr>
        <w:rPr>
          <w:rFonts w:ascii="Arial" w:hAnsi="Arial" w:cs="Arial"/>
          <w:sz w:val="22"/>
          <w:szCs w:val="22"/>
        </w:rPr>
      </w:pPr>
      <w:r>
        <w:rPr>
          <w:rFonts w:ascii="Arial" w:hAnsi="Arial" w:cs="Arial"/>
          <w:sz w:val="22"/>
          <w:szCs w:val="22"/>
        </w:rPr>
        <w:t>4</w:t>
      </w:r>
      <w:r w:rsidR="00DB77DB" w:rsidRPr="004F2A0A">
        <w:rPr>
          <w:rFonts w:ascii="Arial" w:hAnsi="Arial" w:cs="Arial"/>
          <w:sz w:val="22"/>
          <w:szCs w:val="22"/>
        </w:rPr>
        <w:t>.</w:t>
      </w:r>
      <w:r w:rsidR="00DB77DB" w:rsidRPr="004F2A0A">
        <w:rPr>
          <w:rFonts w:ascii="Arial" w:hAnsi="Arial" w:cs="Arial"/>
          <w:sz w:val="22"/>
          <w:szCs w:val="22"/>
        </w:rPr>
        <w:tab/>
        <w:t>How has preventing food in labs been addressed?</w:t>
      </w:r>
    </w:p>
    <w:p w:rsidR="00DB77DB" w:rsidRPr="004F2A0A" w:rsidRDefault="00DB77DB" w:rsidP="004F2A0A">
      <w:pPr>
        <w:rPr>
          <w:rFonts w:ascii="Arial" w:hAnsi="Arial" w:cs="Arial"/>
          <w:sz w:val="22"/>
          <w:szCs w:val="22"/>
        </w:rPr>
      </w:pPr>
    </w:p>
    <w:p w:rsidR="00CC014F" w:rsidRPr="004F2A0A" w:rsidRDefault="004F2A0A" w:rsidP="004F2A0A">
      <w:pPr>
        <w:ind w:left="720" w:hanging="720"/>
        <w:rPr>
          <w:rFonts w:ascii="Arial" w:hAnsi="Arial" w:cs="Arial"/>
          <w:sz w:val="22"/>
          <w:szCs w:val="22"/>
        </w:rPr>
      </w:pPr>
      <w:r>
        <w:rPr>
          <w:rFonts w:ascii="Arial" w:hAnsi="Arial" w:cs="Arial"/>
          <w:sz w:val="22"/>
          <w:szCs w:val="22"/>
        </w:rPr>
        <w:t>5</w:t>
      </w:r>
      <w:r w:rsidR="00CC014F" w:rsidRPr="004F2A0A">
        <w:rPr>
          <w:rFonts w:ascii="Arial" w:hAnsi="Arial" w:cs="Arial"/>
          <w:sz w:val="22"/>
          <w:szCs w:val="22"/>
        </w:rPr>
        <w:t>.</w:t>
      </w:r>
      <w:r w:rsidR="00CC014F" w:rsidRPr="004F2A0A">
        <w:rPr>
          <w:rFonts w:ascii="Arial" w:hAnsi="Arial" w:cs="Arial"/>
          <w:sz w:val="22"/>
          <w:szCs w:val="22"/>
        </w:rPr>
        <w:tab/>
        <w:t>Need to have a testing sequence for eyewash and showers to make sure the flow rate is appropriate (sometimes shoot to the ceilings). Also verify that the showers are monitored by the Siemens system.</w:t>
      </w:r>
    </w:p>
    <w:p w:rsidR="00862AD4" w:rsidRPr="004F2A0A" w:rsidRDefault="00862AD4" w:rsidP="00862AD4">
      <w:pPr>
        <w:ind w:left="720" w:hanging="720"/>
        <w:jc w:val="center"/>
        <w:rPr>
          <w:rFonts w:ascii="Arial" w:hAnsi="Arial" w:cs="Arial"/>
          <w:b/>
          <w:sz w:val="22"/>
          <w:szCs w:val="22"/>
        </w:rPr>
      </w:pPr>
      <w:r w:rsidRPr="004F2A0A">
        <w:rPr>
          <w:rFonts w:ascii="Arial" w:hAnsi="Arial" w:cs="Arial"/>
          <w:sz w:val="22"/>
          <w:szCs w:val="22"/>
        </w:rPr>
        <w:br w:type="page"/>
      </w:r>
      <w:r w:rsidRPr="004F2A0A">
        <w:rPr>
          <w:rFonts w:ascii="Arial" w:hAnsi="Arial" w:cs="Arial"/>
          <w:b/>
          <w:sz w:val="22"/>
          <w:szCs w:val="22"/>
        </w:rPr>
        <w:lastRenderedPageBreak/>
        <w:t>Appendix A</w:t>
      </w:r>
    </w:p>
    <w:p w:rsidR="00862AD4" w:rsidRPr="004F2A0A" w:rsidRDefault="00862AD4" w:rsidP="00DB77DB">
      <w:pPr>
        <w:ind w:left="720" w:hanging="720"/>
        <w:rPr>
          <w:rFonts w:ascii="Arial" w:hAnsi="Arial" w:cs="Arial"/>
          <w:sz w:val="22"/>
          <w:szCs w:val="22"/>
        </w:rPr>
      </w:pPr>
    </w:p>
    <w:p w:rsidR="00EF56BC" w:rsidRDefault="00EF56BC" w:rsidP="00DB77DB">
      <w:pPr>
        <w:ind w:left="720" w:hanging="720"/>
        <w:rPr>
          <w:rFonts w:ascii="Arial" w:hAnsi="Arial" w:cs="Arial"/>
          <w:sz w:val="22"/>
          <w:szCs w:val="22"/>
        </w:rPr>
      </w:pPr>
      <w:r>
        <w:rPr>
          <w:rFonts w:ascii="Arial" w:hAnsi="Arial" w:cs="Arial"/>
          <w:sz w:val="22"/>
          <w:szCs w:val="22"/>
        </w:rPr>
        <w:t>I</w:t>
      </w:r>
      <w:r w:rsidRPr="004F2A0A">
        <w:rPr>
          <w:rFonts w:ascii="Arial" w:hAnsi="Arial" w:cs="Arial"/>
          <w:sz w:val="22"/>
          <w:szCs w:val="22"/>
        </w:rPr>
        <w:t xml:space="preserve">tem </w:t>
      </w:r>
      <w:r>
        <w:rPr>
          <w:rFonts w:ascii="Arial" w:hAnsi="Arial" w:cs="Arial"/>
          <w:sz w:val="22"/>
          <w:szCs w:val="22"/>
        </w:rPr>
        <w:t>1 – General Building Information</w:t>
      </w:r>
      <w:r w:rsidRPr="004F2A0A">
        <w:rPr>
          <w:rFonts w:ascii="Arial" w:hAnsi="Arial" w:cs="Arial"/>
          <w:sz w:val="22"/>
          <w:szCs w:val="22"/>
        </w:rPr>
        <w:t xml:space="preserve"> </w:t>
      </w:r>
    </w:p>
    <w:p w:rsidR="00A0725F" w:rsidRPr="004F2A0A" w:rsidRDefault="00A0725F" w:rsidP="00DB77DB">
      <w:pPr>
        <w:ind w:left="720" w:hanging="720"/>
        <w:rPr>
          <w:rFonts w:ascii="Arial" w:hAnsi="Arial" w:cs="Arial"/>
          <w:sz w:val="22"/>
          <w:szCs w:val="22"/>
        </w:rPr>
      </w:pPr>
      <w:r w:rsidRPr="004F2A0A">
        <w:rPr>
          <w:rFonts w:ascii="Arial" w:hAnsi="Arial" w:cs="Arial"/>
          <w:sz w:val="22"/>
          <w:szCs w:val="22"/>
        </w:rPr>
        <w:t>Excerpt from Campus Standards</w:t>
      </w:r>
      <w:r w:rsidR="00FC1A98" w:rsidRPr="004F2A0A">
        <w:rPr>
          <w:rFonts w:ascii="Arial" w:hAnsi="Arial" w:cs="Arial"/>
          <w:sz w:val="22"/>
          <w:szCs w:val="22"/>
        </w:rPr>
        <w:t xml:space="preserve"> </w:t>
      </w:r>
      <w:r w:rsidR="00EF56BC">
        <w:rPr>
          <w:rFonts w:ascii="Arial" w:hAnsi="Arial" w:cs="Arial"/>
          <w:sz w:val="22"/>
          <w:szCs w:val="22"/>
        </w:rPr>
        <w:t>(23 00 00)</w:t>
      </w:r>
    </w:p>
    <w:p w:rsidR="008029F1" w:rsidRDefault="008029F1" w:rsidP="00DB77DB">
      <w:pPr>
        <w:ind w:left="720" w:hanging="720"/>
        <w:rPr>
          <w:rFonts w:ascii="Arial" w:hAnsi="Arial" w:cs="Arial"/>
          <w:sz w:val="22"/>
          <w:szCs w:val="22"/>
        </w:rPr>
      </w:pPr>
    </w:p>
    <w:p w:rsidR="00E85152" w:rsidRDefault="00E85152" w:rsidP="00DB77DB">
      <w:pPr>
        <w:ind w:left="720" w:hanging="720"/>
        <w:rPr>
          <w:rFonts w:ascii="Arial" w:hAnsi="Arial" w:cs="Arial"/>
          <w:sz w:val="22"/>
          <w:szCs w:val="22"/>
        </w:rPr>
      </w:pPr>
      <w:r>
        <w:rPr>
          <w:rFonts w:ascii="Arial" w:hAnsi="Arial" w:cs="Arial"/>
          <w:sz w:val="22"/>
          <w:szCs w:val="22"/>
        </w:rPr>
        <w:t>1.2</w:t>
      </w:r>
      <w:r>
        <w:rPr>
          <w:rFonts w:ascii="Arial" w:hAnsi="Arial" w:cs="Arial"/>
          <w:sz w:val="22"/>
          <w:szCs w:val="22"/>
        </w:rPr>
        <w:tab/>
        <w:t>System Design Requirements</w:t>
      </w:r>
    </w:p>
    <w:p w:rsidR="00E85152" w:rsidRPr="004F2A0A" w:rsidRDefault="00E85152" w:rsidP="00DB77DB">
      <w:pPr>
        <w:ind w:left="720" w:hanging="720"/>
        <w:rPr>
          <w:rFonts w:ascii="Arial" w:hAnsi="Arial" w:cs="Arial"/>
          <w:sz w:val="22"/>
          <w:szCs w:val="22"/>
        </w:rPr>
      </w:pPr>
    </w:p>
    <w:p w:rsidR="00E85152" w:rsidRDefault="00E85152" w:rsidP="00E85152">
      <w:pPr>
        <w:ind w:left="720" w:hanging="360"/>
        <w:rPr>
          <w:rFonts w:ascii="Arial" w:hAnsi="Arial" w:cs="Arial"/>
          <w:sz w:val="22"/>
          <w:szCs w:val="22"/>
        </w:rPr>
      </w:pPr>
      <w:r>
        <w:rPr>
          <w:rFonts w:ascii="Arial" w:hAnsi="Arial" w:cs="Arial"/>
          <w:sz w:val="22"/>
          <w:szCs w:val="22"/>
        </w:rPr>
        <w:t xml:space="preserve">I. </w:t>
      </w:r>
      <w:r>
        <w:rPr>
          <w:rFonts w:ascii="Arial" w:hAnsi="Arial" w:cs="Arial"/>
          <w:sz w:val="22"/>
          <w:szCs w:val="22"/>
        </w:rPr>
        <w:tab/>
        <w:t>Air Handling Devices</w:t>
      </w:r>
    </w:p>
    <w:p w:rsidR="00A0725F" w:rsidRPr="004F2A0A" w:rsidRDefault="00A0725F" w:rsidP="00E85152">
      <w:pPr>
        <w:ind w:left="720" w:hanging="360"/>
        <w:rPr>
          <w:rFonts w:ascii="Arial" w:hAnsi="Arial" w:cs="Arial"/>
          <w:sz w:val="22"/>
          <w:szCs w:val="22"/>
        </w:rPr>
      </w:pPr>
    </w:p>
    <w:p w:rsidR="00A0725F" w:rsidRPr="004F2A0A" w:rsidRDefault="00E85152" w:rsidP="00EF56BC">
      <w:pPr>
        <w:suppressAutoHyphens/>
        <w:ind w:left="1080" w:hanging="360"/>
        <w:jc w:val="both"/>
        <w:rPr>
          <w:rFonts w:ascii="Arial" w:hAnsi="Arial" w:cs="Arial"/>
          <w:sz w:val="22"/>
          <w:szCs w:val="22"/>
        </w:rPr>
      </w:pPr>
      <w:r>
        <w:rPr>
          <w:rFonts w:ascii="Arial" w:hAnsi="Arial" w:cs="Arial"/>
          <w:sz w:val="22"/>
          <w:szCs w:val="22"/>
        </w:rPr>
        <w:t xml:space="preserve">5. </w:t>
      </w:r>
      <w:r>
        <w:rPr>
          <w:rFonts w:ascii="Arial" w:hAnsi="Arial" w:cs="Arial"/>
          <w:sz w:val="22"/>
          <w:szCs w:val="22"/>
        </w:rPr>
        <w:tab/>
      </w:r>
      <w:r w:rsidR="00A0725F" w:rsidRPr="004F2A0A">
        <w:rPr>
          <w:rFonts w:ascii="Arial" w:hAnsi="Arial" w:cs="Arial"/>
          <w:sz w:val="22"/>
          <w:szCs w:val="22"/>
        </w:rPr>
        <w:t xml:space="preserve">Use the following design temperatures for heating and air conditioning systems:  </w:t>
      </w:r>
    </w:p>
    <w:p w:rsidR="00A0725F" w:rsidRPr="004F2A0A" w:rsidRDefault="00A0725F" w:rsidP="00E85152">
      <w:pPr>
        <w:suppressAutoHyphens/>
        <w:ind w:left="720"/>
        <w:jc w:val="both"/>
        <w:rPr>
          <w:rFonts w:ascii="Arial" w:hAnsi="Arial" w:cs="Arial"/>
          <w:sz w:val="22"/>
          <w:szCs w:val="22"/>
        </w:rPr>
      </w:pPr>
    </w:p>
    <w:p w:rsidR="00A0725F" w:rsidRPr="004F2A0A" w:rsidRDefault="00A0725F" w:rsidP="00EF56BC">
      <w:pPr>
        <w:pStyle w:val="BodyTextIndent2"/>
        <w:numPr>
          <w:ilvl w:val="4"/>
          <w:numId w:val="1"/>
        </w:numPr>
        <w:tabs>
          <w:tab w:val="clear" w:pos="2880"/>
          <w:tab w:val="num" w:pos="1440"/>
        </w:tabs>
        <w:spacing w:line="240" w:lineRule="auto"/>
        <w:ind w:left="2160" w:hanging="1080"/>
        <w:rPr>
          <w:rFonts w:ascii="Arial" w:hAnsi="Arial" w:cs="Arial"/>
          <w:strike w:val="0"/>
          <w:sz w:val="22"/>
          <w:szCs w:val="22"/>
        </w:rPr>
      </w:pPr>
      <w:r w:rsidRPr="004F2A0A">
        <w:rPr>
          <w:rFonts w:ascii="Arial" w:hAnsi="Arial" w:cs="Arial"/>
          <w:strike w:val="0"/>
          <w:sz w:val="22"/>
          <w:szCs w:val="22"/>
        </w:rPr>
        <w:t xml:space="preserve">Winter: </w:t>
      </w:r>
    </w:p>
    <w:p w:rsidR="00A0725F" w:rsidRPr="004F2A0A" w:rsidRDefault="00A0725F" w:rsidP="00E85152">
      <w:pPr>
        <w:pStyle w:val="BodyTextIndent2"/>
        <w:tabs>
          <w:tab w:val="num" w:pos="2160"/>
        </w:tabs>
        <w:spacing w:line="240" w:lineRule="auto"/>
        <w:ind w:left="2160" w:hanging="72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Outside air temperature:  -10 degree F. outside air temperature.  For 100 percent outside air systems use -20 degree F.</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Inside air temperature: 72 degree F.</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Wind velocity: 15 mph.</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4"/>
          <w:numId w:val="1"/>
        </w:numPr>
        <w:tabs>
          <w:tab w:val="clear" w:pos="2880"/>
          <w:tab w:val="num" w:pos="1440"/>
        </w:tabs>
        <w:spacing w:line="240" w:lineRule="auto"/>
        <w:ind w:left="1440" w:hanging="360"/>
        <w:rPr>
          <w:rFonts w:ascii="Arial" w:hAnsi="Arial" w:cs="Arial"/>
          <w:strike w:val="0"/>
          <w:sz w:val="22"/>
          <w:szCs w:val="22"/>
        </w:rPr>
      </w:pPr>
      <w:r w:rsidRPr="004F2A0A">
        <w:rPr>
          <w:rFonts w:ascii="Arial" w:hAnsi="Arial" w:cs="Arial"/>
          <w:strike w:val="0"/>
          <w:sz w:val="22"/>
          <w:szCs w:val="22"/>
        </w:rPr>
        <w:t xml:space="preserve">Summer: </w:t>
      </w:r>
    </w:p>
    <w:p w:rsidR="00A0725F" w:rsidRPr="004F2A0A" w:rsidRDefault="00A0725F" w:rsidP="00EF56BC">
      <w:pPr>
        <w:pStyle w:val="BodyTextIndent2"/>
        <w:spacing w:line="240" w:lineRule="auto"/>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Outsid</w:t>
      </w:r>
      <w:r w:rsidR="004F2A0A">
        <w:rPr>
          <w:rFonts w:ascii="Arial" w:hAnsi="Arial" w:cs="Arial"/>
          <w:strike w:val="0"/>
          <w:sz w:val="22"/>
          <w:szCs w:val="22"/>
        </w:rPr>
        <w:t>e air temperature: 100 degree F dry bulb, 59 Degree F</w:t>
      </w:r>
      <w:r w:rsidRPr="004F2A0A">
        <w:rPr>
          <w:rFonts w:ascii="Arial" w:hAnsi="Arial" w:cs="Arial"/>
          <w:strike w:val="0"/>
          <w:sz w:val="22"/>
          <w:szCs w:val="22"/>
        </w:rPr>
        <w:t xml:space="preserve"> wet bulb for systems with OSA economizers or 100% OSA Systems, otherwise 95/63.</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Inside air temperature:  72 degree F dry bulb, 63 degree F wet bulb.</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Air cooled condensers and dry coolers: 105 degree F.</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5"/>
          <w:numId w:val="1"/>
        </w:numPr>
        <w:tabs>
          <w:tab w:val="clear" w:pos="3600"/>
          <w:tab w:val="num" w:pos="1800"/>
        </w:tabs>
        <w:spacing w:line="240" w:lineRule="auto"/>
        <w:ind w:left="1800" w:hanging="360"/>
        <w:rPr>
          <w:rFonts w:ascii="Arial" w:hAnsi="Arial" w:cs="Arial"/>
          <w:strike w:val="0"/>
          <w:sz w:val="22"/>
          <w:szCs w:val="22"/>
        </w:rPr>
      </w:pPr>
      <w:r w:rsidRPr="004F2A0A">
        <w:rPr>
          <w:rFonts w:ascii="Arial" w:hAnsi="Arial" w:cs="Arial"/>
          <w:strike w:val="0"/>
          <w:sz w:val="22"/>
          <w:szCs w:val="22"/>
        </w:rPr>
        <w:t>Wind velocity: 8 mph.</w:t>
      </w:r>
    </w:p>
    <w:p w:rsidR="00A0725F" w:rsidRPr="004F2A0A" w:rsidRDefault="00A0725F" w:rsidP="00EF56BC">
      <w:pPr>
        <w:pStyle w:val="BodyTextIndent2"/>
        <w:tabs>
          <w:tab w:val="num" w:pos="1800"/>
        </w:tabs>
        <w:spacing w:line="240" w:lineRule="auto"/>
        <w:ind w:left="1800" w:hanging="360"/>
        <w:rPr>
          <w:rFonts w:ascii="Arial" w:hAnsi="Arial" w:cs="Arial"/>
          <w:strike w:val="0"/>
          <w:sz w:val="22"/>
          <w:szCs w:val="22"/>
        </w:rPr>
      </w:pPr>
    </w:p>
    <w:p w:rsidR="00A0725F" w:rsidRPr="004F2A0A" w:rsidRDefault="00A0725F" w:rsidP="00EF56BC">
      <w:pPr>
        <w:pStyle w:val="BodyTextIndent2"/>
        <w:numPr>
          <w:ilvl w:val="4"/>
          <w:numId w:val="1"/>
        </w:numPr>
        <w:tabs>
          <w:tab w:val="clear" w:pos="2880"/>
          <w:tab w:val="num" w:pos="1440"/>
        </w:tabs>
        <w:spacing w:line="240" w:lineRule="auto"/>
        <w:ind w:left="1440" w:hanging="360"/>
        <w:rPr>
          <w:rFonts w:ascii="Arial" w:hAnsi="Arial" w:cs="Arial"/>
          <w:strike w:val="0"/>
          <w:sz w:val="22"/>
          <w:szCs w:val="22"/>
        </w:rPr>
      </w:pPr>
      <w:r w:rsidRPr="004F2A0A">
        <w:rPr>
          <w:rFonts w:ascii="Arial" w:hAnsi="Arial" w:cs="Arial"/>
          <w:strike w:val="0"/>
          <w:sz w:val="22"/>
          <w:szCs w:val="22"/>
        </w:rPr>
        <w:t>Discuss special room requirements with UCD Project Manager</w:t>
      </w:r>
    </w:p>
    <w:p w:rsidR="00A0725F" w:rsidRPr="004F2A0A" w:rsidRDefault="00A0725F" w:rsidP="00A0725F">
      <w:pPr>
        <w:pStyle w:val="BodyTextIndent2"/>
        <w:spacing w:line="240" w:lineRule="auto"/>
        <w:ind w:left="0"/>
        <w:rPr>
          <w:rFonts w:ascii="Arial" w:hAnsi="Arial" w:cs="Arial"/>
          <w:strike w:val="0"/>
          <w:sz w:val="22"/>
          <w:szCs w:val="22"/>
        </w:rPr>
      </w:pPr>
    </w:p>
    <w:p w:rsidR="00862AD4" w:rsidRPr="004F2A0A" w:rsidRDefault="00862AD4" w:rsidP="00A0725F">
      <w:pPr>
        <w:pStyle w:val="BodyTextIndent2"/>
        <w:spacing w:line="240" w:lineRule="auto"/>
        <w:ind w:left="0"/>
        <w:rPr>
          <w:rFonts w:ascii="Arial" w:hAnsi="Arial" w:cs="Arial"/>
          <w:strike w:val="0"/>
          <w:sz w:val="22"/>
          <w:szCs w:val="22"/>
        </w:rPr>
      </w:pPr>
    </w:p>
    <w:p w:rsidR="00862AD4" w:rsidRPr="004F2A0A" w:rsidRDefault="00862AD4" w:rsidP="00862AD4">
      <w:pPr>
        <w:autoSpaceDE w:val="0"/>
        <w:autoSpaceDN w:val="0"/>
        <w:adjustRightInd w:val="0"/>
        <w:jc w:val="center"/>
        <w:rPr>
          <w:rFonts w:ascii="Arial" w:hAnsi="Arial" w:cs="Arial"/>
          <w:b/>
          <w:sz w:val="22"/>
          <w:szCs w:val="22"/>
        </w:rPr>
      </w:pPr>
      <w:r w:rsidRPr="004F2A0A">
        <w:rPr>
          <w:rFonts w:ascii="Arial" w:hAnsi="Arial" w:cs="Arial"/>
          <w:sz w:val="22"/>
          <w:szCs w:val="22"/>
        </w:rPr>
        <w:br w:type="page"/>
      </w:r>
      <w:r w:rsidRPr="004F2A0A">
        <w:rPr>
          <w:rFonts w:ascii="Arial" w:hAnsi="Arial" w:cs="Arial"/>
          <w:b/>
          <w:sz w:val="22"/>
          <w:szCs w:val="22"/>
        </w:rPr>
        <w:lastRenderedPageBreak/>
        <w:t>Appendix B</w:t>
      </w:r>
    </w:p>
    <w:p w:rsidR="00862AD4" w:rsidRPr="004F2A0A" w:rsidRDefault="00862AD4" w:rsidP="00A7122E">
      <w:pPr>
        <w:autoSpaceDE w:val="0"/>
        <w:autoSpaceDN w:val="0"/>
        <w:adjustRightInd w:val="0"/>
        <w:rPr>
          <w:rFonts w:ascii="Arial" w:hAnsi="Arial" w:cs="Arial"/>
          <w:sz w:val="22"/>
          <w:szCs w:val="22"/>
        </w:rPr>
      </w:pPr>
    </w:p>
    <w:p w:rsidR="00862AD4" w:rsidRPr="004F2A0A" w:rsidRDefault="00862AD4" w:rsidP="00A7122E">
      <w:pPr>
        <w:autoSpaceDE w:val="0"/>
        <w:autoSpaceDN w:val="0"/>
        <w:adjustRightInd w:val="0"/>
        <w:rPr>
          <w:rFonts w:ascii="Arial" w:hAnsi="Arial" w:cs="Arial"/>
          <w:sz w:val="22"/>
          <w:szCs w:val="22"/>
        </w:rPr>
      </w:pPr>
    </w:p>
    <w:p w:rsidR="00EF56BC" w:rsidRDefault="00EF56BC" w:rsidP="00EF56BC">
      <w:pPr>
        <w:ind w:left="720" w:hanging="720"/>
        <w:rPr>
          <w:rFonts w:ascii="Arial" w:hAnsi="Arial" w:cs="Arial"/>
          <w:sz w:val="22"/>
          <w:szCs w:val="22"/>
        </w:rPr>
      </w:pPr>
      <w:r>
        <w:rPr>
          <w:rFonts w:ascii="Arial" w:hAnsi="Arial" w:cs="Arial"/>
          <w:sz w:val="22"/>
          <w:szCs w:val="22"/>
        </w:rPr>
        <w:t>I</w:t>
      </w:r>
      <w:r w:rsidRPr="004F2A0A">
        <w:rPr>
          <w:rFonts w:ascii="Arial" w:hAnsi="Arial" w:cs="Arial"/>
          <w:sz w:val="22"/>
          <w:szCs w:val="22"/>
        </w:rPr>
        <w:t xml:space="preserve">tem </w:t>
      </w:r>
      <w:r>
        <w:rPr>
          <w:rFonts w:ascii="Arial" w:hAnsi="Arial" w:cs="Arial"/>
          <w:sz w:val="22"/>
          <w:szCs w:val="22"/>
        </w:rPr>
        <w:t>8 – General Building Information</w:t>
      </w:r>
      <w:r w:rsidRPr="004F2A0A">
        <w:rPr>
          <w:rFonts w:ascii="Arial" w:hAnsi="Arial" w:cs="Arial"/>
          <w:sz w:val="22"/>
          <w:szCs w:val="22"/>
        </w:rPr>
        <w:t xml:space="preserve"> </w:t>
      </w:r>
    </w:p>
    <w:p w:rsidR="00A7122E" w:rsidRPr="004F2A0A" w:rsidRDefault="00011ED9" w:rsidP="00A7122E">
      <w:pPr>
        <w:autoSpaceDE w:val="0"/>
        <w:autoSpaceDN w:val="0"/>
        <w:adjustRightInd w:val="0"/>
        <w:rPr>
          <w:rFonts w:ascii="Arial" w:hAnsi="Arial" w:cs="Arial"/>
          <w:sz w:val="22"/>
          <w:szCs w:val="22"/>
        </w:rPr>
      </w:pPr>
      <w:r>
        <w:rPr>
          <w:rFonts w:ascii="Arial" w:hAnsi="Arial" w:cs="Arial"/>
          <w:sz w:val="22"/>
          <w:szCs w:val="22"/>
        </w:rPr>
        <w:t xml:space="preserve">Excerpt from </w:t>
      </w:r>
      <w:r w:rsidR="00EF56BC">
        <w:rPr>
          <w:rFonts w:ascii="Arial" w:hAnsi="Arial" w:cs="Arial"/>
          <w:sz w:val="22"/>
          <w:szCs w:val="22"/>
        </w:rPr>
        <w:t xml:space="preserve">Campus </w:t>
      </w:r>
      <w:r w:rsidR="00EF56BC" w:rsidRPr="004F2A0A">
        <w:rPr>
          <w:rFonts w:ascii="Arial" w:hAnsi="Arial" w:cs="Arial"/>
          <w:sz w:val="22"/>
          <w:szCs w:val="22"/>
        </w:rPr>
        <w:t>Standard</w:t>
      </w:r>
      <w:r>
        <w:rPr>
          <w:rFonts w:ascii="Arial" w:hAnsi="Arial" w:cs="Arial"/>
          <w:sz w:val="22"/>
          <w:szCs w:val="22"/>
        </w:rPr>
        <w:t xml:space="preserve">s - </w:t>
      </w:r>
      <w:r w:rsidR="00EF56BC">
        <w:rPr>
          <w:rFonts w:ascii="Arial" w:hAnsi="Arial" w:cs="Arial"/>
          <w:sz w:val="22"/>
          <w:szCs w:val="22"/>
        </w:rPr>
        <w:t>Network Lighting Controls (26 09 43)</w:t>
      </w:r>
    </w:p>
    <w:p w:rsidR="00FC1A98" w:rsidRPr="004F2A0A" w:rsidRDefault="00FC1A98" w:rsidP="00A7122E">
      <w:pPr>
        <w:autoSpaceDE w:val="0"/>
        <w:autoSpaceDN w:val="0"/>
        <w:adjustRightInd w:val="0"/>
        <w:rPr>
          <w:rFonts w:ascii="Arial" w:hAnsi="Arial" w:cs="Arial"/>
          <w:sz w:val="22"/>
          <w:szCs w:val="22"/>
        </w:rPr>
      </w:pPr>
    </w:p>
    <w:p w:rsidR="00011ED9" w:rsidRDefault="00011ED9" w:rsidP="00011ED9">
      <w:pPr>
        <w:pStyle w:val="Default"/>
        <w:ind w:left="720" w:hanging="720"/>
        <w:jc w:val="both"/>
        <w:rPr>
          <w:rFonts w:ascii="Arial" w:hAnsi="Arial" w:cs="Arial"/>
          <w:sz w:val="22"/>
          <w:szCs w:val="22"/>
        </w:rPr>
      </w:pPr>
      <w:r>
        <w:rPr>
          <w:rFonts w:ascii="Arial" w:hAnsi="Arial" w:cs="Arial"/>
          <w:sz w:val="22"/>
          <w:szCs w:val="22"/>
        </w:rPr>
        <w:t>2.2</w:t>
      </w:r>
      <w:r>
        <w:rPr>
          <w:rFonts w:ascii="Arial" w:hAnsi="Arial" w:cs="Arial"/>
          <w:sz w:val="22"/>
          <w:szCs w:val="22"/>
        </w:rPr>
        <w:tab/>
        <w:t>SYSTEM REQUIREMENTS</w:t>
      </w:r>
    </w:p>
    <w:p w:rsidR="00011ED9" w:rsidRPr="00011ED9" w:rsidRDefault="00011ED9" w:rsidP="00011ED9">
      <w:pPr>
        <w:pStyle w:val="Default"/>
        <w:ind w:left="720" w:hanging="720"/>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A.</w:t>
      </w:r>
      <w:r>
        <w:rPr>
          <w:rFonts w:ascii="Arial" w:hAnsi="Arial" w:cs="Arial"/>
          <w:sz w:val="22"/>
          <w:szCs w:val="22"/>
        </w:rPr>
        <w:tab/>
      </w:r>
      <w:r w:rsidRPr="00011ED9">
        <w:rPr>
          <w:rFonts w:ascii="Arial" w:hAnsi="Arial" w:cs="Arial"/>
          <w:sz w:val="22"/>
          <w:szCs w:val="22"/>
        </w:rPr>
        <w:t>Provide windows graphic user interface for programming and sta</w:t>
      </w:r>
      <w:r>
        <w:rPr>
          <w:rFonts w:ascii="Arial" w:hAnsi="Arial" w:cs="Arial"/>
          <w:sz w:val="22"/>
          <w:szCs w:val="22"/>
        </w:rPr>
        <w:t>tus of lighting control system.</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B.</w:t>
      </w:r>
      <w:r>
        <w:rPr>
          <w:rFonts w:ascii="Arial" w:hAnsi="Arial" w:cs="Arial"/>
          <w:sz w:val="22"/>
          <w:szCs w:val="22"/>
        </w:rPr>
        <w:tab/>
      </w:r>
      <w:r w:rsidRPr="00011ED9">
        <w:rPr>
          <w:rFonts w:ascii="Arial" w:hAnsi="Arial" w:cs="Arial"/>
          <w:sz w:val="22"/>
          <w:szCs w:val="22"/>
        </w:rPr>
        <w:t>Reports: Energy performance reports shall be printable in a printer friendly format and downloadable for use in</w:t>
      </w:r>
      <w:r>
        <w:rPr>
          <w:rFonts w:ascii="Arial" w:hAnsi="Arial" w:cs="Arial"/>
          <w:sz w:val="22"/>
          <w:szCs w:val="22"/>
        </w:rPr>
        <w:t xml:space="preserve"> spreadsheet applications, etc.</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C.</w:t>
      </w:r>
      <w:r>
        <w:rPr>
          <w:rFonts w:ascii="Arial" w:hAnsi="Arial" w:cs="Arial"/>
          <w:sz w:val="22"/>
          <w:szCs w:val="22"/>
        </w:rPr>
        <w:tab/>
      </w:r>
      <w:r w:rsidRPr="00011ED9">
        <w:rPr>
          <w:rFonts w:ascii="Arial" w:hAnsi="Arial" w:cs="Arial"/>
          <w:sz w:val="22"/>
          <w:szCs w:val="22"/>
        </w:rPr>
        <w:t>Interoperability: Control module shall be configured to connect to a BACnet-compliant network, resulting in extending control to any network-compliant devi</w:t>
      </w:r>
      <w:r>
        <w:rPr>
          <w:rFonts w:ascii="Arial" w:hAnsi="Arial" w:cs="Arial"/>
          <w:sz w:val="22"/>
          <w:szCs w:val="22"/>
        </w:rPr>
        <w:t>ces such as occupancy switches.</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D.</w:t>
      </w:r>
      <w:r>
        <w:rPr>
          <w:rFonts w:ascii="Arial" w:hAnsi="Arial" w:cs="Arial"/>
          <w:sz w:val="22"/>
          <w:szCs w:val="22"/>
        </w:rPr>
        <w:tab/>
      </w:r>
      <w:r w:rsidRPr="00011ED9">
        <w:rPr>
          <w:rFonts w:ascii="Arial" w:hAnsi="Arial" w:cs="Arial"/>
          <w:sz w:val="22"/>
          <w:szCs w:val="22"/>
        </w:rPr>
        <w:t>Load Shed Mode: An automatic load shedding mode shall be available where, when activated through the System, the control unit will reduce its output to a programmable maximum electrical demand load. The System shall not shed more load than required and load shedding priority shall be centrally configurable by light fixture. The individual user shall retain the ability to ov</w:t>
      </w:r>
      <w:r>
        <w:rPr>
          <w:rFonts w:ascii="Arial" w:hAnsi="Arial" w:cs="Arial"/>
          <w:sz w:val="22"/>
          <w:szCs w:val="22"/>
        </w:rPr>
        <w:t>erride System light levels.</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E.</w:t>
      </w:r>
      <w:r>
        <w:rPr>
          <w:rFonts w:ascii="Arial" w:hAnsi="Arial" w:cs="Arial"/>
          <w:sz w:val="22"/>
          <w:szCs w:val="22"/>
        </w:rPr>
        <w:tab/>
      </w:r>
      <w:r w:rsidRPr="00011ED9">
        <w:rPr>
          <w:rFonts w:ascii="Arial" w:hAnsi="Arial" w:cs="Arial"/>
          <w:sz w:val="22"/>
          <w:szCs w:val="22"/>
        </w:rPr>
        <w:t>Emergency Mode: There shall be a mode, when activated through the System, that will immediately adjust lights to full light output and retain that level until the mode is deactivated. This setting shall override all other inputs. The System shall interface with the building emergency monitoring system at a convenient point and no</w:t>
      </w:r>
      <w:r>
        <w:rPr>
          <w:rFonts w:ascii="Arial" w:hAnsi="Arial" w:cs="Arial"/>
          <w:sz w:val="22"/>
          <w:szCs w:val="22"/>
        </w:rPr>
        <w:t>t require multiple connections.</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F.</w:t>
      </w:r>
      <w:r>
        <w:rPr>
          <w:rFonts w:ascii="Arial" w:hAnsi="Arial" w:cs="Arial"/>
          <w:sz w:val="22"/>
          <w:szCs w:val="22"/>
        </w:rPr>
        <w:tab/>
      </w:r>
      <w:r w:rsidRPr="00011ED9">
        <w:rPr>
          <w:rFonts w:ascii="Arial" w:hAnsi="Arial" w:cs="Arial"/>
          <w:sz w:val="22"/>
          <w:szCs w:val="22"/>
        </w:rPr>
        <w:t>Addressing: I/O Modules shall be centrally addressable, on a per fixture basis, through the software. To simplify installation and maintenance, the System shall not require manual recording of addresses for co</w:t>
      </w:r>
      <w:r>
        <w:rPr>
          <w:rFonts w:ascii="Arial" w:hAnsi="Arial" w:cs="Arial"/>
          <w:sz w:val="22"/>
          <w:szCs w:val="22"/>
        </w:rPr>
        <w:t>mmissioning or reconfiguration.</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G.</w:t>
      </w:r>
      <w:r>
        <w:rPr>
          <w:rFonts w:ascii="Arial" w:hAnsi="Arial" w:cs="Arial"/>
          <w:sz w:val="22"/>
          <w:szCs w:val="22"/>
        </w:rPr>
        <w:tab/>
      </w:r>
      <w:r w:rsidRPr="00011ED9">
        <w:rPr>
          <w:rFonts w:ascii="Arial" w:hAnsi="Arial" w:cs="Arial"/>
          <w:sz w:val="22"/>
          <w:szCs w:val="22"/>
        </w:rPr>
        <w:t>LAN Operations: System shall operate independently of building’s existing network infrastructure and shall not rely on tenant supplied PCs for operation. Network infrastructure shall only be utilized for software. Manufacturer must provide software to facilitate communications. Manufacturer shall provide connection from the PC running energy management and lighting control software t</w:t>
      </w:r>
      <w:r>
        <w:rPr>
          <w:rFonts w:ascii="Arial" w:hAnsi="Arial" w:cs="Arial"/>
          <w:sz w:val="22"/>
          <w:szCs w:val="22"/>
        </w:rPr>
        <w:t>o the System communication bus.</w:t>
      </w:r>
    </w:p>
    <w:p w:rsidR="00011ED9" w:rsidRPr="00011ED9" w:rsidRDefault="00011ED9" w:rsidP="00011ED9">
      <w:pPr>
        <w:pStyle w:val="Default"/>
        <w:ind w:left="720" w:hanging="397"/>
        <w:jc w:val="both"/>
        <w:rPr>
          <w:rFonts w:ascii="Arial" w:hAnsi="Arial" w:cs="Arial"/>
          <w:sz w:val="22"/>
          <w:szCs w:val="22"/>
        </w:rPr>
      </w:pPr>
    </w:p>
    <w:p w:rsidR="00011ED9" w:rsidRDefault="00011ED9" w:rsidP="00011ED9">
      <w:pPr>
        <w:pStyle w:val="Default"/>
        <w:ind w:left="720" w:hanging="397"/>
        <w:jc w:val="both"/>
        <w:rPr>
          <w:rFonts w:ascii="Arial" w:hAnsi="Arial" w:cs="Arial"/>
          <w:sz w:val="22"/>
          <w:szCs w:val="22"/>
        </w:rPr>
      </w:pPr>
      <w:r>
        <w:rPr>
          <w:rFonts w:ascii="Arial" w:hAnsi="Arial" w:cs="Arial"/>
          <w:sz w:val="22"/>
          <w:szCs w:val="22"/>
        </w:rPr>
        <w:t>H.</w:t>
      </w:r>
      <w:r>
        <w:rPr>
          <w:rFonts w:ascii="Arial" w:hAnsi="Arial" w:cs="Arial"/>
          <w:sz w:val="22"/>
          <w:szCs w:val="22"/>
        </w:rPr>
        <w:tab/>
      </w:r>
      <w:r w:rsidRPr="00011ED9">
        <w:rPr>
          <w:rFonts w:ascii="Arial" w:hAnsi="Arial" w:cs="Arial"/>
          <w:sz w:val="22"/>
          <w:szCs w:val="22"/>
        </w:rPr>
        <w:t>Firewall Security: System firewall technology s</w:t>
      </w:r>
      <w:r>
        <w:rPr>
          <w:rFonts w:ascii="Arial" w:hAnsi="Arial" w:cs="Arial"/>
          <w:sz w:val="22"/>
          <w:szCs w:val="22"/>
        </w:rPr>
        <w:t>hall maintain network security.</w:t>
      </w:r>
    </w:p>
    <w:p w:rsidR="00011ED9" w:rsidRPr="00011ED9" w:rsidRDefault="00011ED9" w:rsidP="00011ED9">
      <w:pPr>
        <w:pStyle w:val="Default"/>
        <w:ind w:left="720" w:hanging="397"/>
        <w:jc w:val="both"/>
        <w:rPr>
          <w:rFonts w:ascii="Arial" w:hAnsi="Arial" w:cs="Arial"/>
          <w:sz w:val="22"/>
          <w:szCs w:val="22"/>
        </w:rPr>
      </w:pPr>
    </w:p>
    <w:p w:rsidR="00EF56BC" w:rsidRPr="00011ED9" w:rsidRDefault="00011ED9" w:rsidP="00011ED9">
      <w:pPr>
        <w:autoSpaceDE w:val="0"/>
        <w:autoSpaceDN w:val="0"/>
        <w:adjustRightInd w:val="0"/>
        <w:ind w:left="720" w:hanging="397"/>
        <w:rPr>
          <w:rFonts w:ascii="Arial" w:hAnsi="Arial" w:cs="Arial"/>
          <w:spacing w:val="-2"/>
          <w:sz w:val="22"/>
          <w:szCs w:val="22"/>
        </w:rPr>
      </w:pPr>
      <w:r>
        <w:rPr>
          <w:rFonts w:ascii="Arial" w:hAnsi="Arial" w:cs="Arial"/>
          <w:sz w:val="22"/>
          <w:szCs w:val="22"/>
        </w:rPr>
        <w:t>I</w:t>
      </w:r>
      <w:r>
        <w:rPr>
          <w:rFonts w:ascii="Arial" w:hAnsi="Arial" w:cs="Arial"/>
          <w:sz w:val="22"/>
          <w:szCs w:val="22"/>
        </w:rPr>
        <w:tab/>
      </w:r>
      <w:r w:rsidRPr="00011ED9">
        <w:rPr>
          <w:rFonts w:ascii="Arial" w:hAnsi="Arial" w:cs="Arial"/>
          <w:sz w:val="22"/>
          <w:szCs w:val="22"/>
        </w:rPr>
        <w:t xml:space="preserve"> Re-configurability: The assignment of individual fixtures to zones shall be centrally configurable by software such that physical rewiring will not be necessary when workspace reconfiguration is performed. Removal of covers, faceplates, ceiling tiles, etc. shall not be required.</w:t>
      </w:r>
    </w:p>
    <w:p w:rsidR="00862AD4" w:rsidRPr="004F2A0A" w:rsidRDefault="00862AD4" w:rsidP="008029F1">
      <w:pPr>
        <w:autoSpaceDE w:val="0"/>
        <w:autoSpaceDN w:val="0"/>
        <w:adjustRightInd w:val="0"/>
        <w:ind w:left="360"/>
        <w:jc w:val="center"/>
        <w:rPr>
          <w:rFonts w:ascii="Arial" w:hAnsi="Arial" w:cs="Arial"/>
          <w:b/>
          <w:spacing w:val="-2"/>
          <w:sz w:val="22"/>
          <w:szCs w:val="22"/>
        </w:rPr>
      </w:pPr>
      <w:r w:rsidRPr="004F2A0A">
        <w:rPr>
          <w:rFonts w:ascii="Arial" w:hAnsi="Arial" w:cs="Arial"/>
          <w:spacing w:val="-2"/>
          <w:sz w:val="22"/>
          <w:szCs w:val="22"/>
        </w:rPr>
        <w:br w:type="page"/>
      </w:r>
      <w:r w:rsidRPr="004F2A0A">
        <w:rPr>
          <w:rFonts w:ascii="Arial" w:hAnsi="Arial" w:cs="Arial"/>
          <w:b/>
          <w:spacing w:val="-2"/>
          <w:sz w:val="22"/>
          <w:szCs w:val="22"/>
        </w:rPr>
        <w:lastRenderedPageBreak/>
        <w:t>Appendix C</w:t>
      </w:r>
    </w:p>
    <w:p w:rsidR="00862AD4" w:rsidRPr="004F2A0A" w:rsidRDefault="00862AD4" w:rsidP="007F2D6A">
      <w:pPr>
        <w:rPr>
          <w:rFonts w:ascii="Arial" w:hAnsi="Arial" w:cs="Arial"/>
          <w:spacing w:val="-2"/>
          <w:sz w:val="22"/>
          <w:szCs w:val="22"/>
        </w:rPr>
      </w:pPr>
    </w:p>
    <w:p w:rsidR="00EF56BC" w:rsidRDefault="00EF56BC" w:rsidP="00EF56BC">
      <w:pPr>
        <w:ind w:left="720" w:hanging="720"/>
        <w:rPr>
          <w:rFonts w:ascii="Arial" w:hAnsi="Arial" w:cs="Arial"/>
          <w:sz w:val="22"/>
          <w:szCs w:val="22"/>
        </w:rPr>
      </w:pPr>
      <w:r>
        <w:rPr>
          <w:rFonts w:ascii="Arial" w:hAnsi="Arial" w:cs="Arial"/>
          <w:sz w:val="22"/>
          <w:szCs w:val="22"/>
        </w:rPr>
        <w:t>I</w:t>
      </w:r>
      <w:r w:rsidRPr="004F2A0A">
        <w:rPr>
          <w:rFonts w:ascii="Arial" w:hAnsi="Arial" w:cs="Arial"/>
          <w:sz w:val="22"/>
          <w:szCs w:val="22"/>
        </w:rPr>
        <w:t xml:space="preserve">tem </w:t>
      </w:r>
      <w:r>
        <w:rPr>
          <w:rFonts w:ascii="Arial" w:hAnsi="Arial" w:cs="Arial"/>
          <w:sz w:val="22"/>
          <w:szCs w:val="22"/>
        </w:rPr>
        <w:t>14 – General Building Information</w:t>
      </w:r>
      <w:r w:rsidRPr="004F2A0A">
        <w:rPr>
          <w:rFonts w:ascii="Arial" w:hAnsi="Arial" w:cs="Arial"/>
          <w:sz w:val="22"/>
          <w:szCs w:val="22"/>
        </w:rPr>
        <w:t xml:space="preserve"> </w:t>
      </w:r>
    </w:p>
    <w:p w:rsidR="007F2D6A" w:rsidRPr="004F2A0A" w:rsidRDefault="00011ED9" w:rsidP="007F2D6A">
      <w:pPr>
        <w:rPr>
          <w:rFonts w:ascii="Arial" w:hAnsi="Arial" w:cs="Arial"/>
          <w:spacing w:val="-2"/>
          <w:sz w:val="22"/>
          <w:szCs w:val="22"/>
        </w:rPr>
      </w:pPr>
      <w:r>
        <w:rPr>
          <w:rFonts w:ascii="Arial" w:hAnsi="Arial" w:cs="Arial"/>
          <w:sz w:val="22"/>
          <w:szCs w:val="22"/>
        </w:rPr>
        <w:t xml:space="preserve">Excerpt from Campus </w:t>
      </w:r>
      <w:r w:rsidRPr="004F2A0A">
        <w:rPr>
          <w:rFonts w:ascii="Arial" w:hAnsi="Arial" w:cs="Arial"/>
          <w:sz w:val="22"/>
          <w:szCs w:val="22"/>
        </w:rPr>
        <w:t>Standard</w:t>
      </w:r>
      <w:r>
        <w:rPr>
          <w:rFonts w:ascii="Arial" w:hAnsi="Arial" w:cs="Arial"/>
          <w:sz w:val="22"/>
          <w:szCs w:val="22"/>
        </w:rPr>
        <w:t xml:space="preserve">s </w:t>
      </w:r>
      <w:r w:rsidR="00EF56BC">
        <w:rPr>
          <w:rFonts w:ascii="Arial" w:hAnsi="Arial" w:cs="Arial"/>
          <w:spacing w:val="-2"/>
          <w:sz w:val="22"/>
          <w:szCs w:val="22"/>
        </w:rPr>
        <w:t xml:space="preserve">- </w:t>
      </w:r>
      <w:r w:rsidR="007F2D6A" w:rsidRPr="004F2A0A">
        <w:rPr>
          <w:rFonts w:ascii="Arial" w:hAnsi="Arial" w:cs="Arial"/>
          <w:spacing w:val="-2"/>
          <w:sz w:val="22"/>
          <w:szCs w:val="22"/>
        </w:rPr>
        <w:t>Elevator</w:t>
      </w:r>
      <w:r w:rsidR="00EF56BC">
        <w:rPr>
          <w:rFonts w:ascii="Arial" w:hAnsi="Arial" w:cs="Arial"/>
          <w:spacing w:val="-2"/>
          <w:sz w:val="22"/>
          <w:szCs w:val="22"/>
        </w:rPr>
        <w:t>s</w:t>
      </w:r>
      <w:r w:rsidR="007F2D6A" w:rsidRPr="004F2A0A">
        <w:rPr>
          <w:rFonts w:ascii="Arial" w:hAnsi="Arial" w:cs="Arial"/>
          <w:spacing w:val="-2"/>
          <w:sz w:val="22"/>
          <w:szCs w:val="22"/>
        </w:rPr>
        <w:t xml:space="preserve"> </w:t>
      </w:r>
      <w:r w:rsidR="00EF56BC">
        <w:rPr>
          <w:rFonts w:ascii="Arial" w:hAnsi="Arial" w:cs="Arial"/>
          <w:spacing w:val="-2"/>
          <w:sz w:val="22"/>
          <w:szCs w:val="22"/>
        </w:rPr>
        <w:t>(14 20 00)</w:t>
      </w:r>
    </w:p>
    <w:p w:rsidR="007F2D6A" w:rsidRPr="004F2A0A" w:rsidRDefault="007F2D6A" w:rsidP="007F2D6A">
      <w:pPr>
        <w:rPr>
          <w:rFonts w:ascii="Arial" w:hAnsi="Arial" w:cs="Arial"/>
          <w:spacing w:val="-2"/>
          <w:sz w:val="22"/>
          <w:szCs w:val="22"/>
        </w:rPr>
      </w:pPr>
    </w:p>
    <w:p w:rsidR="00EF56BC" w:rsidRDefault="00EF56BC" w:rsidP="00EF56BC">
      <w:pPr>
        <w:pStyle w:val="Default"/>
        <w:ind w:left="720" w:hanging="720"/>
        <w:jc w:val="both"/>
        <w:rPr>
          <w:rFonts w:ascii="Arial" w:hAnsi="Arial" w:cs="Arial"/>
          <w:sz w:val="22"/>
          <w:szCs w:val="22"/>
        </w:rPr>
      </w:pPr>
      <w:r>
        <w:rPr>
          <w:sz w:val="20"/>
          <w:szCs w:val="20"/>
        </w:rPr>
        <w:t>2.</w:t>
      </w:r>
      <w:r w:rsidRPr="00EF56BC">
        <w:rPr>
          <w:rFonts w:ascii="Arial" w:hAnsi="Arial" w:cs="Arial"/>
          <w:sz w:val="22"/>
          <w:szCs w:val="22"/>
        </w:rPr>
        <w:t xml:space="preserve">1 </w:t>
      </w:r>
      <w:r>
        <w:rPr>
          <w:rFonts w:ascii="Arial" w:hAnsi="Arial" w:cs="Arial"/>
          <w:sz w:val="22"/>
          <w:szCs w:val="22"/>
        </w:rPr>
        <w:tab/>
      </w:r>
      <w:r w:rsidR="00011ED9">
        <w:rPr>
          <w:rFonts w:ascii="Arial" w:hAnsi="Arial" w:cs="Arial"/>
          <w:sz w:val="22"/>
          <w:szCs w:val="22"/>
        </w:rPr>
        <w:t>MATERIALS, GENERAL</w:t>
      </w:r>
    </w:p>
    <w:p w:rsidR="00011ED9" w:rsidRPr="00EF56BC" w:rsidRDefault="00011ED9" w:rsidP="00EF56BC">
      <w:pPr>
        <w:pStyle w:val="Default"/>
        <w:ind w:left="720" w:hanging="720"/>
        <w:jc w:val="both"/>
        <w:rPr>
          <w:rFonts w:ascii="Arial" w:hAnsi="Arial" w:cs="Arial"/>
          <w:sz w:val="22"/>
          <w:szCs w:val="22"/>
        </w:rPr>
      </w:pPr>
    </w:p>
    <w:p w:rsidR="00EF56BC" w:rsidRDefault="00EF56BC" w:rsidP="00EF56BC">
      <w:pPr>
        <w:pStyle w:val="Default"/>
        <w:ind w:left="720" w:hanging="450"/>
        <w:jc w:val="both"/>
        <w:rPr>
          <w:rFonts w:ascii="Arial" w:hAnsi="Arial" w:cs="Arial"/>
          <w:sz w:val="22"/>
          <w:szCs w:val="22"/>
        </w:rPr>
      </w:pPr>
      <w:r w:rsidRPr="00EF56BC">
        <w:rPr>
          <w:rFonts w:ascii="Arial" w:hAnsi="Arial" w:cs="Arial"/>
          <w:sz w:val="22"/>
          <w:szCs w:val="22"/>
        </w:rPr>
        <w:t xml:space="preserve">A. </w:t>
      </w:r>
      <w:r>
        <w:rPr>
          <w:rFonts w:ascii="Arial" w:hAnsi="Arial" w:cs="Arial"/>
          <w:sz w:val="22"/>
          <w:szCs w:val="22"/>
        </w:rPr>
        <w:tab/>
      </w:r>
      <w:r w:rsidR="00011ED9">
        <w:rPr>
          <w:rFonts w:ascii="Arial" w:hAnsi="Arial" w:cs="Arial"/>
          <w:sz w:val="22"/>
          <w:szCs w:val="22"/>
        </w:rPr>
        <w:t>Control System</w:t>
      </w:r>
    </w:p>
    <w:p w:rsidR="00011ED9" w:rsidRPr="00EF56BC" w:rsidRDefault="00011ED9" w:rsidP="00EF56BC">
      <w:pPr>
        <w:pStyle w:val="Default"/>
        <w:ind w:left="720" w:hanging="450"/>
        <w:jc w:val="both"/>
        <w:rPr>
          <w:rFonts w:ascii="Arial" w:hAnsi="Arial" w:cs="Arial"/>
          <w:sz w:val="22"/>
          <w:szCs w:val="22"/>
        </w:rPr>
      </w:pPr>
    </w:p>
    <w:p w:rsidR="00EF56BC" w:rsidRDefault="00EF56BC" w:rsidP="00EF56BC">
      <w:pPr>
        <w:pStyle w:val="Default"/>
        <w:ind w:left="1080" w:hanging="360"/>
        <w:jc w:val="both"/>
        <w:rPr>
          <w:rFonts w:ascii="Arial" w:hAnsi="Arial" w:cs="Arial"/>
          <w:sz w:val="22"/>
          <w:szCs w:val="22"/>
        </w:rPr>
      </w:pPr>
      <w:r w:rsidRPr="00EF56BC">
        <w:rPr>
          <w:rFonts w:ascii="Arial" w:hAnsi="Arial" w:cs="Arial"/>
          <w:sz w:val="22"/>
          <w:szCs w:val="22"/>
        </w:rPr>
        <w:t>1. Maintainable control with common features such as Independent Service, Fire Fighters Service,</w:t>
      </w:r>
      <w:r>
        <w:rPr>
          <w:rFonts w:ascii="Arial" w:hAnsi="Arial" w:cs="Arial"/>
          <w:sz w:val="22"/>
          <w:szCs w:val="22"/>
        </w:rPr>
        <w:t xml:space="preserve"> and Emergency Power Operation.</w:t>
      </w:r>
    </w:p>
    <w:p w:rsidR="00EF56BC" w:rsidRPr="00EF56BC" w:rsidRDefault="00EF56BC" w:rsidP="00EF56BC">
      <w:pPr>
        <w:pStyle w:val="Default"/>
        <w:ind w:left="1080" w:hanging="360"/>
        <w:jc w:val="both"/>
        <w:rPr>
          <w:rFonts w:ascii="Arial" w:hAnsi="Arial" w:cs="Arial"/>
          <w:sz w:val="22"/>
          <w:szCs w:val="22"/>
        </w:rPr>
      </w:pPr>
    </w:p>
    <w:p w:rsidR="00EF56BC" w:rsidRDefault="00011ED9" w:rsidP="00EF56BC">
      <w:pPr>
        <w:pStyle w:val="Default"/>
        <w:ind w:left="1080" w:hanging="360"/>
        <w:jc w:val="both"/>
        <w:rPr>
          <w:rFonts w:ascii="Arial" w:hAnsi="Arial" w:cs="Arial"/>
          <w:sz w:val="22"/>
          <w:szCs w:val="22"/>
        </w:rPr>
      </w:pPr>
      <w:r>
        <w:rPr>
          <w:rFonts w:ascii="Arial" w:hAnsi="Arial" w:cs="Arial"/>
          <w:sz w:val="22"/>
          <w:szCs w:val="22"/>
        </w:rPr>
        <w:t>2.</w:t>
      </w:r>
      <w:r>
        <w:rPr>
          <w:rFonts w:ascii="Arial" w:hAnsi="Arial" w:cs="Arial"/>
          <w:sz w:val="22"/>
          <w:szCs w:val="22"/>
        </w:rPr>
        <w:tab/>
      </w:r>
      <w:r w:rsidR="00EF56BC" w:rsidRPr="00EF56BC">
        <w:rPr>
          <w:rFonts w:ascii="Arial" w:hAnsi="Arial" w:cs="Arial"/>
          <w:sz w:val="22"/>
          <w:szCs w:val="22"/>
        </w:rPr>
        <w:t>Provide a microprocessor-based controller installation that is able to be maintained by any licensed elevator maintenance company without the need to purchase or lease diagnostic devices or special tools or software from the original equipment manufactu</w:t>
      </w:r>
      <w:r w:rsidR="00EF56BC">
        <w:rPr>
          <w:rFonts w:ascii="Arial" w:hAnsi="Arial" w:cs="Arial"/>
          <w:sz w:val="22"/>
          <w:szCs w:val="22"/>
        </w:rPr>
        <w:t>rer.</w:t>
      </w:r>
    </w:p>
    <w:p w:rsidR="00EF56BC" w:rsidRPr="00EF56BC" w:rsidRDefault="00EF56BC" w:rsidP="00EF56BC">
      <w:pPr>
        <w:pStyle w:val="Default"/>
        <w:ind w:left="1080" w:hanging="360"/>
        <w:jc w:val="both"/>
        <w:rPr>
          <w:rFonts w:ascii="Arial" w:hAnsi="Arial" w:cs="Arial"/>
          <w:sz w:val="22"/>
          <w:szCs w:val="22"/>
        </w:rPr>
      </w:pPr>
    </w:p>
    <w:p w:rsidR="00EF56BC" w:rsidRDefault="00011ED9" w:rsidP="00EF56BC">
      <w:pPr>
        <w:pStyle w:val="Default"/>
        <w:ind w:left="1440" w:hanging="360"/>
        <w:jc w:val="both"/>
        <w:rPr>
          <w:rFonts w:ascii="Arial" w:hAnsi="Arial" w:cs="Arial"/>
          <w:sz w:val="22"/>
          <w:szCs w:val="22"/>
        </w:rPr>
      </w:pPr>
      <w:r>
        <w:rPr>
          <w:rFonts w:ascii="Arial" w:hAnsi="Arial" w:cs="Arial"/>
          <w:sz w:val="22"/>
          <w:szCs w:val="22"/>
        </w:rPr>
        <w:t>a.</w:t>
      </w:r>
      <w:r>
        <w:rPr>
          <w:rFonts w:ascii="Arial" w:hAnsi="Arial" w:cs="Arial"/>
          <w:sz w:val="22"/>
          <w:szCs w:val="22"/>
        </w:rPr>
        <w:tab/>
      </w:r>
      <w:r w:rsidR="00EF56BC" w:rsidRPr="00EF56BC">
        <w:rPr>
          <w:rFonts w:ascii="Arial" w:hAnsi="Arial" w:cs="Arial"/>
          <w:sz w:val="22"/>
          <w:szCs w:val="22"/>
        </w:rPr>
        <w:t>Controller shall include diagnostic capability to monitor, store and recall elevator malfunctions. Controller or provided diagnostic tool shall have the ability to complete all code mandated tests. Controller shall have on-board, or provided diagnostic tool, shall enable field programmable features such as adjustable door times and other industry standard and appropriate features and adjustments. Controller or provided diagnostic tool shall retain system errors and trouble codes for use in diagnosi</w:t>
      </w:r>
      <w:r w:rsidR="00EF56BC">
        <w:rPr>
          <w:rFonts w:ascii="Arial" w:hAnsi="Arial" w:cs="Arial"/>
          <w:sz w:val="22"/>
          <w:szCs w:val="22"/>
        </w:rPr>
        <w:t>ng trouble calls.</w:t>
      </w:r>
    </w:p>
    <w:p w:rsidR="00EF56BC" w:rsidRPr="00EF56BC" w:rsidRDefault="00EF56BC" w:rsidP="00EF56BC">
      <w:pPr>
        <w:pStyle w:val="Default"/>
        <w:ind w:left="1440" w:hanging="360"/>
        <w:jc w:val="both"/>
        <w:rPr>
          <w:rFonts w:ascii="Arial" w:hAnsi="Arial" w:cs="Arial"/>
          <w:sz w:val="22"/>
          <w:szCs w:val="22"/>
        </w:rPr>
      </w:pPr>
    </w:p>
    <w:p w:rsidR="00EF56BC" w:rsidRDefault="00011ED9" w:rsidP="00EF56BC">
      <w:pPr>
        <w:pStyle w:val="Default"/>
        <w:ind w:left="1440" w:hanging="360"/>
        <w:jc w:val="both"/>
        <w:rPr>
          <w:rFonts w:ascii="Arial" w:hAnsi="Arial" w:cs="Arial"/>
          <w:sz w:val="22"/>
          <w:szCs w:val="22"/>
        </w:rPr>
      </w:pPr>
      <w:r>
        <w:rPr>
          <w:rFonts w:ascii="Arial" w:hAnsi="Arial" w:cs="Arial"/>
          <w:sz w:val="22"/>
          <w:szCs w:val="22"/>
        </w:rPr>
        <w:t>b.</w:t>
      </w:r>
      <w:r>
        <w:rPr>
          <w:rFonts w:ascii="Arial" w:hAnsi="Arial" w:cs="Arial"/>
          <w:sz w:val="22"/>
          <w:szCs w:val="22"/>
        </w:rPr>
        <w:tab/>
      </w:r>
      <w:r w:rsidR="00EF56BC" w:rsidRPr="00EF56BC">
        <w:rPr>
          <w:rFonts w:ascii="Arial" w:hAnsi="Arial" w:cs="Arial"/>
          <w:sz w:val="22"/>
          <w:szCs w:val="22"/>
        </w:rPr>
        <w:t>Manufacturers of elevator control systems may provide their own controllers as long as they include full diagnostic tools over the lifetime of the building without restrictions, recal</w:t>
      </w:r>
      <w:r w:rsidR="00EF56BC">
        <w:rPr>
          <w:rFonts w:ascii="Arial" w:hAnsi="Arial" w:cs="Arial"/>
          <w:sz w:val="22"/>
          <w:szCs w:val="22"/>
        </w:rPr>
        <w:t>ibrations, or lease agreements.</w:t>
      </w:r>
    </w:p>
    <w:p w:rsidR="00EF56BC" w:rsidRPr="00EF56BC" w:rsidRDefault="00EF56BC" w:rsidP="00EF56BC">
      <w:pPr>
        <w:pStyle w:val="Default"/>
        <w:ind w:left="1440" w:hanging="360"/>
        <w:jc w:val="both"/>
        <w:rPr>
          <w:rFonts w:ascii="Arial" w:hAnsi="Arial" w:cs="Arial"/>
          <w:sz w:val="22"/>
          <w:szCs w:val="22"/>
        </w:rPr>
      </w:pPr>
    </w:p>
    <w:p w:rsidR="00EF56BC" w:rsidRPr="00EF56BC" w:rsidRDefault="00011ED9" w:rsidP="00EF56BC">
      <w:pPr>
        <w:pStyle w:val="Default"/>
        <w:ind w:left="1080" w:hanging="360"/>
        <w:jc w:val="both"/>
        <w:rPr>
          <w:rFonts w:ascii="Arial" w:hAnsi="Arial" w:cs="Arial"/>
          <w:sz w:val="22"/>
          <w:szCs w:val="22"/>
        </w:rPr>
      </w:pPr>
      <w:r>
        <w:rPr>
          <w:rFonts w:ascii="Arial" w:hAnsi="Arial" w:cs="Arial"/>
          <w:sz w:val="22"/>
          <w:szCs w:val="22"/>
        </w:rPr>
        <w:t>3.</w:t>
      </w:r>
      <w:r>
        <w:rPr>
          <w:rFonts w:ascii="Arial" w:hAnsi="Arial" w:cs="Arial"/>
          <w:sz w:val="22"/>
          <w:szCs w:val="22"/>
        </w:rPr>
        <w:tab/>
      </w:r>
      <w:r w:rsidR="00EF56BC" w:rsidRPr="00EF56BC">
        <w:rPr>
          <w:rFonts w:ascii="Arial" w:hAnsi="Arial" w:cs="Arial"/>
          <w:sz w:val="22"/>
          <w:szCs w:val="22"/>
        </w:rPr>
        <w:t xml:space="preserve">Provide security interface with building security system. Access shall be dictated by building security access; elevator contractor shall provide necessary interfaces for access and tracking of floor(s) selected. Interface shall be provided via serial interface link. </w:t>
      </w:r>
    </w:p>
    <w:sectPr w:rsidR="00EF56BC" w:rsidRPr="00EF56BC" w:rsidSect="00A40836">
      <w:footerReference w:type="default" r:id="rId7"/>
      <w:pgSz w:w="12240" w:h="15840"/>
      <w:pgMar w:top="1008" w:right="1080" w:bottom="1008"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5C5" w:rsidRDefault="00E635C5" w:rsidP="00A40836">
      <w:r>
        <w:separator/>
      </w:r>
    </w:p>
  </w:endnote>
  <w:endnote w:type="continuationSeparator" w:id="0">
    <w:p w:rsidR="00E635C5" w:rsidRDefault="00E635C5" w:rsidP="00A40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35C5" w:rsidRPr="00A40836" w:rsidRDefault="00E635C5">
    <w:pPr>
      <w:pStyle w:val="Footer"/>
      <w:rPr>
        <w:rFonts w:ascii="Arial" w:hAnsi="Arial" w:cs="Arial"/>
        <w:sz w:val="20"/>
        <w:szCs w:val="20"/>
      </w:rPr>
    </w:pPr>
    <w:r>
      <w:rPr>
        <w:rFonts w:ascii="Arial" w:hAnsi="Arial" w:cs="Arial"/>
        <w:sz w:val="20"/>
        <w:szCs w:val="20"/>
      </w:rPr>
      <w:tab/>
    </w:r>
    <w:r>
      <w:rPr>
        <w:rFonts w:ascii="Arial" w:hAnsi="Arial" w:cs="Arial"/>
        <w:sz w:val="20"/>
        <w:szCs w:val="20"/>
      </w:rPr>
      <w:tab/>
    </w:r>
    <w:r w:rsidRPr="00A40836">
      <w:rPr>
        <w:rFonts w:ascii="Arial" w:hAnsi="Arial" w:cs="Arial"/>
        <w:sz w:val="20"/>
        <w:szCs w:val="20"/>
      </w:rPr>
      <w:t xml:space="preserve">Page  </w:t>
    </w:r>
    <w:r w:rsidR="00192D3A" w:rsidRPr="00A40836">
      <w:rPr>
        <w:rFonts w:ascii="Arial" w:hAnsi="Arial" w:cs="Arial"/>
        <w:sz w:val="20"/>
        <w:szCs w:val="20"/>
      </w:rPr>
      <w:fldChar w:fldCharType="begin"/>
    </w:r>
    <w:r w:rsidRPr="00A40836">
      <w:rPr>
        <w:rFonts w:ascii="Arial" w:hAnsi="Arial" w:cs="Arial"/>
        <w:sz w:val="20"/>
        <w:szCs w:val="20"/>
      </w:rPr>
      <w:instrText xml:space="preserve"> PAGE   \* MERGEFORMAT </w:instrText>
    </w:r>
    <w:r w:rsidR="00192D3A" w:rsidRPr="00A40836">
      <w:rPr>
        <w:rFonts w:ascii="Arial" w:hAnsi="Arial" w:cs="Arial"/>
        <w:sz w:val="20"/>
        <w:szCs w:val="20"/>
      </w:rPr>
      <w:fldChar w:fldCharType="separate"/>
    </w:r>
    <w:r w:rsidR="00BE3887">
      <w:rPr>
        <w:rFonts w:ascii="Arial" w:hAnsi="Arial" w:cs="Arial"/>
        <w:noProof/>
        <w:sz w:val="20"/>
        <w:szCs w:val="20"/>
      </w:rPr>
      <w:t>1</w:t>
    </w:r>
    <w:r w:rsidR="00192D3A" w:rsidRPr="00A40836">
      <w:rPr>
        <w:rFonts w:ascii="Arial" w:hAnsi="Arial" w:cs="Arial"/>
        <w:sz w:val="20"/>
        <w:szCs w:val="20"/>
      </w:rPr>
      <w:fldChar w:fldCharType="end"/>
    </w:r>
    <w:r w:rsidRPr="00A40836">
      <w:rPr>
        <w:rFonts w:ascii="Arial" w:hAnsi="Arial" w:cs="Arial"/>
        <w:sz w:val="20"/>
        <w:szCs w:val="20"/>
      </w:rPr>
      <w:t xml:space="preserve"> of  </w:t>
    </w:r>
    <w:r w:rsidR="00BE3887">
      <w:fldChar w:fldCharType="begin"/>
    </w:r>
    <w:r w:rsidR="00BE3887">
      <w:instrText xml:space="preserve"> SECTIONPAGES   \* MERGEFORMAT </w:instrText>
    </w:r>
    <w:r w:rsidR="00BE3887">
      <w:fldChar w:fldCharType="separate"/>
    </w:r>
    <w:r w:rsidR="00BE3887" w:rsidRPr="00BE3887">
      <w:rPr>
        <w:rFonts w:ascii="Arial" w:hAnsi="Arial" w:cs="Arial"/>
        <w:noProof/>
        <w:sz w:val="20"/>
        <w:szCs w:val="20"/>
      </w:rPr>
      <w:t>5</w:t>
    </w:r>
    <w:r w:rsidR="00BE3887">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5C5" w:rsidRDefault="00E635C5" w:rsidP="00A40836">
      <w:r>
        <w:separator/>
      </w:r>
    </w:p>
  </w:footnote>
  <w:footnote w:type="continuationSeparator" w:id="0">
    <w:p w:rsidR="00E635C5" w:rsidRDefault="00E635C5" w:rsidP="00A40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E5AC0"/>
    <w:multiLevelType w:val="hybridMultilevel"/>
    <w:tmpl w:val="A3AA40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7462A39"/>
    <w:multiLevelType w:val="multilevel"/>
    <w:tmpl w:val="DC0AF9C4"/>
    <w:lvl w:ilvl="0">
      <w:start w:val="1"/>
      <w:numFmt w:val="decimal"/>
      <w:suff w:val="space"/>
      <w:lvlText w:val="PART %1 - "/>
      <w:lvlJc w:val="left"/>
      <w:pPr>
        <w:ind w:left="0" w:firstLine="0"/>
      </w:pPr>
      <w:rPr>
        <w:rFonts w:ascii="Times New Roman" w:hAnsi="Times New Roman" w:hint="default"/>
        <w:b/>
        <w:i w:val="0"/>
        <w:sz w:val="20"/>
        <w:u w:val="none"/>
      </w:rPr>
    </w:lvl>
    <w:lvl w:ilvl="1">
      <w:start w:val="1"/>
      <w:numFmt w:val="decimal"/>
      <w:lvlText w:val="1.%2"/>
      <w:lvlJc w:val="left"/>
      <w:pPr>
        <w:tabs>
          <w:tab w:val="num" w:pos="720"/>
        </w:tabs>
        <w:ind w:left="720" w:hanging="720"/>
      </w:pPr>
      <w:rPr>
        <w:rFonts w:ascii="Times New Roman" w:hAnsi="Times New Roman" w:hint="default"/>
        <w:b w:val="0"/>
        <w:i w:val="0"/>
        <w:sz w:val="20"/>
      </w:rPr>
    </w:lvl>
    <w:lvl w:ilvl="2">
      <w:start w:val="1"/>
      <w:numFmt w:val="upperLetter"/>
      <w:lvlText w:val="%3."/>
      <w:lvlJc w:val="left"/>
      <w:pPr>
        <w:tabs>
          <w:tab w:val="num" w:pos="1440"/>
        </w:tabs>
        <w:ind w:left="1440" w:hanging="720"/>
      </w:pPr>
      <w:rPr>
        <w:rFonts w:ascii="Times New Roman" w:hAnsi="Times New Roman" w:hint="default"/>
        <w:b w:val="0"/>
        <w:i w:val="0"/>
        <w:sz w:val="20"/>
      </w:rPr>
    </w:lvl>
    <w:lvl w:ilvl="3">
      <w:start w:val="1"/>
      <w:numFmt w:val="decimal"/>
      <w:lvlText w:val="%4."/>
      <w:lvlJc w:val="left"/>
      <w:pPr>
        <w:tabs>
          <w:tab w:val="num" w:pos="2160"/>
        </w:tabs>
        <w:ind w:left="2160" w:hanging="720"/>
      </w:pPr>
      <w:rPr>
        <w:rFonts w:ascii="Times New Roman" w:hAnsi="Times New Roman" w:hint="default"/>
        <w:b w:val="0"/>
        <w:i w:val="0"/>
        <w:sz w:val="20"/>
      </w:rPr>
    </w:lvl>
    <w:lvl w:ilvl="4">
      <w:start w:val="1"/>
      <w:numFmt w:val="lowerLetter"/>
      <w:lvlText w:val="%5."/>
      <w:lvlJc w:val="left"/>
      <w:pPr>
        <w:tabs>
          <w:tab w:val="num" w:pos="2880"/>
        </w:tabs>
        <w:ind w:left="2880" w:hanging="720"/>
      </w:pPr>
      <w:rPr>
        <w:rFonts w:ascii="Times New Roman" w:hAnsi="Times New Roman" w:hint="default"/>
        <w:b w:val="0"/>
        <w:i w:val="0"/>
        <w:sz w:val="20"/>
      </w:rPr>
    </w:lvl>
    <w:lvl w:ilvl="5">
      <w:start w:val="1"/>
      <w:numFmt w:val="decimal"/>
      <w:lvlText w:val="%6)"/>
      <w:lvlJc w:val="left"/>
      <w:pPr>
        <w:tabs>
          <w:tab w:val="num" w:pos="3600"/>
        </w:tabs>
        <w:ind w:left="3600" w:hanging="720"/>
      </w:pPr>
      <w:rPr>
        <w:rFonts w:ascii="Times New Roman" w:hAnsi="Times New Roman" w:hint="default"/>
        <w:b w:val="0"/>
        <w:i w:val="0"/>
        <w:sz w:val="20"/>
      </w:rPr>
    </w:lvl>
    <w:lvl w:ilvl="6">
      <w:start w:val="1"/>
      <w:numFmt w:val="none"/>
      <w:lvlText w:val=""/>
      <w:lvlJc w:val="left"/>
      <w:pPr>
        <w:tabs>
          <w:tab w:val="num" w:pos="4320"/>
        </w:tabs>
        <w:ind w:left="4320" w:hanging="720"/>
      </w:pPr>
    </w:lvl>
    <w:lvl w:ilvl="7">
      <w:start w:val="1"/>
      <w:numFmt w:val="none"/>
      <w:lvlText w:val=""/>
      <w:lvlJc w:val="left"/>
      <w:pPr>
        <w:tabs>
          <w:tab w:val="num" w:pos="5400"/>
        </w:tabs>
        <w:ind w:left="5040" w:firstLine="0"/>
      </w:pPr>
    </w:lvl>
    <w:lvl w:ilvl="8">
      <w:numFmt w:val="none"/>
      <w:lvlText w:val=""/>
      <w:lvlJc w:val="left"/>
      <w:pPr>
        <w:tabs>
          <w:tab w:val="num" w:pos="6120"/>
        </w:tabs>
        <w:ind w:left="5760" w:firstLine="0"/>
      </w:pPr>
    </w:lvl>
  </w:abstractNum>
  <w:abstractNum w:abstractNumId="2" w15:restartNumberingAfterBreak="0">
    <w:nsid w:val="3E41053E"/>
    <w:multiLevelType w:val="hybridMultilevel"/>
    <w:tmpl w:val="BCDE3066"/>
    <w:lvl w:ilvl="0" w:tplc="D2709CB8">
      <w:start w:val="11"/>
      <w:numFmt w:val="decimal"/>
      <w:lvlText w:val="%1."/>
      <w:lvlJc w:val="left"/>
      <w:pPr>
        <w:tabs>
          <w:tab w:val="num" w:pos="900"/>
        </w:tabs>
        <w:ind w:left="900" w:hanging="7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6FA842E5"/>
    <w:multiLevelType w:val="hybridMultilevel"/>
    <w:tmpl w:val="A6EEA6DE"/>
    <w:lvl w:ilvl="0" w:tplc="DD827524">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zMDYyNTMyNTWxNDVV0lEKTi0uzszPAykwrAUAFNP6SywAAAA="/>
  </w:docVars>
  <w:rsids>
    <w:rsidRoot w:val="00362C1A"/>
    <w:rsid w:val="0000078A"/>
    <w:rsid w:val="00000850"/>
    <w:rsid w:val="000016FA"/>
    <w:rsid w:val="00001738"/>
    <w:rsid w:val="0000188E"/>
    <w:rsid w:val="00001DB9"/>
    <w:rsid w:val="0000250E"/>
    <w:rsid w:val="0000279E"/>
    <w:rsid w:val="00002C40"/>
    <w:rsid w:val="000034B8"/>
    <w:rsid w:val="00003521"/>
    <w:rsid w:val="00004440"/>
    <w:rsid w:val="0000542F"/>
    <w:rsid w:val="00005ECF"/>
    <w:rsid w:val="000065D4"/>
    <w:rsid w:val="000073FE"/>
    <w:rsid w:val="00007442"/>
    <w:rsid w:val="0000778B"/>
    <w:rsid w:val="00007812"/>
    <w:rsid w:val="00010882"/>
    <w:rsid w:val="00010E98"/>
    <w:rsid w:val="00010FE3"/>
    <w:rsid w:val="000112F6"/>
    <w:rsid w:val="00011485"/>
    <w:rsid w:val="00011A2F"/>
    <w:rsid w:val="00011B02"/>
    <w:rsid w:val="00011CA3"/>
    <w:rsid w:val="00011ED9"/>
    <w:rsid w:val="000122BF"/>
    <w:rsid w:val="000129CB"/>
    <w:rsid w:val="00012B71"/>
    <w:rsid w:val="00012E1A"/>
    <w:rsid w:val="00012F9D"/>
    <w:rsid w:val="00013F28"/>
    <w:rsid w:val="000142E5"/>
    <w:rsid w:val="000150FB"/>
    <w:rsid w:val="00015247"/>
    <w:rsid w:val="000161F5"/>
    <w:rsid w:val="000164EA"/>
    <w:rsid w:val="000165A7"/>
    <w:rsid w:val="00016DE9"/>
    <w:rsid w:val="000170B2"/>
    <w:rsid w:val="00017587"/>
    <w:rsid w:val="00020117"/>
    <w:rsid w:val="00020876"/>
    <w:rsid w:val="00021477"/>
    <w:rsid w:val="000215A8"/>
    <w:rsid w:val="000217B6"/>
    <w:rsid w:val="00021D27"/>
    <w:rsid w:val="00022C78"/>
    <w:rsid w:val="000232A0"/>
    <w:rsid w:val="0002467C"/>
    <w:rsid w:val="000250C7"/>
    <w:rsid w:val="0002686E"/>
    <w:rsid w:val="00026AB9"/>
    <w:rsid w:val="00026E96"/>
    <w:rsid w:val="000277D8"/>
    <w:rsid w:val="00027ADD"/>
    <w:rsid w:val="00027D13"/>
    <w:rsid w:val="00030283"/>
    <w:rsid w:val="0003134D"/>
    <w:rsid w:val="0003240D"/>
    <w:rsid w:val="00032F2C"/>
    <w:rsid w:val="00033D5C"/>
    <w:rsid w:val="00034B47"/>
    <w:rsid w:val="00034B9E"/>
    <w:rsid w:val="0003505A"/>
    <w:rsid w:val="00035ED1"/>
    <w:rsid w:val="000361E3"/>
    <w:rsid w:val="00036445"/>
    <w:rsid w:val="000367F6"/>
    <w:rsid w:val="0003698B"/>
    <w:rsid w:val="0003738B"/>
    <w:rsid w:val="00037B30"/>
    <w:rsid w:val="00040562"/>
    <w:rsid w:val="00040C6B"/>
    <w:rsid w:val="000413C0"/>
    <w:rsid w:val="0004157E"/>
    <w:rsid w:val="00041CB7"/>
    <w:rsid w:val="000421A7"/>
    <w:rsid w:val="0004279C"/>
    <w:rsid w:val="000429CF"/>
    <w:rsid w:val="00042B8A"/>
    <w:rsid w:val="00042C69"/>
    <w:rsid w:val="0004351C"/>
    <w:rsid w:val="00043772"/>
    <w:rsid w:val="00043999"/>
    <w:rsid w:val="000439B9"/>
    <w:rsid w:val="00043D1C"/>
    <w:rsid w:val="00044600"/>
    <w:rsid w:val="00044612"/>
    <w:rsid w:val="0004463B"/>
    <w:rsid w:val="00044EAC"/>
    <w:rsid w:val="000452EA"/>
    <w:rsid w:val="00045392"/>
    <w:rsid w:val="00045417"/>
    <w:rsid w:val="00045956"/>
    <w:rsid w:val="00045CEC"/>
    <w:rsid w:val="00046291"/>
    <w:rsid w:val="00046322"/>
    <w:rsid w:val="00046B75"/>
    <w:rsid w:val="00047434"/>
    <w:rsid w:val="000509FA"/>
    <w:rsid w:val="000512CD"/>
    <w:rsid w:val="00051415"/>
    <w:rsid w:val="00051B47"/>
    <w:rsid w:val="00051D20"/>
    <w:rsid w:val="00051D32"/>
    <w:rsid w:val="000521A1"/>
    <w:rsid w:val="00052B80"/>
    <w:rsid w:val="00052F50"/>
    <w:rsid w:val="0005404B"/>
    <w:rsid w:val="00054A93"/>
    <w:rsid w:val="00054AAD"/>
    <w:rsid w:val="00055913"/>
    <w:rsid w:val="00056C48"/>
    <w:rsid w:val="00057803"/>
    <w:rsid w:val="00057A4A"/>
    <w:rsid w:val="000602F7"/>
    <w:rsid w:val="00060B2B"/>
    <w:rsid w:val="00060FC9"/>
    <w:rsid w:val="00061BEC"/>
    <w:rsid w:val="00061D37"/>
    <w:rsid w:val="00062593"/>
    <w:rsid w:val="00062A9E"/>
    <w:rsid w:val="00063019"/>
    <w:rsid w:val="000634F6"/>
    <w:rsid w:val="0006353E"/>
    <w:rsid w:val="000646E8"/>
    <w:rsid w:val="0006489F"/>
    <w:rsid w:val="00064AD5"/>
    <w:rsid w:val="00064D18"/>
    <w:rsid w:val="00064DF5"/>
    <w:rsid w:val="0006508F"/>
    <w:rsid w:val="0006546E"/>
    <w:rsid w:val="00065BFA"/>
    <w:rsid w:val="000663DF"/>
    <w:rsid w:val="00066C22"/>
    <w:rsid w:val="00066C69"/>
    <w:rsid w:val="00071EC4"/>
    <w:rsid w:val="00071F35"/>
    <w:rsid w:val="00072BA7"/>
    <w:rsid w:val="00074A5C"/>
    <w:rsid w:val="00074BA7"/>
    <w:rsid w:val="00074DB7"/>
    <w:rsid w:val="000750AB"/>
    <w:rsid w:val="00075735"/>
    <w:rsid w:val="000758B7"/>
    <w:rsid w:val="000758C6"/>
    <w:rsid w:val="000760CC"/>
    <w:rsid w:val="00076113"/>
    <w:rsid w:val="00076782"/>
    <w:rsid w:val="00076C8B"/>
    <w:rsid w:val="000770BC"/>
    <w:rsid w:val="000779B8"/>
    <w:rsid w:val="00077E57"/>
    <w:rsid w:val="00077F17"/>
    <w:rsid w:val="000800E2"/>
    <w:rsid w:val="000804FD"/>
    <w:rsid w:val="00080952"/>
    <w:rsid w:val="00080AC9"/>
    <w:rsid w:val="00080FEE"/>
    <w:rsid w:val="00081C5C"/>
    <w:rsid w:val="00082B4E"/>
    <w:rsid w:val="00082BD1"/>
    <w:rsid w:val="00083006"/>
    <w:rsid w:val="000831C6"/>
    <w:rsid w:val="00084906"/>
    <w:rsid w:val="00084DDA"/>
    <w:rsid w:val="00085062"/>
    <w:rsid w:val="0008548F"/>
    <w:rsid w:val="00085A29"/>
    <w:rsid w:val="000919B7"/>
    <w:rsid w:val="00092DDA"/>
    <w:rsid w:val="00092DE3"/>
    <w:rsid w:val="00093031"/>
    <w:rsid w:val="0009330A"/>
    <w:rsid w:val="000933AA"/>
    <w:rsid w:val="00094421"/>
    <w:rsid w:val="00094484"/>
    <w:rsid w:val="000946FD"/>
    <w:rsid w:val="00094AC4"/>
    <w:rsid w:val="00095AFA"/>
    <w:rsid w:val="00095C0E"/>
    <w:rsid w:val="000960F2"/>
    <w:rsid w:val="00096C1D"/>
    <w:rsid w:val="00096DAC"/>
    <w:rsid w:val="000972CC"/>
    <w:rsid w:val="00097D11"/>
    <w:rsid w:val="000A0728"/>
    <w:rsid w:val="000A0BC1"/>
    <w:rsid w:val="000A1BA0"/>
    <w:rsid w:val="000A1CF1"/>
    <w:rsid w:val="000A1E24"/>
    <w:rsid w:val="000A1F6C"/>
    <w:rsid w:val="000A2720"/>
    <w:rsid w:val="000A277E"/>
    <w:rsid w:val="000A3580"/>
    <w:rsid w:val="000A3A53"/>
    <w:rsid w:val="000A4365"/>
    <w:rsid w:val="000A456A"/>
    <w:rsid w:val="000A5971"/>
    <w:rsid w:val="000A60FE"/>
    <w:rsid w:val="000A6332"/>
    <w:rsid w:val="000A6B2D"/>
    <w:rsid w:val="000A751C"/>
    <w:rsid w:val="000A761D"/>
    <w:rsid w:val="000A7AF2"/>
    <w:rsid w:val="000B04A7"/>
    <w:rsid w:val="000B1281"/>
    <w:rsid w:val="000B179D"/>
    <w:rsid w:val="000B1EC8"/>
    <w:rsid w:val="000B2561"/>
    <w:rsid w:val="000B2E4D"/>
    <w:rsid w:val="000B3033"/>
    <w:rsid w:val="000B3306"/>
    <w:rsid w:val="000B3558"/>
    <w:rsid w:val="000B355D"/>
    <w:rsid w:val="000B35C5"/>
    <w:rsid w:val="000B393C"/>
    <w:rsid w:val="000B3BF2"/>
    <w:rsid w:val="000B3D17"/>
    <w:rsid w:val="000B44EA"/>
    <w:rsid w:val="000B4AB1"/>
    <w:rsid w:val="000B4C7C"/>
    <w:rsid w:val="000B521A"/>
    <w:rsid w:val="000B5272"/>
    <w:rsid w:val="000B5A10"/>
    <w:rsid w:val="000B6594"/>
    <w:rsid w:val="000C00C4"/>
    <w:rsid w:val="000C0626"/>
    <w:rsid w:val="000C282F"/>
    <w:rsid w:val="000C346B"/>
    <w:rsid w:val="000C3F49"/>
    <w:rsid w:val="000C4D4B"/>
    <w:rsid w:val="000C6172"/>
    <w:rsid w:val="000C6D5F"/>
    <w:rsid w:val="000C6F70"/>
    <w:rsid w:val="000C71EB"/>
    <w:rsid w:val="000D054D"/>
    <w:rsid w:val="000D0F55"/>
    <w:rsid w:val="000D1307"/>
    <w:rsid w:val="000D13A4"/>
    <w:rsid w:val="000D1AF4"/>
    <w:rsid w:val="000D212F"/>
    <w:rsid w:val="000D240E"/>
    <w:rsid w:val="000D2BED"/>
    <w:rsid w:val="000D3080"/>
    <w:rsid w:val="000D33D0"/>
    <w:rsid w:val="000D3783"/>
    <w:rsid w:val="000D4E05"/>
    <w:rsid w:val="000D5076"/>
    <w:rsid w:val="000D5098"/>
    <w:rsid w:val="000D559C"/>
    <w:rsid w:val="000D6F91"/>
    <w:rsid w:val="000D7FC6"/>
    <w:rsid w:val="000E0784"/>
    <w:rsid w:val="000E07BB"/>
    <w:rsid w:val="000E1197"/>
    <w:rsid w:val="000E12DD"/>
    <w:rsid w:val="000E141E"/>
    <w:rsid w:val="000E1BBF"/>
    <w:rsid w:val="000E1D9E"/>
    <w:rsid w:val="000E2038"/>
    <w:rsid w:val="000E3140"/>
    <w:rsid w:val="000E3168"/>
    <w:rsid w:val="000E3282"/>
    <w:rsid w:val="000E33D0"/>
    <w:rsid w:val="000E367E"/>
    <w:rsid w:val="000E387E"/>
    <w:rsid w:val="000E4794"/>
    <w:rsid w:val="000E4B5E"/>
    <w:rsid w:val="000E5BF4"/>
    <w:rsid w:val="000E6163"/>
    <w:rsid w:val="000E6871"/>
    <w:rsid w:val="000E692A"/>
    <w:rsid w:val="000E69A8"/>
    <w:rsid w:val="000E7559"/>
    <w:rsid w:val="000E79B3"/>
    <w:rsid w:val="000E7FC8"/>
    <w:rsid w:val="000F063A"/>
    <w:rsid w:val="000F09C2"/>
    <w:rsid w:val="000F0B8E"/>
    <w:rsid w:val="000F16D6"/>
    <w:rsid w:val="000F1A8D"/>
    <w:rsid w:val="000F31F3"/>
    <w:rsid w:val="000F33AA"/>
    <w:rsid w:val="000F35AD"/>
    <w:rsid w:val="000F3908"/>
    <w:rsid w:val="000F3C7A"/>
    <w:rsid w:val="000F3EBB"/>
    <w:rsid w:val="000F46C3"/>
    <w:rsid w:val="000F4B6A"/>
    <w:rsid w:val="000F52F7"/>
    <w:rsid w:val="000F6315"/>
    <w:rsid w:val="000F6355"/>
    <w:rsid w:val="000F6D92"/>
    <w:rsid w:val="000F7032"/>
    <w:rsid w:val="000F7063"/>
    <w:rsid w:val="000F77C9"/>
    <w:rsid w:val="000F7D44"/>
    <w:rsid w:val="00100530"/>
    <w:rsid w:val="00100C61"/>
    <w:rsid w:val="00100E83"/>
    <w:rsid w:val="00100EA1"/>
    <w:rsid w:val="001013F3"/>
    <w:rsid w:val="00101574"/>
    <w:rsid w:val="001018E0"/>
    <w:rsid w:val="00102358"/>
    <w:rsid w:val="00102709"/>
    <w:rsid w:val="00102CF8"/>
    <w:rsid w:val="00103BD6"/>
    <w:rsid w:val="00103D63"/>
    <w:rsid w:val="0010402A"/>
    <w:rsid w:val="001041C9"/>
    <w:rsid w:val="0010551A"/>
    <w:rsid w:val="00105F16"/>
    <w:rsid w:val="00106B00"/>
    <w:rsid w:val="0010788A"/>
    <w:rsid w:val="00107AC3"/>
    <w:rsid w:val="00107C65"/>
    <w:rsid w:val="001104D1"/>
    <w:rsid w:val="00110A19"/>
    <w:rsid w:val="00110A6F"/>
    <w:rsid w:val="00111557"/>
    <w:rsid w:val="00111757"/>
    <w:rsid w:val="00111C31"/>
    <w:rsid w:val="00111EEA"/>
    <w:rsid w:val="001121B7"/>
    <w:rsid w:val="00112CD5"/>
    <w:rsid w:val="00112D2C"/>
    <w:rsid w:val="00112E73"/>
    <w:rsid w:val="00112F42"/>
    <w:rsid w:val="0011321E"/>
    <w:rsid w:val="00113423"/>
    <w:rsid w:val="00114012"/>
    <w:rsid w:val="00114038"/>
    <w:rsid w:val="0011466D"/>
    <w:rsid w:val="001150F0"/>
    <w:rsid w:val="00115799"/>
    <w:rsid w:val="001157A5"/>
    <w:rsid w:val="00115BEC"/>
    <w:rsid w:val="00115CD9"/>
    <w:rsid w:val="00115D39"/>
    <w:rsid w:val="00115F0B"/>
    <w:rsid w:val="001164C3"/>
    <w:rsid w:val="00116683"/>
    <w:rsid w:val="00116792"/>
    <w:rsid w:val="0011682A"/>
    <w:rsid w:val="00120D54"/>
    <w:rsid w:val="00121718"/>
    <w:rsid w:val="0012175A"/>
    <w:rsid w:val="0012216E"/>
    <w:rsid w:val="00122400"/>
    <w:rsid w:val="001227D0"/>
    <w:rsid w:val="00122E40"/>
    <w:rsid w:val="00123863"/>
    <w:rsid w:val="0012414D"/>
    <w:rsid w:val="00124E07"/>
    <w:rsid w:val="0012505A"/>
    <w:rsid w:val="00126086"/>
    <w:rsid w:val="00126666"/>
    <w:rsid w:val="0012681F"/>
    <w:rsid w:val="00126991"/>
    <w:rsid w:val="001269FC"/>
    <w:rsid w:val="0012781C"/>
    <w:rsid w:val="00127A52"/>
    <w:rsid w:val="00130303"/>
    <w:rsid w:val="00130337"/>
    <w:rsid w:val="00130C91"/>
    <w:rsid w:val="00131006"/>
    <w:rsid w:val="001314E1"/>
    <w:rsid w:val="001317E8"/>
    <w:rsid w:val="00131ACD"/>
    <w:rsid w:val="00131E50"/>
    <w:rsid w:val="00131F5D"/>
    <w:rsid w:val="001323BA"/>
    <w:rsid w:val="0013254A"/>
    <w:rsid w:val="00132566"/>
    <w:rsid w:val="00132CCD"/>
    <w:rsid w:val="00133127"/>
    <w:rsid w:val="00133F44"/>
    <w:rsid w:val="00133F88"/>
    <w:rsid w:val="00134347"/>
    <w:rsid w:val="001345EC"/>
    <w:rsid w:val="001347DF"/>
    <w:rsid w:val="00134FBB"/>
    <w:rsid w:val="0013500E"/>
    <w:rsid w:val="00135397"/>
    <w:rsid w:val="00136E23"/>
    <w:rsid w:val="00136F7F"/>
    <w:rsid w:val="001373D5"/>
    <w:rsid w:val="001375CB"/>
    <w:rsid w:val="00140154"/>
    <w:rsid w:val="00140E79"/>
    <w:rsid w:val="00141089"/>
    <w:rsid w:val="00141E3F"/>
    <w:rsid w:val="00142229"/>
    <w:rsid w:val="00143283"/>
    <w:rsid w:val="001433C3"/>
    <w:rsid w:val="001435EB"/>
    <w:rsid w:val="001436BE"/>
    <w:rsid w:val="00144309"/>
    <w:rsid w:val="00144EEA"/>
    <w:rsid w:val="00145176"/>
    <w:rsid w:val="001457B7"/>
    <w:rsid w:val="00145AA2"/>
    <w:rsid w:val="0014658C"/>
    <w:rsid w:val="00146594"/>
    <w:rsid w:val="001468DF"/>
    <w:rsid w:val="0014718C"/>
    <w:rsid w:val="0014784D"/>
    <w:rsid w:val="0015050F"/>
    <w:rsid w:val="00151B66"/>
    <w:rsid w:val="00151FBD"/>
    <w:rsid w:val="0015201A"/>
    <w:rsid w:val="001528D9"/>
    <w:rsid w:val="001539F7"/>
    <w:rsid w:val="00154B4F"/>
    <w:rsid w:val="0015522C"/>
    <w:rsid w:val="00156C9A"/>
    <w:rsid w:val="00156EFD"/>
    <w:rsid w:val="00157524"/>
    <w:rsid w:val="001577DE"/>
    <w:rsid w:val="001604EA"/>
    <w:rsid w:val="00160560"/>
    <w:rsid w:val="00160649"/>
    <w:rsid w:val="00160AE9"/>
    <w:rsid w:val="001615D7"/>
    <w:rsid w:val="00161702"/>
    <w:rsid w:val="001619EC"/>
    <w:rsid w:val="001622C6"/>
    <w:rsid w:val="00162385"/>
    <w:rsid w:val="001627AF"/>
    <w:rsid w:val="00162952"/>
    <w:rsid w:val="00163363"/>
    <w:rsid w:val="00163BB4"/>
    <w:rsid w:val="00164373"/>
    <w:rsid w:val="00164855"/>
    <w:rsid w:val="00164DF1"/>
    <w:rsid w:val="001657FB"/>
    <w:rsid w:val="001670E9"/>
    <w:rsid w:val="0016716E"/>
    <w:rsid w:val="001679DE"/>
    <w:rsid w:val="001705F2"/>
    <w:rsid w:val="00170AF0"/>
    <w:rsid w:val="00170CD5"/>
    <w:rsid w:val="00171B4C"/>
    <w:rsid w:val="00171CB6"/>
    <w:rsid w:val="00172970"/>
    <w:rsid w:val="00173299"/>
    <w:rsid w:val="00173EA2"/>
    <w:rsid w:val="0017413B"/>
    <w:rsid w:val="001750AD"/>
    <w:rsid w:val="001754F7"/>
    <w:rsid w:val="0017579A"/>
    <w:rsid w:val="00175AA8"/>
    <w:rsid w:val="00175C1A"/>
    <w:rsid w:val="00175DB8"/>
    <w:rsid w:val="001766D4"/>
    <w:rsid w:val="00176954"/>
    <w:rsid w:val="00176BA8"/>
    <w:rsid w:val="00176BC7"/>
    <w:rsid w:val="00177207"/>
    <w:rsid w:val="001777B4"/>
    <w:rsid w:val="00177A19"/>
    <w:rsid w:val="00177B1A"/>
    <w:rsid w:val="0018065C"/>
    <w:rsid w:val="00180F19"/>
    <w:rsid w:val="0018221A"/>
    <w:rsid w:val="001831F8"/>
    <w:rsid w:val="00184BAD"/>
    <w:rsid w:val="00185127"/>
    <w:rsid w:val="001858C7"/>
    <w:rsid w:val="001859F7"/>
    <w:rsid w:val="00186034"/>
    <w:rsid w:val="00187083"/>
    <w:rsid w:val="001877E9"/>
    <w:rsid w:val="00187BF1"/>
    <w:rsid w:val="00187F6C"/>
    <w:rsid w:val="00190535"/>
    <w:rsid w:val="00190711"/>
    <w:rsid w:val="001907B3"/>
    <w:rsid w:val="00191431"/>
    <w:rsid w:val="001915AA"/>
    <w:rsid w:val="00191824"/>
    <w:rsid w:val="00192172"/>
    <w:rsid w:val="00192566"/>
    <w:rsid w:val="00192D3A"/>
    <w:rsid w:val="00192E2D"/>
    <w:rsid w:val="00194512"/>
    <w:rsid w:val="0019451E"/>
    <w:rsid w:val="00194D71"/>
    <w:rsid w:val="00195727"/>
    <w:rsid w:val="00196040"/>
    <w:rsid w:val="001968C3"/>
    <w:rsid w:val="00196D90"/>
    <w:rsid w:val="0019720A"/>
    <w:rsid w:val="00197355"/>
    <w:rsid w:val="00197F23"/>
    <w:rsid w:val="001A042F"/>
    <w:rsid w:val="001A14A2"/>
    <w:rsid w:val="001A1A7B"/>
    <w:rsid w:val="001A20CA"/>
    <w:rsid w:val="001A2409"/>
    <w:rsid w:val="001A27ED"/>
    <w:rsid w:val="001A3267"/>
    <w:rsid w:val="001A326D"/>
    <w:rsid w:val="001A32F9"/>
    <w:rsid w:val="001A4F09"/>
    <w:rsid w:val="001A4F7A"/>
    <w:rsid w:val="001A4F8E"/>
    <w:rsid w:val="001A568D"/>
    <w:rsid w:val="001A585E"/>
    <w:rsid w:val="001A66AA"/>
    <w:rsid w:val="001A76D4"/>
    <w:rsid w:val="001A785D"/>
    <w:rsid w:val="001B077F"/>
    <w:rsid w:val="001B0CBF"/>
    <w:rsid w:val="001B1A18"/>
    <w:rsid w:val="001B1CBC"/>
    <w:rsid w:val="001B1D39"/>
    <w:rsid w:val="001B396B"/>
    <w:rsid w:val="001B44A7"/>
    <w:rsid w:val="001B4920"/>
    <w:rsid w:val="001B6A89"/>
    <w:rsid w:val="001B6D44"/>
    <w:rsid w:val="001B6E8D"/>
    <w:rsid w:val="001B7F24"/>
    <w:rsid w:val="001C137E"/>
    <w:rsid w:val="001C15F2"/>
    <w:rsid w:val="001C1A19"/>
    <w:rsid w:val="001C1CE6"/>
    <w:rsid w:val="001C2244"/>
    <w:rsid w:val="001C2D6A"/>
    <w:rsid w:val="001C38DE"/>
    <w:rsid w:val="001C3F4D"/>
    <w:rsid w:val="001C41B9"/>
    <w:rsid w:val="001C51D9"/>
    <w:rsid w:val="001C52CE"/>
    <w:rsid w:val="001C55E4"/>
    <w:rsid w:val="001C59BC"/>
    <w:rsid w:val="001C63B8"/>
    <w:rsid w:val="001C6453"/>
    <w:rsid w:val="001C64E2"/>
    <w:rsid w:val="001C729E"/>
    <w:rsid w:val="001C7318"/>
    <w:rsid w:val="001C741A"/>
    <w:rsid w:val="001C76FF"/>
    <w:rsid w:val="001D08D3"/>
    <w:rsid w:val="001D09D8"/>
    <w:rsid w:val="001D16CC"/>
    <w:rsid w:val="001D1A71"/>
    <w:rsid w:val="001D1C4A"/>
    <w:rsid w:val="001D2288"/>
    <w:rsid w:val="001D22A6"/>
    <w:rsid w:val="001D2416"/>
    <w:rsid w:val="001D3D8E"/>
    <w:rsid w:val="001D3F1C"/>
    <w:rsid w:val="001D40E2"/>
    <w:rsid w:val="001D421C"/>
    <w:rsid w:val="001D461D"/>
    <w:rsid w:val="001D4641"/>
    <w:rsid w:val="001D5EDA"/>
    <w:rsid w:val="001D5FF8"/>
    <w:rsid w:val="001D631F"/>
    <w:rsid w:val="001D6738"/>
    <w:rsid w:val="001D7104"/>
    <w:rsid w:val="001D71EB"/>
    <w:rsid w:val="001D7375"/>
    <w:rsid w:val="001D78F2"/>
    <w:rsid w:val="001E0379"/>
    <w:rsid w:val="001E068A"/>
    <w:rsid w:val="001E0A7B"/>
    <w:rsid w:val="001E17CF"/>
    <w:rsid w:val="001E1F6C"/>
    <w:rsid w:val="001E2475"/>
    <w:rsid w:val="001E324E"/>
    <w:rsid w:val="001E3C6B"/>
    <w:rsid w:val="001E4335"/>
    <w:rsid w:val="001E4336"/>
    <w:rsid w:val="001E447F"/>
    <w:rsid w:val="001E472A"/>
    <w:rsid w:val="001E4B55"/>
    <w:rsid w:val="001E56A4"/>
    <w:rsid w:val="001E5A0A"/>
    <w:rsid w:val="001E68BC"/>
    <w:rsid w:val="001E6BEA"/>
    <w:rsid w:val="001F09C5"/>
    <w:rsid w:val="001F0A6E"/>
    <w:rsid w:val="001F101C"/>
    <w:rsid w:val="001F232B"/>
    <w:rsid w:val="001F30B4"/>
    <w:rsid w:val="001F31F4"/>
    <w:rsid w:val="001F3A94"/>
    <w:rsid w:val="001F3AA4"/>
    <w:rsid w:val="001F3CA2"/>
    <w:rsid w:val="001F436B"/>
    <w:rsid w:val="001F4533"/>
    <w:rsid w:val="001F4D1E"/>
    <w:rsid w:val="001F5B43"/>
    <w:rsid w:val="001F5CC3"/>
    <w:rsid w:val="001F5F10"/>
    <w:rsid w:val="001F6625"/>
    <w:rsid w:val="001F673F"/>
    <w:rsid w:val="001F6A51"/>
    <w:rsid w:val="001F70D4"/>
    <w:rsid w:val="00200C2C"/>
    <w:rsid w:val="00201787"/>
    <w:rsid w:val="0020274A"/>
    <w:rsid w:val="00202A0A"/>
    <w:rsid w:val="00202CED"/>
    <w:rsid w:val="00202DDD"/>
    <w:rsid w:val="00202E21"/>
    <w:rsid w:val="00202F42"/>
    <w:rsid w:val="00202FA6"/>
    <w:rsid w:val="002030CD"/>
    <w:rsid w:val="00203107"/>
    <w:rsid w:val="0020382C"/>
    <w:rsid w:val="00203C97"/>
    <w:rsid w:val="0020452C"/>
    <w:rsid w:val="00204C8F"/>
    <w:rsid w:val="00204ECC"/>
    <w:rsid w:val="0020519C"/>
    <w:rsid w:val="002055B4"/>
    <w:rsid w:val="00205A84"/>
    <w:rsid w:val="00205DBA"/>
    <w:rsid w:val="00205EBE"/>
    <w:rsid w:val="00206640"/>
    <w:rsid w:val="00206F3D"/>
    <w:rsid w:val="0020747B"/>
    <w:rsid w:val="002075FA"/>
    <w:rsid w:val="00207C9B"/>
    <w:rsid w:val="00211690"/>
    <w:rsid w:val="00211711"/>
    <w:rsid w:val="00211862"/>
    <w:rsid w:val="00211AD7"/>
    <w:rsid w:val="00211D2D"/>
    <w:rsid w:val="00212113"/>
    <w:rsid w:val="0021277B"/>
    <w:rsid w:val="00212F1B"/>
    <w:rsid w:val="002131F4"/>
    <w:rsid w:val="00213B48"/>
    <w:rsid w:val="00213ECD"/>
    <w:rsid w:val="002143F4"/>
    <w:rsid w:val="002146EC"/>
    <w:rsid w:val="00214AA5"/>
    <w:rsid w:val="00214B61"/>
    <w:rsid w:val="00214E98"/>
    <w:rsid w:val="0021583D"/>
    <w:rsid w:val="00216A5D"/>
    <w:rsid w:val="00216F9A"/>
    <w:rsid w:val="0021733E"/>
    <w:rsid w:val="002174B6"/>
    <w:rsid w:val="002176A2"/>
    <w:rsid w:val="002179B2"/>
    <w:rsid w:val="002179DF"/>
    <w:rsid w:val="002201CC"/>
    <w:rsid w:val="00221052"/>
    <w:rsid w:val="0022116E"/>
    <w:rsid w:val="002211BC"/>
    <w:rsid w:val="002212F2"/>
    <w:rsid w:val="00221857"/>
    <w:rsid w:val="00222013"/>
    <w:rsid w:val="002224DF"/>
    <w:rsid w:val="00222C17"/>
    <w:rsid w:val="0022320D"/>
    <w:rsid w:val="00223377"/>
    <w:rsid w:val="002235B2"/>
    <w:rsid w:val="0022380A"/>
    <w:rsid w:val="00224099"/>
    <w:rsid w:val="002246E9"/>
    <w:rsid w:val="00224F2F"/>
    <w:rsid w:val="002253DC"/>
    <w:rsid w:val="00225A96"/>
    <w:rsid w:val="00225F02"/>
    <w:rsid w:val="0023092D"/>
    <w:rsid w:val="00230E0E"/>
    <w:rsid w:val="002311E9"/>
    <w:rsid w:val="002312BD"/>
    <w:rsid w:val="00231444"/>
    <w:rsid w:val="00231CE3"/>
    <w:rsid w:val="00232A14"/>
    <w:rsid w:val="00232EE5"/>
    <w:rsid w:val="00233606"/>
    <w:rsid w:val="00233998"/>
    <w:rsid w:val="00233A9D"/>
    <w:rsid w:val="00233C29"/>
    <w:rsid w:val="00233F3C"/>
    <w:rsid w:val="002341A4"/>
    <w:rsid w:val="00234A83"/>
    <w:rsid w:val="00234E34"/>
    <w:rsid w:val="0023525D"/>
    <w:rsid w:val="0023549E"/>
    <w:rsid w:val="002359B4"/>
    <w:rsid w:val="00235BA0"/>
    <w:rsid w:val="002363DC"/>
    <w:rsid w:val="0023640E"/>
    <w:rsid w:val="00236951"/>
    <w:rsid w:val="00236D54"/>
    <w:rsid w:val="00236F1A"/>
    <w:rsid w:val="00237363"/>
    <w:rsid w:val="00237B44"/>
    <w:rsid w:val="002402F0"/>
    <w:rsid w:val="0024081E"/>
    <w:rsid w:val="00240BDF"/>
    <w:rsid w:val="00240D8D"/>
    <w:rsid w:val="002410EF"/>
    <w:rsid w:val="00241185"/>
    <w:rsid w:val="002411AB"/>
    <w:rsid w:val="00241CD3"/>
    <w:rsid w:val="002423E2"/>
    <w:rsid w:val="002424E2"/>
    <w:rsid w:val="00242DB1"/>
    <w:rsid w:val="00242E9A"/>
    <w:rsid w:val="00243121"/>
    <w:rsid w:val="00243511"/>
    <w:rsid w:val="002435DF"/>
    <w:rsid w:val="00243946"/>
    <w:rsid w:val="00243979"/>
    <w:rsid w:val="00243DC2"/>
    <w:rsid w:val="00244935"/>
    <w:rsid w:val="0024581A"/>
    <w:rsid w:val="00245EEA"/>
    <w:rsid w:val="00246241"/>
    <w:rsid w:val="002468F5"/>
    <w:rsid w:val="00246B74"/>
    <w:rsid w:val="00246C2C"/>
    <w:rsid w:val="00246F77"/>
    <w:rsid w:val="00246FB2"/>
    <w:rsid w:val="00247199"/>
    <w:rsid w:val="002472DB"/>
    <w:rsid w:val="00247DBC"/>
    <w:rsid w:val="00250240"/>
    <w:rsid w:val="00250617"/>
    <w:rsid w:val="002516D2"/>
    <w:rsid w:val="0025206B"/>
    <w:rsid w:val="002524DE"/>
    <w:rsid w:val="0025251F"/>
    <w:rsid w:val="00252E56"/>
    <w:rsid w:val="0025315C"/>
    <w:rsid w:val="00253555"/>
    <w:rsid w:val="00253575"/>
    <w:rsid w:val="00253941"/>
    <w:rsid w:val="00253AAE"/>
    <w:rsid w:val="00253EB2"/>
    <w:rsid w:val="00254A2E"/>
    <w:rsid w:val="00254BF3"/>
    <w:rsid w:val="00254CD8"/>
    <w:rsid w:val="00255156"/>
    <w:rsid w:val="002551FF"/>
    <w:rsid w:val="002555A2"/>
    <w:rsid w:val="00255635"/>
    <w:rsid w:val="00255A4D"/>
    <w:rsid w:val="00256AAB"/>
    <w:rsid w:val="00256D30"/>
    <w:rsid w:val="00257532"/>
    <w:rsid w:val="00257547"/>
    <w:rsid w:val="0025787A"/>
    <w:rsid w:val="00257AC6"/>
    <w:rsid w:val="0026094F"/>
    <w:rsid w:val="002614E8"/>
    <w:rsid w:val="00261DC4"/>
    <w:rsid w:val="002621BA"/>
    <w:rsid w:val="00262708"/>
    <w:rsid w:val="00262CAD"/>
    <w:rsid w:val="00263162"/>
    <w:rsid w:val="002649C7"/>
    <w:rsid w:val="00264BCB"/>
    <w:rsid w:val="0026511A"/>
    <w:rsid w:val="002662FE"/>
    <w:rsid w:val="00266CA1"/>
    <w:rsid w:val="00266DF9"/>
    <w:rsid w:val="00267055"/>
    <w:rsid w:val="00267223"/>
    <w:rsid w:val="002673A2"/>
    <w:rsid w:val="00267C59"/>
    <w:rsid w:val="00267DF8"/>
    <w:rsid w:val="00270179"/>
    <w:rsid w:val="002706F1"/>
    <w:rsid w:val="00270788"/>
    <w:rsid w:val="00271152"/>
    <w:rsid w:val="00271F48"/>
    <w:rsid w:val="00271FFE"/>
    <w:rsid w:val="002721C1"/>
    <w:rsid w:val="002724BE"/>
    <w:rsid w:val="002736BF"/>
    <w:rsid w:val="00273BB9"/>
    <w:rsid w:val="0027463F"/>
    <w:rsid w:val="00274D75"/>
    <w:rsid w:val="00274F2F"/>
    <w:rsid w:val="00275063"/>
    <w:rsid w:val="002751B6"/>
    <w:rsid w:val="0027565C"/>
    <w:rsid w:val="00275CA9"/>
    <w:rsid w:val="0027644D"/>
    <w:rsid w:val="002777B0"/>
    <w:rsid w:val="002779E7"/>
    <w:rsid w:val="002802F2"/>
    <w:rsid w:val="00280B61"/>
    <w:rsid w:val="00280C9A"/>
    <w:rsid w:val="00280F11"/>
    <w:rsid w:val="00281307"/>
    <w:rsid w:val="00282125"/>
    <w:rsid w:val="002824A1"/>
    <w:rsid w:val="0028284B"/>
    <w:rsid w:val="00282FBE"/>
    <w:rsid w:val="0028302D"/>
    <w:rsid w:val="0028368C"/>
    <w:rsid w:val="00283D33"/>
    <w:rsid w:val="00285353"/>
    <w:rsid w:val="00285D3A"/>
    <w:rsid w:val="0028659B"/>
    <w:rsid w:val="002902D7"/>
    <w:rsid w:val="00290FC0"/>
    <w:rsid w:val="00290FE7"/>
    <w:rsid w:val="00291AE3"/>
    <w:rsid w:val="00291CAB"/>
    <w:rsid w:val="00292014"/>
    <w:rsid w:val="00292163"/>
    <w:rsid w:val="00292FFC"/>
    <w:rsid w:val="002936C3"/>
    <w:rsid w:val="00293B2F"/>
    <w:rsid w:val="00293E7C"/>
    <w:rsid w:val="0029408A"/>
    <w:rsid w:val="00294103"/>
    <w:rsid w:val="0029465F"/>
    <w:rsid w:val="0029479C"/>
    <w:rsid w:val="00294968"/>
    <w:rsid w:val="00294EE8"/>
    <w:rsid w:val="00295327"/>
    <w:rsid w:val="002956D0"/>
    <w:rsid w:val="00295A97"/>
    <w:rsid w:val="00295D44"/>
    <w:rsid w:val="002962B7"/>
    <w:rsid w:val="002962BB"/>
    <w:rsid w:val="00296B7D"/>
    <w:rsid w:val="00296CE6"/>
    <w:rsid w:val="00296E22"/>
    <w:rsid w:val="002970EF"/>
    <w:rsid w:val="00297567"/>
    <w:rsid w:val="0029770E"/>
    <w:rsid w:val="00297C06"/>
    <w:rsid w:val="002A07EE"/>
    <w:rsid w:val="002A0D1C"/>
    <w:rsid w:val="002A16DE"/>
    <w:rsid w:val="002A22B3"/>
    <w:rsid w:val="002A2B20"/>
    <w:rsid w:val="002A35B7"/>
    <w:rsid w:val="002A3D7F"/>
    <w:rsid w:val="002A4118"/>
    <w:rsid w:val="002A4652"/>
    <w:rsid w:val="002A4A92"/>
    <w:rsid w:val="002A50B0"/>
    <w:rsid w:val="002A54D3"/>
    <w:rsid w:val="002A569D"/>
    <w:rsid w:val="002A56A3"/>
    <w:rsid w:val="002A57E1"/>
    <w:rsid w:val="002A61D0"/>
    <w:rsid w:val="002A685A"/>
    <w:rsid w:val="002A69EF"/>
    <w:rsid w:val="002A6ABC"/>
    <w:rsid w:val="002A6AF7"/>
    <w:rsid w:val="002A6B4B"/>
    <w:rsid w:val="002A6B6B"/>
    <w:rsid w:val="002A6EA5"/>
    <w:rsid w:val="002A714F"/>
    <w:rsid w:val="002A73FD"/>
    <w:rsid w:val="002A7D36"/>
    <w:rsid w:val="002B050E"/>
    <w:rsid w:val="002B1142"/>
    <w:rsid w:val="002B1699"/>
    <w:rsid w:val="002B1B44"/>
    <w:rsid w:val="002B237E"/>
    <w:rsid w:val="002B2C60"/>
    <w:rsid w:val="002B305B"/>
    <w:rsid w:val="002B312B"/>
    <w:rsid w:val="002B32C6"/>
    <w:rsid w:val="002B3315"/>
    <w:rsid w:val="002B4000"/>
    <w:rsid w:val="002B48EE"/>
    <w:rsid w:val="002B57BD"/>
    <w:rsid w:val="002B595E"/>
    <w:rsid w:val="002B5C42"/>
    <w:rsid w:val="002B6174"/>
    <w:rsid w:val="002B6756"/>
    <w:rsid w:val="002B690C"/>
    <w:rsid w:val="002B6A50"/>
    <w:rsid w:val="002B6C39"/>
    <w:rsid w:val="002B6F0E"/>
    <w:rsid w:val="002B6F33"/>
    <w:rsid w:val="002B71D2"/>
    <w:rsid w:val="002C04D9"/>
    <w:rsid w:val="002C0DA5"/>
    <w:rsid w:val="002C2404"/>
    <w:rsid w:val="002C336C"/>
    <w:rsid w:val="002C343C"/>
    <w:rsid w:val="002C3671"/>
    <w:rsid w:val="002C36DB"/>
    <w:rsid w:val="002C43EB"/>
    <w:rsid w:val="002C47D8"/>
    <w:rsid w:val="002C629F"/>
    <w:rsid w:val="002C62C1"/>
    <w:rsid w:val="002C635E"/>
    <w:rsid w:val="002C6A82"/>
    <w:rsid w:val="002C73F2"/>
    <w:rsid w:val="002C741B"/>
    <w:rsid w:val="002C7955"/>
    <w:rsid w:val="002C7BC0"/>
    <w:rsid w:val="002D07CC"/>
    <w:rsid w:val="002D08E2"/>
    <w:rsid w:val="002D0A66"/>
    <w:rsid w:val="002D0D12"/>
    <w:rsid w:val="002D10D1"/>
    <w:rsid w:val="002D1F1B"/>
    <w:rsid w:val="002D2E20"/>
    <w:rsid w:val="002D2F02"/>
    <w:rsid w:val="002D3B05"/>
    <w:rsid w:val="002D3C4E"/>
    <w:rsid w:val="002D3C97"/>
    <w:rsid w:val="002D3DC3"/>
    <w:rsid w:val="002D40E9"/>
    <w:rsid w:val="002D4329"/>
    <w:rsid w:val="002D4847"/>
    <w:rsid w:val="002D508A"/>
    <w:rsid w:val="002D523F"/>
    <w:rsid w:val="002D5BD3"/>
    <w:rsid w:val="002D6993"/>
    <w:rsid w:val="002D7928"/>
    <w:rsid w:val="002E06B8"/>
    <w:rsid w:val="002E0CB4"/>
    <w:rsid w:val="002E11F2"/>
    <w:rsid w:val="002E2DF6"/>
    <w:rsid w:val="002E3228"/>
    <w:rsid w:val="002E33B3"/>
    <w:rsid w:val="002E37BC"/>
    <w:rsid w:val="002E44AC"/>
    <w:rsid w:val="002E47EF"/>
    <w:rsid w:val="002E4A59"/>
    <w:rsid w:val="002E582E"/>
    <w:rsid w:val="002E5C25"/>
    <w:rsid w:val="002E5CF6"/>
    <w:rsid w:val="002E61FF"/>
    <w:rsid w:val="002E6730"/>
    <w:rsid w:val="002E7761"/>
    <w:rsid w:val="002E7918"/>
    <w:rsid w:val="002E7F99"/>
    <w:rsid w:val="002F0020"/>
    <w:rsid w:val="002F033B"/>
    <w:rsid w:val="002F0C94"/>
    <w:rsid w:val="002F2573"/>
    <w:rsid w:val="002F259C"/>
    <w:rsid w:val="002F34D0"/>
    <w:rsid w:val="002F3903"/>
    <w:rsid w:val="002F4A0C"/>
    <w:rsid w:val="002F4A0F"/>
    <w:rsid w:val="002F4BD0"/>
    <w:rsid w:val="002F58F3"/>
    <w:rsid w:val="002F5E19"/>
    <w:rsid w:val="002F6E5A"/>
    <w:rsid w:val="002F7533"/>
    <w:rsid w:val="002F7AA6"/>
    <w:rsid w:val="00300FFC"/>
    <w:rsid w:val="003013F2"/>
    <w:rsid w:val="003016B2"/>
    <w:rsid w:val="00302439"/>
    <w:rsid w:val="00302836"/>
    <w:rsid w:val="00302D1D"/>
    <w:rsid w:val="00302D9C"/>
    <w:rsid w:val="00302E9B"/>
    <w:rsid w:val="003033C8"/>
    <w:rsid w:val="00303793"/>
    <w:rsid w:val="00303BA2"/>
    <w:rsid w:val="00303F14"/>
    <w:rsid w:val="0030451B"/>
    <w:rsid w:val="003052E3"/>
    <w:rsid w:val="00305A7C"/>
    <w:rsid w:val="00305CBE"/>
    <w:rsid w:val="00305E28"/>
    <w:rsid w:val="0030655C"/>
    <w:rsid w:val="00306A88"/>
    <w:rsid w:val="003073EA"/>
    <w:rsid w:val="00307478"/>
    <w:rsid w:val="00310029"/>
    <w:rsid w:val="00310DB6"/>
    <w:rsid w:val="00311071"/>
    <w:rsid w:val="00311500"/>
    <w:rsid w:val="00311685"/>
    <w:rsid w:val="003116A9"/>
    <w:rsid w:val="00311ED8"/>
    <w:rsid w:val="00311F19"/>
    <w:rsid w:val="00312275"/>
    <w:rsid w:val="00312BDD"/>
    <w:rsid w:val="00312E31"/>
    <w:rsid w:val="00313424"/>
    <w:rsid w:val="00313672"/>
    <w:rsid w:val="00314277"/>
    <w:rsid w:val="00314AE7"/>
    <w:rsid w:val="003157D6"/>
    <w:rsid w:val="00315CE3"/>
    <w:rsid w:val="00315EA2"/>
    <w:rsid w:val="00316547"/>
    <w:rsid w:val="00316F74"/>
    <w:rsid w:val="00317080"/>
    <w:rsid w:val="00317588"/>
    <w:rsid w:val="00317946"/>
    <w:rsid w:val="0032127C"/>
    <w:rsid w:val="00321431"/>
    <w:rsid w:val="003219CC"/>
    <w:rsid w:val="00322071"/>
    <w:rsid w:val="003220CA"/>
    <w:rsid w:val="00322829"/>
    <w:rsid w:val="00322954"/>
    <w:rsid w:val="00322FEF"/>
    <w:rsid w:val="00323610"/>
    <w:rsid w:val="00323B61"/>
    <w:rsid w:val="00323CCC"/>
    <w:rsid w:val="00323F0A"/>
    <w:rsid w:val="003240F0"/>
    <w:rsid w:val="003246FE"/>
    <w:rsid w:val="0032526E"/>
    <w:rsid w:val="0032536A"/>
    <w:rsid w:val="003259D0"/>
    <w:rsid w:val="003261CB"/>
    <w:rsid w:val="00326343"/>
    <w:rsid w:val="00327800"/>
    <w:rsid w:val="00327AD9"/>
    <w:rsid w:val="003301FB"/>
    <w:rsid w:val="00330B0C"/>
    <w:rsid w:val="00330ECC"/>
    <w:rsid w:val="00330EE2"/>
    <w:rsid w:val="00330FA2"/>
    <w:rsid w:val="003310BF"/>
    <w:rsid w:val="003318EF"/>
    <w:rsid w:val="00331A2A"/>
    <w:rsid w:val="00331BA1"/>
    <w:rsid w:val="00331D6F"/>
    <w:rsid w:val="00333756"/>
    <w:rsid w:val="00333B36"/>
    <w:rsid w:val="00333D74"/>
    <w:rsid w:val="003346C6"/>
    <w:rsid w:val="00334973"/>
    <w:rsid w:val="00335259"/>
    <w:rsid w:val="0033527E"/>
    <w:rsid w:val="00335883"/>
    <w:rsid w:val="00336851"/>
    <w:rsid w:val="00336D65"/>
    <w:rsid w:val="00336DE1"/>
    <w:rsid w:val="00336F8F"/>
    <w:rsid w:val="00336FC7"/>
    <w:rsid w:val="0033777A"/>
    <w:rsid w:val="00337E3C"/>
    <w:rsid w:val="00337FD5"/>
    <w:rsid w:val="003400B8"/>
    <w:rsid w:val="003402A5"/>
    <w:rsid w:val="003408D3"/>
    <w:rsid w:val="00340FC2"/>
    <w:rsid w:val="003410E8"/>
    <w:rsid w:val="003428AD"/>
    <w:rsid w:val="00343902"/>
    <w:rsid w:val="00344211"/>
    <w:rsid w:val="0034421F"/>
    <w:rsid w:val="00344FB8"/>
    <w:rsid w:val="00345EB8"/>
    <w:rsid w:val="00345F40"/>
    <w:rsid w:val="00346880"/>
    <w:rsid w:val="003472B7"/>
    <w:rsid w:val="00347839"/>
    <w:rsid w:val="00347F29"/>
    <w:rsid w:val="00350840"/>
    <w:rsid w:val="00350C01"/>
    <w:rsid w:val="00350FD7"/>
    <w:rsid w:val="00352333"/>
    <w:rsid w:val="003523B8"/>
    <w:rsid w:val="003525D4"/>
    <w:rsid w:val="00352EC1"/>
    <w:rsid w:val="00353408"/>
    <w:rsid w:val="00353659"/>
    <w:rsid w:val="003536AB"/>
    <w:rsid w:val="003539A1"/>
    <w:rsid w:val="00353BBC"/>
    <w:rsid w:val="00354017"/>
    <w:rsid w:val="0035482E"/>
    <w:rsid w:val="00356D1D"/>
    <w:rsid w:val="00356DC1"/>
    <w:rsid w:val="00356E84"/>
    <w:rsid w:val="0035729A"/>
    <w:rsid w:val="0035791C"/>
    <w:rsid w:val="00357956"/>
    <w:rsid w:val="00360A77"/>
    <w:rsid w:val="00360B10"/>
    <w:rsid w:val="00360D5B"/>
    <w:rsid w:val="00360FFC"/>
    <w:rsid w:val="00361264"/>
    <w:rsid w:val="00361396"/>
    <w:rsid w:val="00361F10"/>
    <w:rsid w:val="0036268E"/>
    <w:rsid w:val="00362A7A"/>
    <w:rsid w:val="00362C1A"/>
    <w:rsid w:val="00362E26"/>
    <w:rsid w:val="00362EBF"/>
    <w:rsid w:val="00363199"/>
    <w:rsid w:val="0036339D"/>
    <w:rsid w:val="003635D4"/>
    <w:rsid w:val="00363603"/>
    <w:rsid w:val="00363639"/>
    <w:rsid w:val="00363BD9"/>
    <w:rsid w:val="00363E11"/>
    <w:rsid w:val="0036433E"/>
    <w:rsid w:val="00365210"/>
    <w:rsid w:val="003652B6"/>
    <w:rsid w:val="00365E98"/>
    <w:rsid w:val="0036611B"/>
    <w:rsid w:val="003663F2"/>
    <w:rsid w:val="0036659E"/>
    <w:rsid w:val="00366ABC"/>
    <w:rsid w:val="00366B71"/>
    <w:rsid w:val="00366F58"/>
    <w:rsid w:val="003677ED"/>
    <w:rsid w:val="00367EE4"/>
    <w:rsid w:val="003720CB"/>
    <w:rsid w:val="00372772"/>
    <w:rsid w:val="00372AC4"/>
    <w:rsid w:val="00372DD5"/>
    <w:rsid w:val="00372FA3"/>
    <w:rsid w:val="003738DE"/>
    <w:rsid w:val="00373C19"/>
    <w:rsid w:val="003743C3"/>
    <w:rsid w:val="00375916"/>
    <w:rsid w:val="00375A4A"/>
    <w:rsid w:val="0037631A"/>
    <w:rsid w:val="003769FD"/>
    <w:rsid w:val="003772D0"/>
    <w:rsid w:val="00377348"/>
    <w:rsid w:val="0037754C"/>
    <w:rsid w:val="0038003D"/>
    <w:rsid w:val="0038041B"/>
    <w:rsid w:val="00380775"/>
    <w:rsid w:val="00380C6E"/>
    <w:rsid w:val="00381250"/>
    <w:rsid w:val="00381F58"/>
    <w:rsid w:val="003820E8"/>
    <w:rsid w:val="0038225B"/>
    <w:rsid w:val="00382F6F"/>
    <w:rsid w:val="00382FF8"/>
    <w:rsid w:val="003834BA"/>
    <w:rsid w:val="0038354B"/>
    <w:rsid w:val="00383B68"/>
    <w:rsid w:val="003840D1"/>
    <w:rsid w:val="00384B96"/>
    <w:rsid w:val="00386928"/>
    <w:rsid w:val="00386BFC"/>
    <w:rsid w:val="00386FEA"/>
    <w:rsid w:val="0038793D"/>
    <w:rsid w:val="0039050F"/>
    <w:rsid w:val="00391D52"/>
    <w:rsid w:val="003926D9"/>
    <w:rsid w:val="00392956"/>
    <w:rsid w:val="00394101"/>
    <w:rsid w:val="00394782"/>
    <w:rsid w:val="00394B07"/>
    <w:rsid w:val="00395262"/>
    <w:rsid w:val="00396680"/>
    <w:rsid w:val="00396DE6"/>
    <w:rsid w:val="00396E29"/>
    <w:rsid w:val="00397269"/>
    <w:rsid w:val="00397C88"/>
    <w:rsid w:val="00397F5F"/>
    <w:rsid w:val="003A0043"/>
    <w:rsid w:val="003A0285"/>
    <w:rsid w:val="003A033D"/>
    <w:rsid w:val="003A0690"/>
    <w:rsid w:val="003A0C28"/>
    <w:rsid w:val="003A0EC3"/>
    <w:rsid w:val="003A11CF"/>
    <w:rsid w:val="003A1227"/>
    <w:rsid w:val="003A142E"/>
    <w:rsid w:val="003A1805"/>
    <w:rsid w:val="003A2048"/>
    <w:rsid w:val="003A238B"/>
    <w:rsid w:val="003A28D4"/>
    <w:rsid w:val="003A36AB"/>
    <w:rsid w:val="003A4B5C"/>
    <w:rsid w:val="003A5C6E"/>
    <w:rsid w:val="003A6113"/>
    <w:rsid w:val="003A6292"/>
    <w:rsid w:val="003A6572"/>
    <w:rsid w:val="003A660C"/>
    <w:rsid w:val="003A674E"/>
    <w:rsid w:val="003A6EC3"/>
    <w:rsid w:val="003A75C0"/>
    <w:rsid w:val="003A7A45"/>
    <w:rsid w:val="003A7B33"/>
    <w:rsid w:val="003B166B"/>
    <w:rsid w:val="003B1B47"/>
    <w:rsid w:val="003B3468"/>
    <w:rsid w:val="003B34CB"/>
    <w:rsid w:val="003B381F"/>
    <w:rsid w:val="003B4463"/>
    <w:rsid w:val="003B5109"/>
    <w:rsid w:val="003B563F"/>
    <w:rsid w:val="003B577E"/>
    <w:rsid w:val="003B5BB2"/>
    <w:rsid w:val="003B5EAD"/>
    <w:rsid w:val="003B5F5D"/>
    <w:rsid w:val="003B65E7"/>
    <w:rsid w:val="003B66A4"/>
    <w:rsid w:val="003B6E19"/>
    <w:rsid w:val="003B6E35"/>
    <w:rsid w:val="003B6F6D"/>
    <w:rsid w:val="003B72C9"/>
    <w:rsid w:val="003B75E0"/>
    <w:rsid w:val="003B776E"/>
    <w:rsid w:val="003B7E22"/>
    <w:rsid w:val="003C01B8"/>
    <w:rsid w:val="003C0ED5"/>
    <w:rsid w:val="003C1206"/>
    <w:rsid w:val="003C1646"/>
    <w:rsid w:val="003C1860"/>
    <w:rsid w:val="003C1A5E"/>
    <w:rsid w:val="003C1A91"/>
    <w:rsid w:val="003C1B3A"/>
    <w:rsid w:val="003C2047"/>
    <w:rsid w:val="003C2226"/>
    <w:rsid w:val="003C2F5D"/>
    <w:rsid w:val="003C3BF8"/>
    <w:rsid w:val="003C3D5B"/>
    <w:rsid w:val="003C3DC3"/>
    <w:rsid w:val="003C3F16"/>
    <w:rsid w:val="003C3F48"/>
    <w:rsid w:val="003C423D"/>
    <w:rsid w:val="003C4397"/>
    <w:rsid w:val="003C4741"/>
    <w:rsid w:val="003C482A"/>
    <w:rsid w:val="003C4D35"/>
    <w:rsid w:val="003C53C7"/>
    <w:rsid w:val="003C652D"/>
    <w:rsid w:val="003C799B"/>
    <w:rsid w:val="003C7B0A"/>
    <w:rsid w:val="003C7BEF"/>
    <w:rsid w:val="003D06DB"/>
    <w:rsid w:val="003D1245"/>
    <w:rsid w:val="003D165B"/>
    <w:rsid w:val="003D16DE"/>
    <w:rsid w:val="003D17A4"/>
    <w:rsid w:val="003D1EC2"/>
    <w:rsid w:val="003D231B"/>
    <w:rsid w:val="003D2D62"/>
    <w:rsid w:val="003D3071"/>
    <w:rsid w:val="003D3630"/>
    <w:rsid w:val="003D3650"/>
    <w:rsid w:val="003D3CA3"/>
    <w:rsid w:val="003D4091"/>
    <w:rsid w:val="003D4E50"/>
    <w:rsid w:val="003D52B0"/>
    <w:rsid w:val="003D5DB0"/>
    <w:rsid w:val="003D604B"/>
    <w:rsid w:val="003D60DD"/>
    <w:rsid w:val="003D6697"/>
    <w:rsid w:val="003D67A9"/>
    <w:rsid w:val="003D7148"/>
    <w:rsid w:val="003D733D"/>
    <w:rsid w:val="003D7415"/>
    <w:rsid w:val="003D7B07"/>
    <w:rsid w:val="003E0BC6"/>
    <w:rsid w:val="003E0CCC"/>
    <w:rsid w:val="003E0ED3"/>
    <w:rsid w:val="003E0F3C"/>
    <w:rsid w:val="003E199A"/>
    <w:rsid w:val="003E1E44"/>
    <w:rsid w:val="003E2B1D"/>
    <w:rsid w:val="003E2CD5"/>
    <w:rsid w:val="003E30A6"/>
    <w:rsid w:val="003E32E8"/>
    <w:rsid w:val="003E3C14"/>
    <w:rsid w:val="003E4158"/>
    <w:rsid w:val="003E451C"/>
    <w:rsid w:val="003E4981"/>
    <w:rsid w:val="003E4D13"/>
    <w:rsid w:val="003E5572"/>
    <w:rsid w:val="003E5C05"/>
    <w:rsid w:val="003E64A6"/>
    <w:rsid w:val="003E6D72"/>
    <w:rsid w:val="003E6FE8"/>
    <w:rsid w:val="003E7036"/>
    <w:rsid w:val="003F056F"/>
    <w:rsid w:val="003F0832"/>
    <w:rsid w:val="003F1177"/>
    <w:rsid w:val="003F1CD8"/>
    <w:rsid w:val="003F32C4"/>
    <w:rsid w:val="003F341B"/>
    <w:rsid w:val="003F4077"/>
    <w:rsid w:val="003F40F5"/>
    <w:rsid w:val="003F46A3"/>
    <w:rsid w:val="003F472D"/>
    <w:rsid w:val="003F4ED5"/>
    <w:rsid w:val="003F4F76"/>
    <w:rsid w:val="003F6762"/>
    <w:rsid w:val="003F6A08"/>
    <w:rsid w:val="003F6F33"/>
    <w:rsid w:val="003F74A3"/>
    <w:rsid w:val="003F7CFB"/>
    <w:rsid w:val="004006C8"/>
    <w:rsid w:val="00400949"/>
    <w:rsid w:val="00401727"/>
    <w:rsid w:val="004021CB"/>
    <w:rsid w:val="00402715"/>
    <w:rsid w:val="004027F4"/>
    <w:rsid w:val="00403303"/>
    <w:rsid w:val="00403323"/>
    <w:rsid w:val="00403880"/>
    <w:rsid w:val="0040423F"/>
    <w:rsid w:val="004043EF"/>
    <w:rsid w:val="00405700"/>
    <w:rsid w:val="00405AB3"/>
    <w:rsid w:val="00405DF0"/>
    <w:rsid w:val="0040714C"/>
    <w:rsid w:val="00407741"/>
    <w:rsid w:val="00407932"/>
    <w:rsid w:val="00410556"/>
    <w:rsid w:val="0041065B"/>
    <w:rsid w:val="00410860"/>
    <w:rsid w:val="00410F86"/>
    <w:rsid w:val="004111C0"/>
    <w:rsid w:val="00411584"/>
    <w:rsid w:val="00412224"/>
    <w:rsid w:val="00412265"/>
    <w:rsid w:val="004122FB"/>
    <w:rsid w:val="00412564"/>
    <w:rsid w:val="004126EE"/>
    <w:rsid w:val="00412770"/>
    <w:rsid w:val="00412814"/>
    <w:rsid w:val="0041296C"/>
    <w:rsid w:val="00412B0D"/>
    <w:rsid w:val="00412F1D"/>
    <w:rsid w:val="0041309B"/>
    <w:rsid w:val="0041381A"/>
    <w:rsid w:val="00413871"/>
    <w:rsid w:val="00414075"/>
    <w:rsid w:val="00414361"/>
    <w:rsid w:val="0041449B"/>
    <w:rsid w:val="004147E5"/>
    <w:rsid w:val="0041532F"/>
    <w:rsid w:val="00415887"/>
    <w:rsid w:val="004159C4"/>
    <w:rsid w:val="00415E0F"/>
    <w:rsid w:val="00416D09"/>
    <w:rsid w:val="0041720C"/>
    <w:rsid w:val="00420506"/>
    <w:rsid w:val="00420F93"/>
    <w:rsid w:val="00421240"/>
    <w:rsid w:val="00421EC9"/>
    <w:rsid w:val="00422388"/>
    <w:rsid w:val="00422768"/>
    <w:rsid w:val="00423825"/>
    <w:rsid w:val="00423919"/>
    <w:rsid w:val="00424054"/>
    <w:rsid w:val="0042410B"/>
    <w:rsid w:val="00424529"/>
    <w:rsid w:val="00425741"/>
    <w:rsid w:val="00426087"/>
    <w:rsid w:val="00426E00"/>
    <w:rsid w:val="0042716A"/>
    <w:rsid w:val="004272C8"/>
    <w:rsid w:val="0043058C"/>
    <w:rsid w:val="00431394"/>
    <w:rsid w:val="00431415"/>
    <w:rsid w:val="004315AE"/>
    <w:rsid w:val="004315EF"/>
    <w:rsid w:val="00431B80"/>
    <w:rsid w:val="00431F51"/>
    <w:rsid w:val="004322A6"/>
    <w:rsid w:val="0043240F"/>
    <w:rsid w:val="0043243A"/>
    <w:rsid w:val="004325BE"/>
    <w:rsid w:val="00432676"/>
    <w:rsid w:val="00432FB8"/>
    <w:rsid w:val="00433161"/>
    <w:rsid w:val="00433438"/>
    <w:rsid w:val="00433AC7"/>
    <w:rsid w:val="0043512E"/>
    <w:rsid w:val="00435978"/>
    <w:rsid w:val="00435A52"/>
    <w:rsid w:val="00435FF6"/>
    <w:rsid w:val="00436460"/>
    <w:rsid w:val="0043712F"/>
    <w:rsid w:val="00440BC3"/>
    <w:rsid w:val="0044156C"/>
    <w:rsid w:val="004415F5"/>
    <w:rsid w:val="004418C9"/>
    <w:rsid w:val="00441F7D"/>
    <w:rsid w:val="004423C4"/>
    <w:rsid w:val="0044269C"/>
    <w:rsid w:val="00442A70"/>
    <w:rsid w:val="00443536"/>
    <w:rsid w:val="004437EC"/>
    <w:rsid w:val="00443A74"/>
    <w:rsid w:val="00443DE3"/>
    <w:rsid w:val="00444E58"/>
    <w:rsid w:val="004453F9"/>
    <w:rsid w:val="00445C79"/>
    <w:rsid w:val="00446102"/>
    <w:rsid w:val="004461FC"/>
    <w:rsid w:val="00446C32"/>
    <w:rsid w:val="00446CCB"/>
    <w:rsid w:val="00447145"/>
    <w:rsid w:val="00450436"/>
    <w:rsid w:val="0045050A"/>
    <w:rsid w:val="0045198A"/>
    <w:rsid w:val="00452AC7"/>
    <w:rsid w:val="0045307E"/>
    <w:rsid w:val="0045334D"/>
    <w:rsid w:val="00453849"/>
    <w:rsid w:val="0045485F"/>
    <w:rsid w:val="00454ED0"/>
    <w:rsid w:val="00456A99"/>
    <w:rsid w:val="004572DE"/>
    <w:rsid w:val="004578B5"/>
    <w:rsid w:val="00457B63"/>
    <w:rsid w:val="00457C32"/>
    <w:rsid w:val="00457D02"/>
    <w:rsid w:val="00460356"/>
    <w:rsid w:val="0046086A"/>
    <w:rsid w:val="00461382"/>
    <w:rsid w:val="00462B45"/>
    <w:rsid w:val="00462D50"/>
    <w:rsid w:val="004632F3"/>
    <w:rsid w:val="00463706"/>
    <w:rsid w:val="00463876"/>
    <w:rsid w:val="00464418"/>
    <w:rsid w:val="004644D6"/>
    <w:rsid w:val="00464766"/>
    <w:rsid w:val="00464D86"/>
    <w:rsid w:val="00465922"/>
    <w:rsid w:val="00466BD2"/>
    <w:rsid w:val="00466E92"/>
    <w:rsid w:val="00467D14"/>
    <w:rsid w:val="0047049C"/>
    <w:rsid w:val="00470589"/>
    <w:rsid w:val="0047060A"/>
    <w:rsid w:val="00470CDB"/>
    <w:rsid w:val="004715E5"/>
    <w:rsid w:val="00471D03"/>
    <w:rsid w:val="00471EF1"/>
    <w:rsid w:val="004726E0"/>
    <w:rsid w:val="00472B00"/>
    <w:rsid w:val="004731F4"/>
    <w:rsid w:val="00473FA4"/>
    <w:rsid w:val="0047443C"/>
    <w:rsid w:val="004754CE"/>
    <w:rsid w:val="00475524"/>
    <w:rsid w:val="0047620B"/>
    <w:rsid w:val="00476226"/>
    <w:rsid w:val="004767CA"/>
    <w:rsid w:val="004769E8"/>
    <w:rsid w:val="00480A2D"/>
    <w:rsid w:val="00480B43"/>
    <w:rsid w:val="00480CFA"/>
    <w:rsid w:val="00480D47"/>
    <w:rsid w:val="00481D94"/>
    <w:rsid w:val="00481FF5"/>
    <w:rsid w:val="004820FE"/>
    <w:rsid w:val="00482431"/>
    <w:rsid w:val="0048247E"/>
    <w:rsid w:val="00482ACD"/>
    <w:rsid w:val="00483580"/>
    <w:rsid w:val="00483777"/>
    <w:rsid w:val="00483AFF"/>
    <w:rsid w:val="00483BC6"/>
    <w:rsid w:val="004841DC"/>
    <w:rsid w:val="00484CDB"/>
    <w:rsid w:val="00485749"/>
    <w:rsid w:val="00485B63"/>
    <w:rsid w:val="00486318"/>
    <w:rsid w:val="004866F3"/>
    <w:rsid w:val="00486965"/>
    <w:rsid w:val="00486F44"/>
    <w:rsid w:val="0049057E"/>
    <w:rsid w:val="00490827"/>
    <w:rsid w:val="0049161E"/>
    <w:rsid w:val="004917DD"/>
    <w:rsid w:val="0049205C"/>
    <w:rsid w:val="00492227"/>
    <w:rsid w:val="00492A12"/>
    <w:rsid w:val="00492EE7"/>
    <w:rsid w:val="00494756"/>
    <w:rsid w:val="00494996"/>
    <w:rsid w:val="00494E9A"/>
    <w:rsid w:val="0049574E"/>
    <w:rsid w:val="004958C0"/>
    <w:rsid w:val="00495986"/>
    <w:rsid w:val="00496406"/>
    <w:rsid w:val="0049678F"/>
    <w:rsid w:val="00496EDB"/>
    <w:rsid w:val="00496FF6"/>
    <w:rsid w:val="00497153"/>
    <w:rsid w:val="00497DC3"/>
    <w:rsid w:val="004A0BD1"/>
    <w:rsid w:val="004A1476"/>
    <w:rsid w:val="004A1532"/>
    <w:rsid w:val="004A18D8"/>
    <w:rsid w:val="004A280E"/>
    <w:rsid w:val="004A2EA0"/>
    <w:rsid w:val="004A3D60"/>
    <w:rsid w:val="004A404C"/>
    <w:rsid w:val="004A42B1"/>
    <w:rsid w:val="004A512B"/>
    <w:rsid w:val="004A5362"/>
    <w:rsid w:val="004A53E2"/>
    <w:rsid w:val="004A6A58"/>
    <w:rsid w:val="004A6AEF"/>
    <w:rsid w:val="004A70A1"/>
    <w:rsid w:val="004A76EF"/>
    <w:rsid w:val="004A7979"/>
    <w:rsid w:val="004A7CBD"/>
    <w:rsid w:val="004B00F5"/>
    <w:rsid w:val="004B06AF"/>
    <w:rsid w:val="004B0981"/>
    <w:rsid w:val="004B1231"/>
    <w:rsid w:val="004B16EF"/>
    <w:rsid w:val="004B173F"/>
    <w:rsid w:val="004B1B3C"/>
    <w:rsid w:val="004B1E9F"/>
    <w:rsid w:val="004B236B"/>
    <w:rsid w:val="004B3016"/>
    <w:rsid w:val="004B36F5"/>
    <w:rsid w:val="004B3D98"/>
    <w:rsid w:val="004B3DC4"/>
    <w:rsid w:val="004B41BA"/>
    <w:rsid w:val="004B513A"/>
    <w:rsid w:val="004B51FA"/>
    <w:rsid w:val="004B6A5A"/>
    <w:rsid w:val="004B7310"/>
    <w:rsid w:val="004B7F0D"/>
    <w:rsid w:val="004C00F4"/>
    <w:rsid w:val="004C073D"/>
    <w:rsid w:val="004C099D"/>
    <w:rsid w:val="004C0C5D"/>
    <w:rsid w:val="004C16E7"/>
    <w:rsid w:val="004C1B52"/>
    <w:rsid w:val="004C26C6"/>
    <w:rsid w:val="004C2AD4"/>
    <w:rsid w:val="004C2BDD"/>
    <w:rsid w:val="004C3385"/>
    <w:rsid w:val="004C3A0B"/>
    <w:rsid w:val="004C3D85"/>
    <w:rsid w:val="004C3DC6"/>
    <w:rsid w:val="004C3F01"/>
    <w:rsid w:val="004C4AED"/>
    <w:rsid w:val="004C4C1F"/>
    <w:rsid w:val="004C609C"/>
    <w:rsid w:val="004C635B"/>
    <w:rsid w:val="004C6975"/>
    <w:rsid w:val="004C69FA"/>
    <w:rsid w:val="004C6A67"/>
    <w:rsid w:val="004C7684"/>
    <w:rsid w:val="004D040D"/>
    <w:rsid w:val="004D046C"/>
    <w:rsid w:val="004D13B1"/>
    <w:rsid w:val="004D1AEA"/>
    <w:rsid w:val="004D1BD2"/>
    <w:rsid w:val="004D246E"/>
    <w:rsid w:val="004D2730"/>
    <w:rsid w:val="004D354C"/>
    <w:rsid w:val="004D54B1"/>
    <w:rsid w:val="004D58A5"/>
    <w:rsid w:val="004D60DE"/>
    <w:rsid w:val="004D622A"/>
    <w:rsid w:val="004D649A"/>
    <w:rsid w:val="004D6AE2"/>
    <w:rsid w:val="004D72A1"/>
    <w:rsid w:val="004D74AE"/>
    <w:rsid w:val="004D7542"/>
    <w:rsid w:val="004D7B01"/>
    <w:rsid w:val="004E09A1"/>
    <w:rsid w:val="004E0EC2"/>
    <w:rsid w:val="004E173F"/>
    <w:rsid w:val="004E194A"/>
    <w:rsid w:val="004E1C28"/>
    <w:rsid w:val="004E1E05"/>
    <w:rsid w:val="004E1ECD"/>
    <w:rsid w:val="004E223F"/>
    <w:rsid w:val="004E2400"/>
    <w:rsid w:val="004E30F3"/>
    <w:rsid w:val="004E38CA"/>
    <w:rsid w:val="004E44C5"/>
    <w:rsid w:val="004E460F"/>
    <w:rsid w:val="004E503E"/>
    <w:rsid w:val="004E5743"/>
    <w:rsid w:val="004E5D12"/>
    <w:rsid w:val="004E5EDA"/>
    <w:rsid w:val="004E609D"/>
    <w:rsid w:val="004E640D"/>
    <w:rsid w:val="004E671C"/>
    <w:rsid w:val="004E692F"/>
    <w:rsid w:val="004E712B"/>
    <w:rsid w:val="004E7758"/>
    <w:rsid w:val="004E7A4F"/>
    <w:rsid w:val="004F0402"/>
    <w:rsid w:val="004F0ABF"/>
    <w:rsid w:val="004F1FE4"/>
    <w:rsid w:val="004F2565"/>
    <w:rsid w:val="004F2A0A"/>
    <w:rsid w:val="004F3D8C"/>
    <w:rsid w:val="004F46AD"/>
    <w:rsid w:val="004F47F0"/>
    <w:rsid w:val="004F4C9E"/>
    <w:rsid w:val="004F5008"/>
    <w:rsid w:val="004F59E2"/>
    <w:rsid w:val="004F6136"/>
    <w:rsid w:val="004F62A7"/>
    <w:rsid w:val="004F63BD"/>
    <w:rsid w:val="004F6EB6"/>
    <w:rsid w:val="004F701A"/>
    <w:rsid w:val="004F7974"/>
    <w:rsid w:val="004F7B44"/>
    <w:rsid w:val="00500085"/>
    <w:rsid w:val="00500FCC"/>
    <w:rsid w:val="00500FE8"/>
    <w:rsid w:val="0050110B"/>
    <w:rsid w:val="0050154E"/>
    <w:rsid w:val="0050187D"/>
    <w:rsid w:val="00502612"/>
    <w:rsid w:val="0050296B"/>
    <w:rsid w:val="00502CC3"/>
    <w:rsid w:val="00502DB5"/>
    <w:rsid w:val="00502EC7"/>
    <w:rsid w:val="0050351D"/>
    <w:rsid w:val="005047A9"/>
    <w:rsid w:val="0050493D"/>
    <w:rsid w:val="00505196"/>
    <w:rsid w:val="00505290"/>
    <w:rsid w:val="005055E5"/>
    <w:rsid w:val="00505ADB"/>
    <w:rsid w:val="00506279"/>
    <w:rsid w:val="00506823"/>
    <w:rsid w:val="00506F75"/>
    <w:rsid w:val="0050748A"/>
    <w:rsid w:val="005074F0"/>
    <w:rsid w:val="00507A70"/>
    <w:rsid w:val="00507A9F"/>
    <w:rsid w:val="00507D13"/>
    <w:rsid w:val="00510158"/>
    <w:rsid w:val="005101D2"/>
    <w:rsid w:val="00510506"/>
    <w:rsid w:val="00510576"/>
    <w:rsid w:val="00510C87"/>
    <w:rsid w:val="00511210"/>
    <w:rsid w:val="00511414"/>
    <w:rsid w:val="0051225B"/>
    <w:rsid w:val="00512415"/>
    <w:rsid w:val="00512787"/>
    <w:rsid w:val="00512F72"/>
    <w:rsid w:val="00513FF1"/>
    <w:rsid w:val="00514E1B"/>
    <w:rsid w:val="00514E77"/>
    <w:rsid w:val="00514EE3"/>
    <w:rsid w:val="0051502F"/>
    <w:rsid w:val="005154C5"/>
    <w:rsid w:val="005156C8"/>
    <w:rsid w:val="005156CB"/>
    <w:rsid w:val="005157C6"/>
    <w:rsid w:val="005157EB"/>
    <w:rsid w:val="00516972"/>
    <w:rsid w:val="00516CDA"/>
    <w:rsid w:val="00517067"/>
    <w:rsid w:val="00517BE6"/>
    <w:rsid w:val="00521254"/>
    <w:rsid w:val="005218DE"/>
    <w:rsid w:val="0052192F"/>
    <w:rsid w:val="00521BAD"/>
    <w:rsid w:val="005226AA"/>
    <w:rsid w:val="00522923"/>
    <w:rsid w:val="00522F40"/>
    <w:rsid w:val="005233A2"/>
    <w:rsid w:val="005238B0"/>
    <w:rsid w:val="00523FB2"/>
    <w:rsid w:val="005243DA"/>
    <w:rsid w:val="005246F5"/>
    <w:rsid w:val="00524BE4"/>
    <w:rsid w:val="00524D5C"/>
    <w:rsid w:val="00524FA7"/>
    <w:rsid w:val="00525255"/>
    <w:rsid w:val="0052594E"/>
    <w:rsid w:val="00526414"/>
    <w:rsid w:val="00526B5A"/>
    <w:rsid w:val="00526BAC"/>
    <w:rsid w:val="00526F4F"/>
    <w:rsid w:val="00527385"/>
    <w:rsid w:val="005274EE"/>
    <w:rsid w:val="00527755"/>
    <w:rsid w:val="00530099"/>
    <w:rsid w:val="00530F5A"/>
    <w:rsid w:val="0053133A"/>
    <w:rsid w:val="005315F9"/>
    <w:rsid w:val="00531C9B"/>
    <w:rsid w:val="00532076"/>
    <w:rsid w:val="005322FE"/>
    <w:rsid w:val="0053280B"/>
    <w:rsid w:val="00532CB4"/>
    <w:rsid w:val="0053338A"/>
    <w:rsid w:val="00533F9A"/>
    <w:rsid w:val="00534053"/>
    <w:rsid w:val="00535F26"/>
    <w:rsid w:val="00536CB7"/>
    <w:rsid w:val="00537150"/>
    <w:rsid w:val="005379BF"/>
    <w:rsid w:val="00537AD5"/>
    <w:rsid w:val="00540232"/>
    <w:rsid w:val="00540877"/>
    <w:rsid w:val="00540AC9"/>
    <w:rsid w:val="00540E81"/>
    <w:rsid w:val="005411DB"/>
    <w:rsid w:val="005412A4"/>
    <w:rsid w:val="00541500"/>
    <w:rsid w:val="0054166B"/>
    <w:rsid w:val="005417F6"/>
    <w:rsid w:val="00541B61"/>
    <w:rsid w:val="00541E84"/>
    <w:rsid w:val="00541F77"/>
    <w:rsid w:val="00542269"/>
    <w:rsid w:val="0054241C"/>
    <w:rsid w:val="00542841"/>
    <w:rsid w:val="005431C8"/>
    <w:rsid w:val="005436A0"/>
    <w:rsid w:val="00543760"/>
    <w:rsid w:val="0054415C"/>
    <w:rsid w:val="00544352"/>
    <w:rsid w:val="005443DE"/>
    <w:rsid w:val="005455F9"/>
    <w:rsid w:val="0054596F"/>
    <w:rsid w:val="0054606D"/>
    <w:rsid w:val="005465AE"/>
    <w:rsid w:val="005465D7"/>
    <w:rsid w:val="0054682D"/>
    <w:rsid w:val="00546D02"/>
    <w:rsid w:val="00546D11"/>
    <w:rsid w:val="0054712A"/>
    <w:rsid w:val="005500A9"/>
    <w:rsid w:val="0055017C"/>
    <w:rsid w:val="0055067D"/>
    <w:rsid w:val="00550D9E"/>
    <w:rsid w:val="00551C1A"/>
    <w:rsid w:val="00551CEC"/>
    <w:rsid w:val="00552410"/>
    <w:rsid w:val="005528EC"/>
    <w:rsid w:val="00552B99"/>
    <w:rsid w:val="00553204"/>
    <w:rsid w:val="005537A0"/>
    <w:rsid w:val="005538C6"/>
    <w:rsid w:val="00553E7D"/>
    <w:rsid w:val="0055409C"/>
    <w:rsid w:val="00555DDC"/>
    <w:rsid w:val="00556007"/>
    <w:rsid w:val="005565F8"/>
    <w:rsid w:val="005570D3"/>
    <w:rsid w:val="00557477"/>
    <w:rsid w:val="005577FB"/>
    <w:rsid w:val="005578DE"/>
    <w:rsid w:val="00557999"/>
    <w:rsid w:val="00560C77"/>
    <w:rsid w:val="00560D49"/>
    <w:rsid w:val="005616CE"/>
    <w:rsid w:val="00562150"/>
    <w:rsid w:val="00562499"/>
    <w:rsid w:val="00563A8E"/>
    <w:rsid w:val="00564ECC"/>
    <w:rsid w:val="0056548A"/>
    <w:rsid w:val="00566EB2"/>
    <w:rsid w:val="0056709B"/>
    <w:rsid w:val="0056773B"/>
    <w:rsid w:val="005677F1"/>
    <w:rsid w:val="005679BB"/>
    <w:rsid w:val="005703CD"/>
    <w:rsid w:val="00570463"/>
    <w:rsid w:val="00570781"/>
    <w:rsid w:val="005708DE"/>
    <w:rsid w:val="00570A6B"/>
    <w:rsid w:val="00570AFD"/>
    <w:rsid w:val="00570C0D"/>
    <w:rsid w:val="005714A3"/>
    <w:rsid w:val="00572005"/>
    <w:rsid w:val="005721FD"/>
    <w:rsid w:val="00572764"/>
    <w:rsid w:val="005728CE"/>
    <w:rsid w:val="00572F24"/>
    <w:rsid w:val="00573033"/>
    <w:rsid w:val="00573294"/>
    <w:rsid w:val="0057332D"/>
    <w:rsid w:val="00573569"/>
    <w:rsid w:val="00573772"/>
    <w:rsid w:val="00573C56"/>
    <w:rsid w:val="0057424E"/>
    <w:rsid w:val="0057433A"/>
    <w:rsid w:val="00574638"/>
    <w:rsid w:val="005754F8"/>
    <w:rsid w:val="00575AC8"/>
    <w:rsid w:val="00575AEF"/>
    <w:rsid w:val="0057661D"/>
    <w:rsid w:val="00576932"/>
    <w:rsid w:val="00577108"/>
    <w:rsid w:val="0057791C"/>
    <w:rsid w:val="00577B93"/>
    <w:rsid w:val="00580A85"/>
    <w:rsid w:val="00581E73"/>
    <w:rsid w:val="00582052"/>
    <w:rsid w:val="00582381"/>
    <w:rsid w:val="0058310C"/>
    <w:rsid w:val="005832A2"/>
    <w:rsid w:val="00583A99"/>
    <w:rsid w:val="00583F1A"/>
    <w:rsid w:val="0058408B"/>
    <w:rsid w:val="00584ADF"/>
    <w:rsid w:val="00584D46"/>
    <w:rsid w:val="00584FD6"/>
    <w:rsid w:val="00585462"/>
    <w:rsid w:val="00585524"/>
    <w:rsid w:val="005855AD"/>
    <w:rsid w:val="00586317"/>
    <w:rsid w:val="0058652B"/>
    <w:rsid w:val="00586627"/>
    <w:rsid w:val="00586A43"/>
    <w:rsid w:val="00587370"/>
    <w:rsid w:val="00587A33"/>
    <w:rsid w:val="005902AF"/>
    <w:rsid w:val="00590B44"/>
    <w:rsid w:val="00590D1D"/>
    <w:rsid w:val="00590E72"/>
    <w:rsid w:val="00592189"/>
    <w:rsid w:val="00592E7F"/>
    <w:rsid w:val="00592FBE"/>
    <w:rsid w:val="0059308D"/>
    <w:rsid w:val="005935C5"/>
    <w:rsid w:val="00593C6E"/>
    <w:rsid w:val="00594483"/>
    <w:rsid w:val="005946E7"/>
    <w:rsid w:val="005948DD"/>
    <w:rsid w:val="00594CF0"/>
    <w:rsid w:val="00594EA5"/>
    <w:rsid w:val="0059641D"/>
    <w:rsid w:val="00596594"/>
    <w:rsid w:val="005965EF"/>
    <w:rsid w:val="00597660"/>
    <w:rsid w:val="0059772E"/>
    <w:rsid w:val="00597901"/>
    <w:rsid w:val="00597F10"/>
    <w:rsid w:val="005A026E"/>
    <w:rsid w:val="005A0E53"/>
    <w:rsid w:val="005A0E84"/>
    <w:rsid w:val="005A0F3F"/>
    <w:rsid w:val="005A1224"/>
    <w:rsid w:val="005A159C"/>
    <w:rsid w:val="005A1766"/>
    <w:rsid w:val="005A1FC8"/>
    <w:rsid w:val="005A20AE"/>
    <w:rsid w:val="005A2125"/>
    <w:rsid w:val="005A2678"/>
    <w:rsid w:val="005A30D7"/>
    <w:rsid w:val="005A387F"/>
    <w:rsid w:val="005A399B"/>
    <w:rsid w:val="005A422C"/>
    <w:rsid w:val="005A43AD"/>
    <w:rsid w:val="005A4A60"/>
    <w:rsid w:val="005A51F6"/>
    <w:rsid w:val="005A593B"/>
    <w:rsid w:val="005A5A2B"/>
    <w:rsid w:val="005A5B24"/>
    <w:rsid w:val="005A6101"/>
    <w:rsid w:val="005A62AA"/>
    <w:rsid w:val="005A7440"/>
    <w:rsid w:val="005A7549"/>
    <w:rsid w:val="005A7AC4"/>
    <w:rsid w:val="005A7EEB"/>
    <w:rsid w:val="005A7F02"/>
    <w:rsid w:val="005B001E"/>
    <w:rsid w:val="005B0FA2"/>
    <w:rsid w:val="005B1014"/>
    <w:rsid w:val="005B17C2"/>
    <w:rsid w:val="005B1857"/>
    <w:rsid w:val="005B1A0B"/>
    <w:rsid w:val="005B1E6E"/>
    <w:rsid w:val="005B21AB"/>
    <w:rsid w:val="005B27B9"/>
    <w:rsid w:val="005B2D6C"/>
    <w:rsid w:val="005B3929"/>
    <w:rsid w:val="005B48E5"/>
    <w:rsid w:val="005B4A66"/>
    <w:rsid w:val="005B51C5"/>
    <w:rsid w:val="005B55FC"/>
    <w:rsid w:val="005B5921"/>
    <w:rsid w:val="005B5AAC"/>
    <w:rsid w:val="005B5D99"/>
    <w:rsid w:val="005B5DDD"/>
    <w:rsid w:val="005B648F"/>
    <w:rsid w:val="005B725C"/>
    <w:rsid w:val="005B7316"/>
    <w:rsid w:val="005B75E7"/>
    <w:rsid w:val="005C071F"/>
    <w:rsid w:val="005C074A"/>
    <w:rsid w:val="005C0AB6"/>
    <w:rsid w:val="005C1050"/>
    <w:rsid w:val="005C1435"/>
    <w:rsid w:val="005C1991"/>
    <w:rsid w:val="005C2C8F"/>
    <w:rsid w:val="005C3337"/>
    <w:rsid w:val="005C34C0"/>
    <w:rsid w:val="005C3CB5"/>
    <w:rsid w:val="005C4E0F"/>
    <w:rsid w:val="005C5773"/>
    <w:rsid w:val="005C5AD2"/>
    <w:rsid w:val="005C69B5"/>
    <w:rsid w:val="005C6A4D"/>
    <w:rsid w:val="005C6B1F"/>
    <w:rsid w:val="005C6E9D"/>
    <w:rsid w:val="005C7074"/>
    <w:rsid w:val="005D0416"/>
    <w:rsid w:val="005D04F0"/>
    <w:rsid w:val="005D1531"/>
    <w:rsid w:val="005D1DB3"/>
    <w:rsid w:val="005D2006"/>
    <w:rsid w:val="005D2495"/>
    <w:rsid w:val="005D2768"/>
    <w:rsid w:val="005D27DA"/>
    <w:rsid w:val="005D2A7F"/>
    <w:rsid w:val="005D2DE2"/>
    <w:rsid w:val="005D2EEF"/>
    <w:rsid w:val="005D30FC"/>
    <w:rsid w:val="005D32EF"/>
    <w:rsid w:val="005D52EA"/>
    <w:rsid w:val="005D5CEA"/>
    <w:rsid w:val="005D617D"/>
    <w:rsid w:val="005D666B"/>
    <w:rsid w:val="005D6863"/>
    <w:rsid w:val="005D6930"/>
    <w:rsid w:val="005D6BB7"/>
    <w:rsid w:val="005D73E6"/>
    <w:rsid w:val="005E1317"/>
    <w:rsid w:val="005E29C8"/>
    <w:rsid w:val="005E32DA"/>
    <w:rsid w:val="005E4E45"/>
    <w:rsid w:val="005E5665"/>
    <w:rsid w:val="005E6021"/>
    <w:rsid w:val="005E60FB"/>
    <w:rsid w:val="005E63AA"/>
    <w:rsid w:val="005E7998"/>
    <w:rsid w:val="005E7B22"/>
    <w:rsid w:val="005F06B4"/>
    <w:rsid w:val="005F07DF"/>
    <w:rsid w:val="005F10E6"/>
    <w:rsid w:val="005F179A"/>
    <w:rsid w:val="005F1C33"/>
    <w:rsid w:val="005F2283"/>
    <w:rsid w:val="005F2A87"/>
    <w:rsid w:val="005F353B"/>
    <w:rsid w:val="005F3A8C"/>
    <w:rsid w:val="005F4F55"/>
    <w:rsid w:val="005F55E7"/>
    <w:rsid w:val="005F596D"/>
    <w:rsid w:val="005F6B28"/>
    <w:rsid w:val="005F6FBE"/>
    <w:rsid w:val="005F7816"/>
    <w:rsid w:val="005F7887"/>
    <w:rsid w:val="006004A8"/>
    <w:rsid w:val="006006C8"/>
    <w:rsid w:val="00600C26"/>
    <w:rsid w:val="00600F45"/>
    <w:rsid w:val="00601EDF"/>
    <w:rsid w:val="00602037"/>
    <w:rsid w:val="00602045"/>
    <w:rsid w:val="00602380"/>
    <w:rsid w:val="00602712"/>
    <w:rsid w:val="00602858"/>
    <w:rsid w:val="006028AA"/>
    <w:rsid w:val="006028B8"/>
    <w:rsid w:val="0060294A"/>
    <w:rsid w:val="00602CF2"/>
    <w:rsid w:val="00602E20"/>
    <w:rsid w:val="0060419F"/>
    <w:rsid w:val="006041C4"/>
    <w:rsid w:val="006043EF"/>
    <w:rsid w:val="006045D3"/>
    <w:rsid w:val="006051C2"/>
    <w:rsid w:val="006062D6"/>
    <w:rsid w:val="0060632E"/>
    <w:rsid w:val="00606443"/>
    <w:rsid w:val="00606BAB"/>
    <w:rsid w:val="00606EA6"/>
    <w:rsid w:val="006074C3"/>
    <w:rsid w:val="00607605"/>
    <w:rsid w:val="00607C29"/>
    <w:rsid w:val="006101D5"/>
    <w:rsid w:val="00610295"/>
    <w:rsid w:val="00610A6D"/>
    <w:rsid w:val="006118C4"/>
    <w:rsid w:val="00612019"/>
    <w:rsid w:val="0061206C"/>
    <w:rsid w:val="00612276"/>
    <w:rsid w:val="00612F62"/>
    <w:rsid w:val="0061304E"/>
    <w:rsid w:val="0061426D"/>
    <w:rsid w:val="006144F5"/>
    <w:rsid w:val="006148CD"/>
    <w:rsid w:val="00614B2A"/>
    <w:rsid w:val="00615245"/>
    <w:rsid w:val="00615747"/>
    <w:rsid w:val="00615AF9"/>
    <w:rsid w:val="00615F09"/>
    <w:rsid w:val="00616C1A"/>
    <w:rsid w:val="006172F6"/>
    <w:rsid w:val="00617343"/>
    <w:rsid w:val="006179DC"/>
    <w:rsid w:val="00617C03"/>
    <w:rsid w:val="00617F25"/>
    <w:rsid w:val="00617FBC"/>
    <w:rsid w:val="00620CDC"/>
    <w:rsid w:val="00620D30"/>
    <w:rsid w:val="006212C1"/>
    <w:rsid w:val="0062137E"/>
    <w:rsid w:val="00622A0E"/>
    <w:rsid w:val="00622E72"/>
    <w:rsid w:val="006234BE"/>
    <w:rsid w:val="0062351C"/>
    <w:rsid w:val="00623544"/>
    <w:rsid w:val="00623D5C"/>
    <w:rsid w:val="00623F11"/>
    <w:rsid w:val="00625068"/>
    <w:rsid w:val="00625260"/>
    <w:rsid w:val="00625557"/>
    <w:rsid w:val="00625620"/>
    <w:rsid w:val="00625BEA"/>
    <w:rsid w:val="006268F3"/>
    <w:rsid w:val="0062733E"/>
    <w:rsid w:val="00627661"/>
    <w:rsid w:val="006306F0"/>
    <w:rsid w:val="006307BF"/>
    <w:rsid w:val="00631E42"/>
    <w:rsid w:val="00632100"/>
    <w:rsid w:val="0063261C"/>
    <w:rsid w:val="00633F10"/>
    <w:rsid w:val="006341BE"/>
    <w:rsid w:val="0063432F"/>
    <w:rsid w:val="0063435F"/>
    <w:rsid w:val="00634740"/>
    <w:rsid w:val="00634820"/>
    <w:rsid w:val="00634A72"/>
    <w:rsid w:val="00634D77"/>
    <w:rsid w:val="00634DE1"/>
    <w:rsid w:val="00635130"/>
    <w:rsid w:val="006353E1"/>
    <w:rsid w:val="00635657"/>
    <w:rsid w:val="00635E74"/>
    <w:rsid w:val="00635FE6"/>
    <w:rsid w:val="006402A8"/>
    <w:rsid w:val="00640395"/>
    <w:rsid w:val="00640CC7"/>
    <w:rsid w:val="0064195D"/>
    <w:rsid w:val="0064225C"/>
    <w:rsid w:val="00642C87"/>
    <w:rsid w:val="00642F9B"/>
    <w:rsid w:val="0064314C"/>
    <w:rsid w:val="00643B82"/>
    <w:rsid w:val="00644178"/>
    <w:rsid w:val="00644611"/>
    <w:rsid w:val="00644816"/>
    <w:rsid w:val="006454AB"/>
    <w:rsid w:val="00645740"/>
    <w:rsid w:val="0064577B"/>
    <w:rsid w:val="00645797"/>
    <w:rsid w:val="00645E1A"/>
    <w:rsid w:val="00646ECB"/>
    <w:rsid w:val="00647C10"/>
    <w:rsid w:val="00647C99"/>
    <w:rsid w:val="00650592"/>
    <w:rsid w:val="00650EB5"/>
    <w:rsid w:val="00650FD9"/>
    <w:rsid w:val="006520DA"/>
    <w:rsid w:val="00652118"/>
    <w:rsid w:val="00652136"/>
    <w:rsid w:val="006524A9"/>
    <w:rsid w:val="0065275B"/>
    <w:rsid w:val="00652D87"/>
    <w:rsid w:val="0065309B"/>
    <w:rsid w:val="00653100"/>
    <w:rsid w:val="00653205"/>
    <w:rsid w:val="00653CD6"/>
    <w:rsid w:val="00653F1E"/>
    <w:rsid w:val="006542C3"/>
    <w:rsid w:val="0065431B"/>
    <w:rsid w:val="006544BC"/>
    <w:rsid w:val="0065484A"/>
    <w:rsid w:val="006549E1"/>
    <w:rsid w:val="00654BBA"/>
    <w:rsid w:val="006550F6"/>
    <w:rsid w:val="00655291"/>
    <w:rsid w:val="006552CA"/>
    <w:rsid w:val="006555E0"/>
    <w:rsid w:val="00656273"/>
    <w:rsid w:val="0065728C"/>
    <w:rsid w:val="006573FB"/>
    <w:rsid w:val="0065761F"/>
    <w:rsid w:val="00657DE5"/>
    <w:rsid w:val="00660AB1"/>
    <w:rsid w:val="00660D9D"/>
    <w:rsid w:val="00660FFB"/>
    <w:rsid w:val="0066134C"/>
    <w:rsid w:val="006617BA"/>
    <w:rsid w:val="00661E5B"/>
    <w:rsid w:val="00661FBB"/>
    <w:rsid w:val="00662070"/>
    <w:rsid w:val="00662CE6"/>
    <w:rsid w:val="00662FA7"/>
    <w:rsid w:val="00664191"/>
    <w:rsid w:val="00664278"/>
    <w:rsid w:val="00664EBC"/>
    <w:rsid w:val="00665171"/>
    <w:rsid w:val="00665973"/>
    <w:rsid w:val="0066731C"/>
    <w:rsid w:val="00667AEE"/>
    <w:rsid w:val="00667B54"/>
    <w:rsid w:val="006703B9"/>
    <w:rsid w:val="006703BE"/>
    <w:rsid w:val="00670580"/>
    <w:rsid w:val="00670AD6"/>
    <w:rsid w:val="00670D71"/>
    <w:rsid w:val="00670E88"/>
    <w:rsid w:val="00671CF9"/>
    <w:rsid w:val="006720B7"/>
    <w:rsid w:val="00672551"/>
    <w:rsid w:val="00673E9C"/>
    <w:rsid w:val="00674230"/>
    <w:rsid w:val="0067441B"/>
    <w:rsid w:val="00674DD4"/>
    <w:rsid w:val="00675E6A"/>
    <w:rsid w:val="00676164"/>
    <w:rsid w:val="006761A9"/>
    <w:rsid w:val="00676233"/>
    <w:rsid w:val="006769E8"/>
    <w:rsid w:val="00676F02"/>
    <w:rsid w:val="00677C7D"/>
    <w:rsid w:val="00677DBE"/>
    <w:rsid w:val="006800B3"/>
    <w:rsid w:val="00680251"/>
    <w:rsid w:val="006802FC"/>
    <w:rsid w:val="0068030E"/>
    <w:rsid w:val="00681085"/>
    <w:rsid w:val="00681F22"/>
    <w:rsid w:val="00682197"/>
    <w:rsid w:val="00683742"/>
    <w:rsid w:val="00683BBF"/>
    <w:rsid w:val="006844B4"/>
    <w:rsid w:val="00684A75"/>
    <w:rsid w:val="00684C76"/>
    <w:rsid w:val="00684DF9"/>
    <w:rsid w:val="0068609E"/>
    <w:rsid w:val="00686A51"/>
    <w:rsid w:val="00687191"/>
    <w:rsid w:val="006871F2"/>
    <w:rsid w:val="006875E5"/>
    <w:rsid w:val="006878C4"/>
    <w:rsid w:val="00687A12"/>
    <w:rsid w:val="00687D58"/>
    <w:rsid w:val="006901EF"/>
    <w:rsid w:val="00690BED"/>
    <w:rsid w:val="00691C04"/>
    <w:rsid w:val="00692123"/>
    <w:rsid w:val="006923E5"/>
    <w:rsid w:val="0069268A"/>
    <w:rsid w:val="006929FE"/>
    <w:rsid w:val="00692E87"/>
    <w:rsid w:val="0069332A"/>
    <w:rsid w:val="006933C6"/>
    <w:rsid w:val="00693DCD"/>
    <w:rsid w:val="006949CA"/>
    <w:rsid w:val="00696084"/>
    <w:rsid w:val="0069628B"/>
    <w:rsid w:val="00696D09"/>
    <w:rsid w:val="00696FC5"/>
    <w:rsid w:val="006971B9"/>
    <w:rsid w:val="0069756D"/>
    <w:rsid w:val="006977C2"/>
    <w:rsid w:val="006979ED"/>
    <w:rsid w:val="00697D86"/>
    <w:rsid w:val="006A0071"/>
    <w:rsid w:val="006A0C86"/>
    <w:rsid w:val="006A0DFF"/>
    <w:rsid w:val="006A0E76"/>
    <w:rsid w:val="006A198E"/>
    <w:rsid w:val="006A1C36"/>
    <w:rsid w:val="006A220C"/>
    <w:rsid w:val="006A2FE7"/>
    <w:rsid w:val="006A30B4"/>
    <w:rsid w:val="006A33AB"/>
    <w:rsid w:val="006A3494"/>
    <w:rsid w:val="006A3BFF"/>
    <w:rsid w:val="006A4106"/>
    <w:rsid w:val="006A42A5"/>
    <w:rsid w:val="006A4DAA"/>
    <w:rsid w:val="006A4DB9"/>
    <w:rsid w:val="006A5B2B"/>
    <w:rsid w:val="006A5E05"/>
    <w:rsid w:val="006A6530"/>
    <w:rsid w:val="006A6E6E"/>
    <w:rsid w:val="006A727F"/>
    <w:rsid w:val="006A751F"/>
    <w:rsid w:val="006A7D4F"/>
    <w:rsid w:val="006B064A"/>
    <w:rsid w:val="006B0D96"/>
    <w:rsid w:val="006B0E18"/>
    <w:rsid w:val="006B1A05"/>
    <w:rsid w:val="006B1B31"/>
    <w:rsid w:val="006B2353"/>
    <w:rsid w:val="006B29CB"/>
    <w:rsid w:val="006B3030"/>
    <w:rsid w:val="006B320C"/>
    <w:rsid w:val="006B3596"/>
    <w:rsid w:val="006B3C9C"/>
    <w:rsid w:val="006B3E9F"/>
    <w:rsid w:val="006B43F6"/>
    <w:rsid w:val="006B4E5B"/>
    <w:rsid w:val="006B6377"/>
    <w:rsid w:val="006B64F7"/>
    <w:rsid w:val="006B69C3"/>
    <w:rsid w:val="006B6DBA"/>
    <w:rsid w:val="006B715E"/>
    <w:rsid w:val="006B74C5"/>
    <w:rsid w:val="006B7C90"/>
    <w:rsid w:val="006C0287"/>
    <w:rsid w:val="006C081A"/>
    <w:rsid w:val="006C0868"/>
    <w:rsid w:val="006C09B1"/>
    <w:rsid w:val="006C0B21"/>
    <w:rsid w:val="006C17D2"/>
    <w:rsid w:val="006C1D8A"/>
    <w:rsid w:val="006C2F8F"/>
    <w:rsid w:val="006C3B66"/>
    <w:rsid w:val="006C40F7"/>
    <w:rsid w:val="006C4DD0"/>
    <w:rsid w:val="006C593B"/>
    <w:rsid w:val="006C5E24"/>
    <w:rsid w:val="006C6644"/>
    <w:rsid w:val="006C7232"/>
    <w:rsid w:val="006C79A7"/>
    <w:rsid w:val="006C7D16"/>
    <w:rsid w:val="006C7DC1"/>
    <w:rsid w:val="006D01F5"/>
    <w:rsid w:val="006D0734"/>
    <w:rsid w:val="006D207B"/>
    <w:rsid w:val="006D220C"/>
    <w:rsid w:val="006D2267"/>
    <w:rsid w:val="006D29A3"/>
    <w:rsid w:val="006D2E1D"/>
    <w:rsid w:val="006D478B"/>
    <w:rsid w:val="006D5505"/>
    <w:rsid w:val="006D61B9"/>
    <w:rsid w:val="006D641B"/>
    <w:rsid w:val="006D6674"/>
    <w:rsid w:val="006D6A27"/>
    <w:rsid w:val="006D6D35"/>
    <w:rsid w:val="006D6FD6"/>
    <w:rsid w:val="006D72E9"/>
    <w:rsid w:val="006E03B8"/>
    <w:rsid w:val="006E082A"/>
    <w:rsid w:val="006E0FAF"/>
    <w:rsid w:val="006E1DBA"/>
    <w:rsid w:val="006E223C"/>
    <w:rsid w:val="006E2547"/>
    <w:rsid w:val="006E2684"/>
    <w:rsid w:val="006E2B13"/>
    <w:rsid w:val="006E31AA"/>
    <w:rsid w:val="006E36C0"/>
    <w:rsid w:val="006E3C81"/>
    <w:rsid w:val="006E3EBB"/>
    <w:rsid w:val="006E5788"/>
    <w:rsid w:val="006E5E22"/>
    <w:rsid w:val="006E7499"/>
    <w:rsid w:val="006E7876"/>
    <w:rsid w:val="006E7AB7"/>
    <w:rsid w:val="006E7AF4"/>
    <w:rsid w:val="006E7D80"/>
    <w:rsid w:val="006F067A"/>
    <w:rsid w:val="006F0796"/>
    <w:rsid w:val="006F0F49"/>
    <w:rsid w:val="006F10E0"/>
    <w:rsid w:val="006F11AE"/>
    <w:rsid w:val="006F2676"/>
    <w:rsid w:val="006F297D"/>
    <w:rsid w:val="006F2A95"/>
    <w:rsid w:val="006F2C19"/>
    <w:rsid w:val="006F2F3B"/>
    <w:rsid w:val="006F3CBE"/>
    <w:rsid w:val="006F47F0"/>
    <w:rsid w:val="006F5AB4"/>
    <w:rsid w:val="006F62D8"/>
    <w:rsid w:val="006F66A8"/>
    <w:rsid w:val="006F7878"/>
    <w:rsid w:val="006F7FAD"/>
    <w:rsid w:val="0070057F"/>
    <w:rsid w:val="0070127E"/>
    <w:rsid w:val="00701577"/>
    <w:rsid w:val="007021F8"/>
    <w:rsid w:val="0070250E"/>
    <w:rsid w:val="00702670"/>
    <w:rsid w:val="00702A07"/>
    <w:rsid w:val="00702B34"/>
    <w:rsid w:val="00702DB7"/>
    <w:rsid w:val="00703393"/>
    <w:rsid w:val="007034EB"/>
    <w:rsid w:val="00703C62"/>
    <w:rsid w:val="00703F13"/>
    <w:rsid w:val="007042C0"/>
    <w:rsid w:val="00704A8A"/>
    <w:rsid w:val="00704E7B"/>
    <w:rsid w:val="0070518E"/>
    <w:rsid w:val="00705F1C"/>
    <w:rsid w:val="007064AA"/>
    <w:rsid w:val="00706AB3"/>
    <w:rsid w:val="00707AC4"/>
    <w:rsid w:val="00707C58"/>
    <w:rsid w:val="00707DB7"/>
    <w:rsid w:val="00707FC7"/>
    <w:rsid w:val="0071037E"/>
    <w:rsid w:val="007119D3"/>
    <w:rsid w:val="00711A55"/>
    <w:rsid w:val="00712611"/>
    <w:rsid w:val="00712A61"/>
    <w:rsid w:val="007133CD"/>
    <w:rsid w:val="0071354A"/>
    <w:rsid w:val="007137AE"/>
    <w:rsid w:val="00713A2D"/>
    <w:rsid w:val="00713B0F"/>
    <w:rsid w:val="00713BC9"/>
    <w:rsid w:val="00713DB8"/>
    <w:rsid w:val="0071483F"/>
    <w:rsid w:val="0071504B"/>
    <w:rsid w:val="00716AF2"/>
    <w:rsid w:val="00717283"/>
    <w:rsid w:val="00721068"/>
    <w:rsid w:val="00722717"/>
    <w:rsid w:val="00722BC4"/>
    <w:rsid w:val="0072326E"/>
    <w:rsid w:val="00723E63"/>
    <w:rsid w:val="00724A8F"/>
    <w:rsid w:val="00724CB7"/>
    <w:rsid w:val="00724FD5"/>
    <w:rsid w:val="007252E8"/>
    <w:rsid w:val="0072554F"/>
    <w:rsid w:val="00725B8B"/>
    <w:rsid w:val="00727656"/>
    <w:rsid w:val="0072774B"/>
    <w:rsid w:val="007277BB"/>
    <w:rsid w:val="007308A5"/>
    <w:rsid w:val="00730E11"/>
    <w:rsid w:val="007324A5"/>
    <w:rsid w:val="0073279D"/>
    <w:rsid w:val="00732896"/>
    <w:rsid w:val="007328F1"/>
    <w:rsid w:val="0073296A"/>
    <w:rsid w:val="00732B6C"/>
    <w:rsid w:val="00732D55"/>
    <w:rsid w:val="0073342E"/>
    <w:rsid w:val="00734C65"/>
    <w:rsid w:val="007358DA"/>
    <w:rsid w:val="00735B76"/>
    <w:rsid w:val="00735BB2"/>
    <w:rsid w:val="00735BCF"/>
    <w:rsid w:val="00735EDA"/>
    <w:rsid w:val="007365FD"/>
    <w:rsid w:val="00736758"/>
    <w:rsid w:val="00736F37"/>
    <w:rsid w:val="007375F0"/>
    <w:rsid w:val="00737B60"/>
    <w:rsid w:val="0074052A"/>
    <w:rsid w:val="007409FE"/>
    <w:rsid w:val="0074110A"/>
    <w:rsid w:val="007412FD"/>
    <w:rsid w:val="00741630"/>
    <w:rsid w:val="007416A9"/>
    <w:rsid w:val="007417F5"/>
    <w:rsid w:val="007427A6"/>
    <w:rsid w:val="007433BC"/>
    <w:rsid w:val="007437D9"/>
    <w:rsid w:val="00743B10"/>
    <w:rsid w:val="00743B50"/>
    <w:rsid w:val="00743D72"/>
    <w:rsid w:val="00743FDA"/>
    <w:rsid w:val="00744359"/>
    <w:rsid w:val="00744405"/>
    <w:rsid w:val="007450F6"/>
    <w:rsid w:val="00745B65"/>
    <w:rsid w:val="007460C8"/>
    <w:rsid w:val="0074625D"/>
    <w:rsid w:val="007463C6"/>
    <w:rsid w:val="00746942"/>
    <w:rsid w:val="007469A8"/>
    <w:rsid w:val="0074724A"/>
    <w:rsid w:val="007475BB"/>
    <w:rsid w:val="00750234"/>
    <w:rsid w:val="00750268"/>
    <w:rsid w:val="007508B4"/>
    <w:rsid w:val="007516D0"/>
    <w:rsid w:val="007519B9"/>
    <w:rsid w:val="00751B69"/>
    <w:rsid w:val="00751C12"/>
    <w:rsid w:val="00751C1B"/>
    <w:rsid w:val="0075223E"/>
    <w:rsid w:val="00752391"/>
    <w:rsid w:val="0075249A"/>
    <w:rsid w:val="00752AF5"/>
    <w:rsid w:val="00752FD6"/>
    <w:rsid w:val="00753BCC"/>
    <w:rsid w:val="00754690"/>
    <w:rsid w:val="0075524E"/>
    <w:rsid w:val="007552D0"/>
    <w:rsid w:val="00755892"/>
    <w:rsid w:val="00755C8B"/>
    <w:rsid w:val="00755E0B"/>
    <w:rsid w:val="00756FB4"/>
    <w:rsid w:val="00757005"/>
    <w:rsid w:val="00757BB2"/>
    <w:rsid w:val="00757C0F"/>
    <w:rsid w:val="00760297"/>
    <w:rsid w:val="00760F0F"/>
    <w:rsid w:val="007610A9"/>
    <w:rsid w:val="00761723"/>
    <w:rsid w:val="0076273C"/>
    <w:rsid w:val="00762A77"/>
    <w:rsid w:val="00763E9E"/>
    <w:rsid w:val="007641AF"/>
    <w:rsid w:val="00764321"/>
    <w:rsid w:val="00764994"/>
    <w:rsid w:val="007650DB"/>
    <w:rsid w:val="00765247"/>
    <w:rsid w:val="00765825"/>
    <w:rsid w:val="007669F9"/>
    <w:rsid w:val="00766B82"/>
    <w:rsid w:val="00766D27"/>
    <w:rsid w:val="00766F16"/>
    <w:rsid w:val="00767385"/>
    <w:rsid w:val="007675A6"/>
    <w:rsid w:val="007677CE"/>
    <w:rsid w:val="00767833"/>
    <w:rsid w:val="0077036C"/>
    <w:rsid w:val="00770E33"/>
    <w:rsid w:val="00771415"/>
    <w:rsid w:val="00771A74"/>
    <w:rsid w:val="00771AD5"/>
    <w:rsid w:val="007725D8"/>
    <w:rsid w:val="00773062"/>
    <w:rsid w:val="007731C3"/>
    <w:rsid w:val="00773BC0"/>
    <w:rsid w:val="007756DF"/>
    <w:rsid w:val="0077580B"/>
    <w:rsid w:val="00775BE0"/>
    <w:rsid w:val="00775E2D"/>
    <w:rsid w:val="00775FC1"/>
    <w:rsid w:val="00775FD5"/>
    <w:rsid w:val="00776242"/>
    <w:rsid w:val="0077679F"/>
    <w:rsid w:val="00776B23"/>
    <w:rsid w:val="00776C65"/>
    <w:rsid w:val="00776D3F"/>
    <w:rsid w:val="00776E30"/>
    <w:rsid w:val="00777817"/>
    <w:rsid w:val="007778C6"/>
    <w:rsid w:val="00777DDD"/>
    <w:rsid w:val="00777ED8"/>
    <w:rsid w:val="007807AD"/>
    <w:rsid w:val="00780B6F"/>
    <w:rsid w:val="00780F6F"/>
    <w:rsid w:val="007811D9"/>
    <w:rsid w:val="00781239"/>
    <w:rsid w:val="0078185B"/>
    <w:rsid w:val="00782A82"/>
    <w:rsid w:val="00784E71"/>
    <w:rsid w:val="0078593F"/>
    <w:rsid w:val="00785DF5"/>
    <w:rsid w:val="00786E3D"/>
    <w:rsid w:val="00787BCE"/>
    <w:rsid w:val="00787C4C"/>
    <w:rsid w:val="0079147E"/>
    <w:rsid w:val="007916F2"/>
    <w:rsid w:val="00791802"/>
    <w:rsid w:val="00791E3E"/>
    <w:rsid w:val="00792279"/>
    <w:rsid w:val="00792C3A"/>
    <w:rsid w:val="00792E8C"/>
    <w:rsid w:val="0079346E"/>
    <w:rsid w:val="00794308"/>
    <w:rsid w:val="00794BE4"/>
    <w:rsid w:val="00794FAF"/>
    <w:rsid w:val="0079539E"/>
    <w:rsid w:val="0079545E"/>
    <w:rsid w:val="0079629E"/>
    <w:rsid w:val="00796C8C"/>
    <w:rsid w:val="00797000"/>
    <w:rsid w:val="0079700A"/>
    <w:rsid w:val="00797568"/>
    <w:rsid w:val="007977C6"/>
    <w:rsid w:val="007979A4"/>
    <w:rsid w:val="00797F12"/>
    <w:rsid w:val="007A06A6"/>
    <w:rsid w:val="007A19A6"/>
    <w:rsid w:val="007A1CDD"/>
    <w:rsid w:val="007A2A04"/>
    <w:rsid w:val="007A2D35"/>
    <w:rsid w:val="007A361D"/>
    <w:rsid w:val="007A3886"/>
    <w:rsid w:val="007A3A22"/>
    <w:rsid w:val="007A3B6A"/>
    <w:rsid w:val="007A3DAD"/>
    <w:rsid w:val="007A3DE9"/>
    <w:rsid w:val="007A47C0"/>
    <w:rsid w:val="007A47F9"/>
    <w:rsid w:val="007A4E31"/>
    <w:rsid w:val="007A63C4"/>
    <w:rsid w:val="007A6FC5"/>
    <w:rsid w:val="007A724C"/>
    <w:rsid w:val="007A7F3B"/>
    <w:rsid w:val="007B09AB"/>
    <w:rsid w:val="007B1455"/>
    <w:rsid w:val="007B1C72"/>
    <w:rsid w:val="007B3525"/>
    <w:rsid w:val="007B38CE"/>
    <w:rsid w:val="007B3C1C"/>
    <w:rsid w:val="007B3D5D"/>
    <w:rsid w:val="007B428F"/>
    <w:rsid w:val="007B4343"/>
    <w:rsid w:val="007B45F6"/>
    <w:rsid w:val="007B4902"/>
    <w:rsid w:val="007B5ADE"/>
    <w:rsid w:val="007B614E"/>
    <w:rsid w:val="007B67BF"/>
    <w:rsid w:val="007B778E"/>
    <w:rsid w:val="007B7CC8"/>
    <w:rsid w:val="007C195B"/>
    <w:rsid w:val="007C19B2"/>
    <w:rsid w:val="007C2797"/>
    <w:rsid w:val="007C2E26"/>
    <w:rsid w:val="007C2FDE"/>
    <w:rsid w:val="007C313C"/>
    <w:rsid w:val="007C31AD"/>
    <w:rsid w:val="007C3533"/>
    <w:rsid w:val="007C3CEE"/>
    <w:rsid w:val="007C4A9B"/>
    <w:rsid w:val="007C5D1B"/>
    <w:rsid w:val="007C5DD3"/>
    <w:rsid w:val="007C6896"/>
    <w:rsid w:val="007C6DAB"/>
    <w:rsid w:val="007C6FC0"/>
    <w:rsid w:val="007C7666"/>
    <w:rsid w:val="007C7746"/>
    <w:rsid w:val="007C78EF"/>
    <w:rsid w:val="007D047A"/>
    <w:rsid w:val="007D0766"/>
    <w:rsid w:val="007D118F"/>
    <w:rsid w:val="007D12F5"/>
    <w:rsid w:val="007D16A4"/>
    <w:rsid w:val="007D193F"/>
    <w:rsid w:val="007D1F47"/>
    <w:rsid w:val="007D346F"/>
    <w:rsid w:val="007D34C8"/>
    <w:rsid w:val="007D3523"/>
    <w:rsid w:val="007D398A"/>
    <w:rsid w:val="007D40B8"/>
    <w:rsid w:val="007D4C65"/>
    <w:rsid w:val="007D4E18"/>
    <w:rsid w:val="007D51A1"/>
    <w:rsid w:val="007D58ED"/>
    <w:rsid w:val="007D594F"/>
    <w:rsid w:val="007D595D"/>
    <w:rsid w:val="007D6B35"/>
    <w:rsid w:val="007D751C"/>
    <w:rsid w:val="007D7CA0"/>
    <w:rsid w:val="007E00CE"/>
    <w:rsid w:val="007E06D9"/>
    <w:rsid w:val="007E0CED"/>
    <w:rsid w:val="007E0F7B"/>
    <w:rsid w:val="007E143E"/>
    <w:rsid w:val="007E156C"/>
    <w:rsid w:val="007E1F1B"/>
    <w:rsid w:val="007E3009"/>
    <w:rsid w:val="007E47A8"/>
    <w:rsid w:val="007E4DCF"/>
    <w:rsid w:val="007E4F8F"/>
    <w:rsid w:val="007E5098"/>
    <w:rsid w:val="007E541F"/>
    <w:rsid w:val="007E5D07"/>
    <w:rsid w:val="007E6E38"/>
    <w:rsid w:val="007E6EB8"/>
    <w:rsid w:val="007E744A"/>
    <w:rsid w:val="007E74DC"/>
    <w:rsid w:val="007E7575"/>
    <w:rsid w:val="007E7885"/>
    <w:rsid w:val="007E78E2"/>
    <w:rsid w:val="007E7E9A"/>
    <w:rsid w:val="007F029F"/>
    <w:rsid w:val="007F0BDF"/>
    <w:rsid w:val="007F0E6F"/>
    <w:rsid w:val="007F11A4"/>
    <w:rsid w:val="007F1C64"/>
    <w:rsid w:val="007F1E84"/>
    <w:rsid w:val="007F22BA"/>
    <w:rsid w:val="007F2390"/>
    <w:rsid w:val="007F2405"/>
    <w:rsid w:val="007F2ACD"/>
    <w:rsid w:val="007F2D6A"/>
    <w:rsid w:val="007F3089"/>
    <w:rsid w:val="007F3381"/>
    <w:rsid w:val="007F37EE"/>
    <w:rsid w:val="007F42EA"/>
    <w:rsid w:val="007F43D4"/>
    <w:rsid w:val="007F48E7"/>
    <w:rsid w:val="007F4AE0"/>
    <w:rsid w:val="007F55CE"/>
    <w:rsid w:val="007F5CD3"/>
    <w:rsid w:val="007F6159"/>
    <w:rsid w:val="007F6448"/>
    <w:rsid w:val="007F6A54"/>
    <w:rsid w:val="007F6B48"/>
    <w:rsid w:val="007F6DDD"/>
    <w:rsid w:val="007F6FE6"/>
    <w:rsid w:val="007F746E"/>
    <w:rsid w:val="007F7F26"/>
    <w:rsid w:val="007F7FF9"/>
    <w:rsid w:val="00800375"/>
    <w:rsid w:val="008009AC"/>
    <w:rsid w:val="0080142C"/>
    <w:rsid w:val="00801C65"/>
    <w:rsid w:val="00802163"/>
    <w:rsid w:val="00802309"/>
    <w:rsid w:val="008029F1"/>
    <w:rsid w:val="00803708"/>
    <w:rsid w:val="008039EB"/>
    <w:rsid w:val="00803F5B"/>
    <w:rsid w:val="00804B0F"/>
    <w:rsid w:val="00804DB4"/>
    <w:rsid w:val="00804EC7"/>
    <w:rsid w:val="008053A3"/>
    <w:rsid w:val="0080545F"/>
    <w:rsid w:val="00806BD3"/>
    <w:rsid w:val="00806F4B"/>
    <w:rsid w:val="00807FAB"/>
    <w:rsid w:val="008100B0"/>
    <w:rsid w:val="00811CAC"/>
    <w:rsid w:val="00811D62"/>
    <w:rsid w:val="008121F6"/>
    <w:rsid w:val="00812CF5"/>
    <w:rsid w:val="00812D99"/>
    <w:rsid w:val="008147D9"/>
    <w:rsid w:val="00814E81"/>
    <w:rsid w:val="008151BE"/>
    <w:rsid w:val="008154E4"/>
    <w:rsid w:val="00815FC0"/>
    <w:rsid w:val="0081677F"/>
    <w:rsid w:val="0081695A"/>
    <w:rsid w:val="008177A2"/>
    <w:rsid w:val="00817A56"/>
    <w:rsid w:val="00817B38"/>
    <w:rsid w:val="00817D5A"/>
    <w:rsid w:val="00820A8F"/>
    <w:rsid w:val="00820E49"/>
    <w:rsid w:val="00820ED8"/>
    <w:rsid w:val="00820FDF"/>
    <w:rsid w:val="0082114E"/>
    <w:rsid w:val="0082121B"/>
    <w:rsid w:val="008213FE"/>
    <w:rsid w:val="00821703"/>
    <w:rsid w:val="00821B14"/>
    <w:rsid w:val="008220C4"/>
    <w:rsid w:val="00822538"/>
    <w:rsid w:val="00822801"/>
    <w:rsid w:val="00822966"/>
    <w:rsid w:val="008236D1"/>
    <w:rsid w:val="00823D82"/>
    <w:rsid w:val="00824231"/>
    <w:rsid w:val="00824499"/>
    <w:rsid w:val="00824728"/>
    <w:rsid w:val="008247A3"/>
    <w:rsid w:val="00825D54"/>
    <w:rsid w:val="00825F81"/>
    <w:rsid w:val="00825FCA"/>
    <w:rsid w:val="00826141"/>
    <w:rsid w:val="008262AA"/>
    <w:rsid w:val="00826ACF"/>
    <w:rsid w:val="00827CDB"/>
    <w:rsid w:val="00827E4C"/>
    <w:rsid w:val="00831115"/>
    <w:rsid w:val="00831218"/>
    <w:rsid w:val="00831D24"/>
    <w:rsid w:val="00832191"/>
    <w:rsid w:val="00832B9C"/>
    <w:rsid w:val="00833125"/>
    <w:rsid w:val="00833439"/>
    <w:rsid w:val="00833A51"/>
    <w:rsid w:val="00833C57"/>
    <w:rsid w:val="00834D9B"/>
    <w:rsid w:val="008350CD"/>
    <w:rsid w:val="008360F4"/>
    <w:rsid w:val="0083647B"/>
    <w:rsid w:val="00836A7C"/>
    <w:rsid w:val="008377BF"/>
    <w:rsid w:val="00837834"/>
    <w:rsid w:val="00837943"/>
    <w:rsid w:val="008403F5"/>
    <w:rsid w:val="00841076"/>
    <w:rsid w:val="0084190B"/>
    <w:rsid w:val="00842082"/>
    <w:rsid w:val="0084252D"/>
    <w:rsid w:val="00842D03"/>
    <w:rsid w:val="00843644"/>
    <w:rsid w:val="00843868"/>
    <w:rsid w:val="00843DF7"/>
    <w:rsid w:val="00844004"/>
    <w:rsid w:val="008445C4"/>
    <w:rsid w:val="008447EA"/>
    <w:rsid w:val="00845521"/>
    <w:rsid w:val="00845B0A"/>
    <w:rsid w:val="00845D4B"/>
    <w:rsid w:val="00845E39"/>
    <w:rsid w:val="00846129"/>
    <w:rsid w:val="008467C8"/>
    <w:rsid w:val="008468AA"/>
    <w:rsid w:val="008469C3"/>
    <w:rsid w:val="0084755D"/>
    <w:rsid w:val="00847E8F"/>
    <w:rsid w:val="00850102"/>
    <w:rsid w:val="00850220"/>
    <w:rsid w:val="00851E13"/>
    <w:rsid w:val="008521B0"/>
    <w:rsid w:val="0085220C"/>
    <w:rsid w:val="00852224"/>
    <w:rsid w:val="0085268B"/>
    <w:rsid w:val="00852F9B"/>
    <w:rsid w:val="008534F3"/>
    <w:rsid w:val="008537D7"/>
    <w:rsid w:val="008539DB"/>
    <w:rsid w:val="00854582"/>
    <w:rsid w:val="00854E26"/>
    <w:rsid w:val="0085538F"/>
    <w:rsid w:val="00855878"/>
    <w:rsid w:val="00856102"/>
    <w:rsid w:val="0085619F"/>
    <w:rsid w:val="0085693E"/>
    <w:rsid w:val="00856EF7"/>
    <w:rsid w:val="008571E2"/>
    <w:rsid w:val="00857208"/>
    <w:rsid w:val="00857AD4"/>
    <w:rsid w:val="00860460"/>
    <w:rsid w:val="00860697"/>
    <w:rsid w:val="0086084D"/>
    <w:rsid w:val="00860AEE"/>
    <w:rsid w:val="00861425"/>
    <w:rsid w:val="0086292D"/>
    <w:rsid w:val="00862AD4"/>
    <w:rsid w:val="00864131"/>
    <w:rsid w:val="008643B9"/>
    <w:rsid w:val="00864CED"/>
    <w:rsid w:val="00864E51"/>
    <w:rsid w:val="00864F61"/>
    <w:rsid w:val="00865FA0"/>
    <w:rsid w:val="008663F4"/>
    <w:rsid w:val="00870123"/>
    <w:rsid w:val="00870504"/>
    <w:rsid w:val="00870756"/>
    <w:rsid w:val="0087175B"/>
    <w:rsid w:val="00871BA3"/>
    <w:rsid w:val="0087234D"/>
    <w:rsid w:val="00872677"/>
    <w:rsid w:val="008729FB"/>
    <w:rsid w:val="00873096"/>
    <w:rsid w:val="008734FF"/>
    <w:rsid w:val="00873CD3"/>
    <w:rsid w:val="008740FE"/>
    <w:rsid w:val="00875472"/>
    <w:rsid w:val="00875AE0"/>
    <w:rsid w:val="00875BA2"/>
    <w:rsid w:val="00875F2A"/>
    <w:rsid w:val="0087609B"/>
    <w:rsid w:val="00876395"/>
    <w:rsid w:val="0087663E"/>
    <w:rsid w:val="00876891"/>
    <w:rsid w:val="00876BB4"/>
    <w:rsid w:val="00876DAE"/>
    <w:rsid w:val="00876E5A"/>
    <w:rsid w:val="008803E6"/>
    <w:rsid w:val="00880B4B"/>
    <w:rsid w:val="00880BE0"/>
    <w:rsid w:val="00881057"/>
    <w:rsid w:val="008810F6"/>
    <w:rsid w:val="00881267"/>
    <w:rsid w:val="00881470"/>
    <w:rsid w:val="00881F00"/>
    <w:rsid w:val="008824F1"/>
    <w:rsid w:val="008825ED"/>
    <w:rsid w:val="00882DD9"/>
    <w:rsid w:val="00882F15"/>
    <w:rsid w:val="00883141"/>
    <w:rsid w:val="0088411B"/>
    <w:rsid w:val="00884440"/>
    <w:rsid w:val="00884732"/>
    <w:rsid w:val="00884F1C"/>
    <w:rsid w:val="00885437"/>
    <w:rsid w:val="00885E00"/>
    <w:rsid w:val="008860D9"/>
    <w:rsid w:val="0088638B"/>
    <w:rsid w:val="00886B32"/>
    <w:rsid w:val="00887932"/>
    <w:rsid w:val="0089031C"/>
    <w:rsid w:val="008907BA"/>
    <w:rsid w:val="00891125"/>
    <w:rsid w:val="00892022"/>
    <w:rsid w:val="0089290D"/>
    <w:rsid w:val="00892916"/>
    <w:rsid w:val="00893B89"/>
    <w:rsid w:val="00894ED0"/>
    <w:rsid w:val="00895546"/>
    <w:rsid w:val="0089555C"/>
    <w:rsid w:val="00895B9A"/>
    <w:rsid w:val="00895DCB"/>
    <w:rsid w:val="008961FD"/>
    <w:rsid w:val="00896455"/>
    <w:rsid w:val="008966DA"/>
    <w:rsid w:val="00897423"/>
    <w:rsid w:val="00897589"/>
    <w:rsid w:val="0089797A"/>
    <w:rsid w:val="008A00A4"/>
    <w:rsid w:val="008A0200"/>
    <w:rsid w:val="008A1340"/>
    <w:rsid w:val="008A14F3"/>
    <w:rsid w:val="008A19FF"/>
    <w:rsid w:val="008A1A28"/>
    <w:rsid w:val="008A20C5"/>
    <w:rsid w:val="008A217E"/>
    <w:rsid w:val="008A2319"/>
    <w:rsid w:val="008A243C"/>
    <w:rsid w:val="008A2882"/>
    <w:rsid w:val="008A2CFF"/>
    <w:rsid w:val="008A3A57"/>
    <w:rsid w:val="008A3A66"/>
    <w:rsid w:val="008A3E9F"/>
    <w:rsid w:val="008A46D9"/>
    <w:rsid w:val="008A4EE3"/>
    <w:rsid w:val="008A4EE8"/>
    <w:rsid w:val="008A51FF"/>
    <w:rsid w:val="008A5567"/>
    <w:rsid w:val="008A5840"/>
    <w:rsid w:val="008A5845"/>
    <w:rsid w:val="008A6528"/>
    <w:rsid w:val="008A6BA9"/>
    <w:rsid w:val="008A6E0E"/>
    <w:rsid w:val="008B060E"/>
    <w:rsid w:val="008B0D70"/>
    <w:rsid w:val="008B11A4"/>
    <w:rsid w:val="008B14CC"/>
    <w:rsid w:val="008B183D"/>
    <w:rsid w:val="008B19B6"/>
    <w:rsid w:val="008B1B03"/>
    <w:rsid w:val="008B236B"/>
    <w:rsid w:val="008B23DD"/>
    <w:rsid w:val="008B269C"/>
    <w:rsid w:val="008B2BEB"/>
    <w:rsid w:val="008B2DAD"/>
    <w:rsid w:val="008B3556"/>
    <w:rsid w:val="008B3720"/>
    <w:rsid w:val="008B38F3"/>
    <w:rsid w:val="008B3A51"/>
    <w:rsid w:val="008B3D5D"/>
    <w:rsid w:val="008B4355"/>
    <w:rsid w:val="008B4D1F"/>
    <w:rsid w:val="008B5012"/>
    <w:rsid w:val="008B53C0"/>
    <w:rsid w:val="008B6F74"/>
    <w:rsid w:val="008B75B9"/>
    <w:rsid w:val="008B768E"/>
    <w:rsid w:val="008B77EB"/>
    <w:rsid w:val="008B7EE6"/>
    <w:rsid w:val="008B7FFD"/>
    <w:rsid w:val="008C0232"/>
    <w:rsid w:val="008C0ABC"/>
    <w:rsid w:val="008C0D83"/>
    <w:rsid w:val="008C115E"/>
    <w:rsid w:val="008C16D4"/>
    <w:rsid w:val="008C1D12"/>
    <w:rsid w:val="008C3E0C"/>
    <w:rsid w:val="008C4069"/>
    <w:rsid w:val="008C560B"/>
    <w:rsid w:val="008C61A3"/>
    <w:rsid w:val="008C6716"/>
    <w:rsid w:val="008C6993"/>
    <w:rsid w:val="008C7CE2"/>
    <w:rsid w:val="008C7DFB"/>
    <w:rsid w:val="008C7E02"/>
    <w:rsid w:val="008D061A"/>
    <w:rsid w:val="008D0889"/>
    <w:rsid w:val="008D0AB6"/>
    <w:rsid w:val="008D11D4"/>
    <w:rsid w:val="008D1479"/>
    <w:rsid w:val="008D1F63"/>
    <w:rsid w:val="008D2635"/>
    <w:rsid w:val="008D2988"/>
    <w:rsid w:val="008D42DC"/>
    <w:rsid w:val="008D48FF"/>
    <w:rsid w:val="008D49AE"/>
    <w:rsid w:val="008D5617"/>
    <w:rsid w:val="008D6351"/>
    <w:rsid w:val="008D6925"/>
    <w:rsid w:val="008D6B19"/>
    <w:rsid w:val="008D75C3"/>
    <w:rsid w:val="008E07C9"/>
    <w:rsid w:val="008E0DC8"/>
    <w:rsid w:val="008E0E01"/>
    <w:rsid w:val="008E1AF0"/>
    <w:rsid w:val="008E2677"/>
    <w:rsid w:val="008E281C"/>
    <w:rsid w:val="008E2824"/>
    <w:rsid w:val="008E3121"/>
    <w:rsid w:val="008E3532"/>
    <w:rsid w:val="008E38AB"/>
    <w:rsid w:val="008E3B8A"/>
    <w:rsid w:val="008E3E20"/>
    <w:rsid w:val="008E42B9"/>
    <w:rsid w:val="008E4AD0"/>
    <w:rsid w:val="008E4D9D"/>
    <w:rsid w:val="008E5197"/>
    <w:rsid w:val="008E588A"/>
    <w:rsid w:val="008E70F8"/>
    <w:rsid w:val="008E7E6F"/>
    <w:rsid w:val="008F02AF"/>
    <w:rsid w:val="008F03FD"/>
    <w:rsid w:val="008F1E30"/>
    <w:rsid w:val="008F2663"/>
    <w:rsid w:val="008F2A87"/>
    <w:rsid w:val="008F2B35"/>
    <w:rsid w:val="008F384D"/>
    <w:rsid w:val="008F4024"/>
    <w:rsid w:val="008F4492"/>
    <w:rsid w:val="008F4BAA"/>
    <w:rsid w:val="008F4C8D"/>
    <w:rsid w:val="008F549F"/>
    <w:rsid w:val="008F59D6"/>
    <w:rsid w:val="008F5D5C"/>
    <w:rsid w:val="008F63FD"/>
    <w:rsid w:val="008F6E20"/>
    <w:rsid w:val="008F728A"/>
    <w:rsid w:val="008F7334"/>
    <w:rsid w:val="008F76B0"/>
    <w:rsid w:val="008F777A"/>
    <w:rsid w:val="0090011D"/>
    <w:rsid w:val="00900A10"/>
    <w:rsid w:val="00900B9A"/>
    <w:rsid w:val="00902167"/>
    <w:rsid w:val="009022ED"/>
    <w:rsid w:val="00902598"/>
    <w:rsid w:val="00902668"/>
    <w:rsid w:val="00902C8F"/>
    <w:rsid w:val="00902EA8"/>
    <w:rsid w:val="00903EAE"/>
    <w:rsid w:val="009050D2"/>
    <w:rsid w:val="009053C9"/>
    <w:rsid w:val="00905CA2"/>
    <w:rsid w:val="00905ED6"/>
    <w:rsid w:val="009060A4"/>
    <w:rsid w:val="00906738"/>
    <w:rsid w:val="00906AB1"/>
    <w:rsid w:val="00906D6C"/>
    <w:rsid w:val="00906D71"/>
    <w:rsid w:val="00907E8F"/>
    <w:rsid w:val="009103E2"/>
    <w:rsid w:val="00910AD8"/>
    <w:rsid w:val="00910B59"/>
    <w:rsid w:val="00911F74"/>
    <w:rsid w:val="009121EE"/>
    <w:rsid w:val="00912295"/>
    <w:rsid w:val="00912802"/>
    <w:rsid w:val="0091290B"/>
    <w:rsid w:val="00912BBD"/>
    <w:rsid w:val="00912CA7"/>
    <w:rsid w:val="009136EB"/>
    <w:rsid w:val="00913CE6"/>
    <w:rsid w:val="00913F33"/>
    <w:rsid w:val="009145D3"/>
    <w:rsid w:val="0091663E"/>
    <w:rsid w:val="00916DB5"/>
    <w:rsid w:val="00917272"/>
    <w:rsid w:val="009177C8"/>
    <w:rsid w:val="0091793F"/>
    <w:rsid w:val="0092008C"/>
    <w:rsid w:val="009209F8"/>
    <w:rsid w:val="00921500"/>
    <w:rsid w:val="0092284D"/>
    <w:rsid w:val="009238BB"/>
    <w:rsid w:val="0092404B"/>
    <w:rsid w:val="00924ED6"/>
    <w:rsid w:val="00925B24"/>
    <w:rsid w:val="009276F3"/>
    <w:rsid w:val="009279E6"/>
    <w:rsid w:val="00930168"/>
    <w:rsid w:val="0093062C"/>
    <w:rsid w:val="00930792"/>
    <w:rsid w:val="00930A1A"/>
    <w:rsid w:val="00930BD8"/>
    <w:rsid w:val="009312D4"/>
    <w:rsid w:val="0093155D"/>
    <w:rsid w:val="00931910"/>
    <w:rsid w:val="00932262"/>
    <w:rsid w:val="009324CA"/>
    <w:rsid w:val="00932E8E"/>
    <w:rsid w:val="009334EE"/>
    <w:rsid w:val="00934082"/>
    <w:rsid w:val="009344BD"/>
    <w:rsid w:val="0093460E"/>
    <w:rsid w:val="00934879"/>
    <w:rsid w:val="0093494B"/>
    <w:rsid w:val="009350E0"/>
    <w:rsid w:val="0093565E"/>
    <w:rsid w:val="00935BCA"/>
    <w:rsid w:val="00935F65"/>
    <w:rsid w:val="009362A6"/>
    <w:rsid w:val="009369CD"/>
    <w:rsid w:val="00936E1A"/>
    <w:rsid w:val="0093750E"/>
    <w:rsid w:val="009377B1"/>
    <w:rsid w:val="009378EE"/>
    <w:rsid w:val="00937B5F"/>
    <w:rsid w:val="00940FC3"/>
    <w:rsid w:val="009419AC"/>
    <w:rsid w:val="00941E3F"/>
    <w:rsid w:val="009425E5"/>
    <w:rsid w:val="00942608"/>
    <w:rsid w:val="0094275F"/>
    <w:rsid w:val="00943CB5"/>
    <w:rsid w:val="00944029"/>
    <w:rsid w:val="009448FB"/>
    <w:rsid w:val="00944A8D"/>
    <w:rsid w:val="00944AA6"/>
    <w:rsid w:val="0094505E"/>
    <w:rsid w:val="00945062"/>
    <w:rsid w:val="00945154"/>
    <w:rsid w:val="00945A0C"/>
    <w:rsid w:val="00946551"/>
    <w:rsid w:val="00946D21"/>
    <w:rsid w:val="0094722E"/>
    <w:rsid w:val="009501ED"/>
    <w:rsid w:val="00950B5F"/>
    <w:rsid w:val="00950E35"/>
    <w:rsid w:val="00950F29"/>
    <w:rsid w:val="009511E0"/>
    <w:rsid w:val="0095192D"/>
    <w:rsid w:val="00951CED"/>
    <w:rsid w:val="0095232E"/>
    <w:rsid w:val="009528E5"/>
    <w:rsid w:val="00953D60"/>
    <w:rsid w:val="009540AF"/>
    <w:rsid w:val="00954B6E"/>
    <w:rsid w:val="00954C6D"/>
    <w:rsid w:val="00954E5C"/>
    <w:rsid w:val="009551FD"/>
    <w:rsid w:val="0095577A"/>
    <w:rsid w:val="00955BB1"/>
    <w:rsid w:val="00955F16"/>
    <w:rsid w:val="00957ECB"/>
    <w:rsid w:val="00957F91"/>
    <w:rsid w:val="00957FA9"/>
    <w:rsid w:val="00960E6E"/>
    <w:rsid w:val="009611C5"/>
    <w:rsid w:val="009625D2"/>
    <w:rsid w:val="00962DB5"/>
    <w:rsid w:val="009631A7"/>
    <w:rsid w:val="00963450"/>
    <w:rsid w:val="009638A4"/>
    <w:rsid w:val="00964AAA"/>
    <w:rsid w:val="0096510C"/>
    <w:rsid w:val="009659A7"/>
    <w:rsid w:val="009663DF"/>
    <w:rsid w:val="0096653B"/>
    <w:rsid w:val="009667BE"/>
    <w:rsid w:val="00966936"/>
    <w:rsid w:val="00966A22"/>
    <w:rsid w:val="00967F4B"/>
    <w:rsid w:val="0097076E"/>
    <w:rsid w:val="00971031"/>
    <w:rsid w:val="009710BF"/>
    <w:rsid w:val="0097134A"/>
    <w:rsid w:val="009716AB"/>
    <w:rsid w:val="00971A95"/>
    <w:rsid w:val="00971B7F"/>
    <w:rsid w:val="00971D35"/>
    <w:rsid w:val="00972667"/>
    <w:rsid w:val="00972922"/>
    <w:rsid w:val="009737AF"/>
    <w:rsid w:val="00973BCE"/>
    <w:rsid w:val="00973D5F"/>
    <w:rsid w:val="00974D0E"/>
    <w:rsid w:val="009756DD"/>
    <w:rsid w:val="00975E1F"/>
    <w:rsid w:val="009763AC"/>
    <w:rsid w:val="00976515"/>
    <w:rsid w:val="00976990"/>
    <w:rsid w:val="00976B24"/>
    <w:rsid w:val="00977B71"/>
    <w:rsid w:val="00980E73"/>
    <w:rsid w:val="009818C4"/>
    <w:rsid w:val="00981CA5"/>
    <w:rsid w:val="0098201C"/>
    <w:rsid w:val="009828A0"/>
    <w:rsid w:val="00982EF9"/>
    <w:rsid w:val="00982FE4"/>
    <w:rsid w:val="009837FC"/>
    <w:rsid w:val="00983F27"/>
    <w:rsid w:val="00984506"/>
    <w:rsid w:val="00984B2A"/>
    <w:rsid w:val="00985247"/>
    <w:rsid w:val="00985278"/>
    <w:rsid w:val="009855AB"/>
    <w:rsid w:val="009859B1"/>
    <w:rsid w:val="00986BBF"/>
    <w:rsid w:val="009871C1"/>
    <w:rsid w:val="00987338"/>
    <w:rsid w:val="009873AB"/>
    <w:rsid w:val="009879B5"/>
    <w:rsid w:val="009908EA"/>
    <w:rsid w:val="00990B7F"/>
    <w:rsid w:val="00990F12"/>
    <w:rsid w:val="00990FAC"/>
    <w:rsid w:val="00991116"/>
    <w:rsid w:val="009919CE"/>
    <w:rsid w:val="00991F4F"/>
    <w:rsid w:val="00991F87"/>
    <w:rsid w:val="009924FF"/>
    <w:rsid w:val="00992568"/>
    <w:rsid w:val="00992A3F"/>
    <w:rsid w:val="00992EA9"/>
    <w:rsid w:val="009933A4"/>
    <w:rsid w:val="00993524"/>
    <w:rsid w:val="00994568"/>
    <w:rsid w:val="00994744"/>
    <w:rsid w:val="00994CD2"/>
    <w:rsid w:val="009950D8"/>
    <w:rsid w:val="00995589"/>
    <w:rsid w:val="009960F0"/>
    <w:rsid w:val="0099629F"/>
    <w:rsid w:val="00996415"/>
    <w:rsid w:val="00996FC4"/>
    <w:rsid w:val="00997188"/>
    <w:rsid w:val="009976AA"/>
    <w:rsid w:val="00997749"/>
    <w:rsid w:val="009979E4"/>
    <w:rsid w:val="00997E44"/>
    <w:rsid w:val="009A0394"/>
    <w:rsid w:val="009A05CE"/>
    <w:rsid w:val="009A07B5"/>
    <w:rsid w:val="009A0C4C"/>
    <w:rsid w:val="009A10B4"/>
    <w:rsid w:val="009A13B8"/>
    <w:rsid w:val="009A1576"/>
    <w:rsid w:val="009A18EE"/>
    <w:rsid w:val="009A1BEA"/>
    <w:rsid w:val="009A1E8B"/>
    <w:rsid w:val="009A2BA6"/>
    <w:rsid w:val="009A33C8"/>
    <w:rsid w:val="009A39D6"/>
    <w:rsid w:val="009A3C4F"/>
    <w:rsid w:val="009A4331"/>
    <w:rsid w:val="009A4BE7"/>
    <w:rsid w:val="009A54AC"/>
    <w:rsid w:val="009A5671"/>
    <w:rsid w:val="009A6ACA"/>
    <w:rsid w:val="009A7001"/>
    <w:rsid w:val="009A73C0"/>
    <w:rsid w:val="009A7FD5"/>
    <w:rsid w:val="009B0363"/>
    <w:rsid w:val="009B0883"/>
    <w:rsid w:val="009B137A"/>
    <w:rsid w:val="009B15B0"/>
    <w:rsid w:val="009B1712"/>
    <w:rsid w:val="009B1BF4"/>
    <w:rsid w:val="009B2BDD"/>
    <w:rsid w:val="009B2E35"/>
    <w:rsid w:val="009B30BC"/>
    <w:rsid w:val="009B3699"/>
    <w:rsid w:val="009B39F8"/>
    <w:rsid w:val="009B4183"/>
    <w:rsid w:val="009B432F"/>
    <w:rsid w:val="009B4603"/>
    <w:rsid w:val="009B47F4"/>
    <w:rsid w:val="009B4DC1"/>
    <w:rsid w:val="009B5646"/>
    <w:rsid w:val="009B6D10"/>
    <w:rsid w:val="009B7444"/>
    <w:rsid w:val="009B7DD4"/>
    <w:rsid w:val="009C00E7"/>
    <w:rsid w:val="009C04A4"/>
    <w:rsid w:val="009C052C"/>
    <w:rsid w:val="009C0991"/>
    <w:rsid w:val="009C09C9"/>
    <w:rsid w:val="009C1B6C"/>
    <w:rsid w:val="009C1D26"/>
    <w:rsid w:val="009C2008"/>
    <w:rsid w:val="009C24EC"/>
    <w:rsid w:val="009C2CD9"/>
    <w:rsid w:val="009C38B6"/>
    <w:rsid w:val="009C3FA9"/>
    <w:rsid w:val="009C442D"/>
    <w:rsid w:val="009C46F2"/>
    <w:rsid w:val="009C4972"/>
    <w:rsid w:val="009C655F"/>
    <w:rsid w:val="009C6D6C"/>
    <w:rsid w:val="009C7B33"/>
    <w:rsid w:val="009D0546"/>
    <w:rsid w:val="009D0963"/>
    <w:rsid w:val="009D0FA3"/>
    <w:rsid w:val="009D1A73"/>
    <w:rsid w:val="009D231A"/>
    <w:rsid w:val="009D3636"/>
    <w:rsid w:val="009D3CA9"/>
    <w:rsid w:val="009D4955"/>
    <w:rsid w:val="009D4ACF"/>
    <w:rsid w:val="009D5160"/>
    <w:rsid w:val="009D54C8"/>
    <w:rsid w:val="009D5D82"/>
    <w:rsid w:val="009D66AD"/>
    <w:rsid w:val="009D6CE1"/>
    <w:rsid w:val="009D743C"/>
    <w:rsid w:val="009D7B72"/>
    <w:rsid w:val="009E00E8"/>
    <w:rsid w:val="009E0C3B"/>
    <w:rsid w:val="009E1049"/>
    <w:rsid w:val="009E207D"/>
    <w:rsid w:val="009E2249"/>
    <w:rsid w:val="009E2630"/>
    <w:rsid w:val="009E344B"/>
    <w:rsid w:val="009E376C"/>
    <w:rsid w:val="009E3BCB"/>
    <w:rsid w:val="009E3FDD"/>
    <w:rsid w:val="009E427C"/>
    <w:rsid w:val="009E45F9"/>
    <w:rsid w:val="009E4BEE"/>
    <w:rsid w:val="009E54AD"/>
    <w:rsid w:val="009E79DD"/>
    <w:rsid w:val="009E7AB9"/>
    <w:rsid w:val="009E7CC4"/>
    <w:rsid w:val="009E7E19"/>
    <w:rsid w:val="009E7FFE"/>
    <w:rsid w:val="009F0245"/>
    <w:rsid w:val="009F0525"/>
    <w:rsid w:val="009F13B6"/>
    <w:rsid w:val="009F18B0"/>
    <w:rsid w:val="009F2A6C"/>
    <w:rsid w:val="009F3F68"/>
    <w:rsid w:val="009F4518"/>
    <w:rsid w:val="009F45C4"/>
    <w:rsid w:val="009F48EB"/>
    <w:rsid w:val="009F4DE9"/>
    <w:rsid w:val="009F7339"/>
    <w:rsid w:val="009F738E"/>
    <w:rsid w:val="009F7ED2"/>
    <w:rsid w:val="00A00145"/>
    <w:rsid w:val="00A001FD"/>
    <w:rsid w:val="00A01108"/>
    <w:rsid w:val="00A01B08"/>
    <w:rsid w:val="00A02CD6"/>
    <w:rsid w:val="00A03974"/>
    <w:rsid w:val="00A03DB2"/>
    <w:rsid w:val="00A0451E"/>
    <w:rsid w:val="00A05EFF"/>
    <w:rsid w:val="00A05F39"/>
    <w:rsid w:val="00A063AE"/>
    <w:rsid w:val="00A06677"/>
    <w:rsid w:val="00A066FE"/>
    <w:rsid w:val="00A0725F"/>
    <w:rsid w:val="00A111B0"/>
    <w:rsid w:val="00A11317"/>
    <w:rsid w:val="00A12346"/>
    <w:rsid w:val="00A125A6"/>
    <w:rsid w:val="00A13441"/>
    <w:rsid w:val="00A13BAB"/>
    <w:rsid w:val="00A1475F"/>
    <w:rsid w:val="00A147B8"/>
    <w:rsid w:val="00A14ECB"/>
    <w:rsid w:val="00A165C7"/>
    <w:rsid w:val="00A16F6F"/>
    <w:rsid w:val="00A1714E"/>
    <w:rsid w:val="00A174DE"/>
    <w:rsid w:val="00A176D7"/>
    <w:rsid w:val="00A17BE7"/>
    <w:rsid w:val="00A20543"/>
    <w:rsid w:val="00A20832"/>
    <w:rsid w:val="00A224DE"/>
    <w:rsid w:val="00A237ED"/>
    <w:rsid w:val="00A23CAE"/>
    <w:rsid w:val="00A24C10"/>
    <w:rsid w:val="00A25349"/>
    <w:rsid w:val="00A26A08"/>
    <w:rsid w:val="00A26CA7"/>
    <w:rsid w:val="00A26E33"/>
    <w:rsid w:val="00A271DD"/>
    <w:rsid w:val="00A27249"/>
    <w:rsid w:val="00A2773E"/>
    <w:rsid w:val="00A27754"/>
    <w:rsid w:val="00A27C8C"/>
    <w:rsid w:val="00A305D6"/>
    <w:rsid w:val="00A3072A"/>
    <w:rsid w:val="00A30780"/>
    <w:rsid w:val="00A31272"/>
    <w:rsid w:val="00A319F9"/>
    <w:rsid w:val="00A31B51"/>
    <w:rsid w:val="00A32163"/>
    <w:rsid w:val="00A32544"/>
    <w:rsid w:val="00A32B4D"/>
    <w:rsid w:val="00A32F82"/>
    <w:rsid w:val="00A335F6"/>
    <w:rsid w:val="00A3474F"/>
    <w:rsid w:val="00A34DC7"/>
    <w:rsid w:val="00A352F0"/>
    <w:rsid w:val="00A35D21"/>
    <w:rsid w:val="00A364B4"/>
    <w:rsid w:val="00A36545"/>
    <w:rsid w:val="00A36BD8"/>
    <w:rsid w:val="00A36C5A"/>
    <w:rsid w:val="00A36CB1"/>
    <w:rsid w:val="00A36FCB"/>
    <w:rsid w:val="00A377BA"/>
    <w:rsid w:val="00A40836"/>
    <w:rsid w:val="00A40BAE"/>
    <w:rsid w:val="00A4198D"/>
    <w:rsid w:val="00A422DF"/>
    <w:rsid w:val="00A42FDC"/>
    <w:rsid w:val="00A4399D"/>
    <w:rsid w:val="00A448D9"/>
    <w:rsid w:val="00A45036"/>
    <w:rsid w:val="00A450E7"/>
    <w:rsid w:val="00A459EB"/>
    <w:rsid w:val="00A459FE"/>
    <w:rsid w:val="00A45F9D"/>
    <w:rsid w:val="00A460FF"/>
    <w:rsid w:val="00A46416"/>
    <w:rsid w:val="00A4670C"/>
    <w:rsid w:val="00A47A14"/>
    <w:rsid w:val="00A5083F"/>
    <w:rsid w:val="00A50C71"/>
    <w:rsid w:val="00A5166C"/>
    <w:rsid w:val="00A51C7B"/>
    <w:rsid w:val="00A51CC5"/>
    <w:rsid w:val="00A52BCC"/>
    <w:rsid w:val="00A52DF8"/>
    <w:rsid w:val="00A5333D"/>
    <w:rsid w:val="00A54020"/>
    <w:rsid w:val="00A543EB"/>
    <w:rsid w:val="00A5442F"/>
    <w:rsid w:val="00A554F9"/>
    <w:rsid w:val="00A55728"/>
    <w:rsid w:val="00A55F2C"/>
    <w:rsid w:val="00A562E3"/>
    <w:rsid w:val="00A56606"/>
    <w:rsid w:val="00A56BB5"/>
    <w:rsid w:val="00A56D75"/>
    <w:rsid w:val="00A570BC"/>
    <w:rsid w:val="00A578F9"/>
    <w:rsid w:val="00A57FC2"/>
    <w:rsid w:val="00A60874"/>
    <w:rsid w:val="00A60C02"/>
    <w:rsid w:val="00A6152D"/>
    <w:rsid w:val="00A61791"/>
    <w:rsid w:val="00A61B41"/>
    <w:rsid w:val="00A6209E"/>
    <w:rsid w:val="00A62308"/>
    <w:rsid w:val="00A6384A"/>
    <w:rsid w:val="00A63AF4"/>
    <w:rsid w:val="00A650B4"/>
    <w:rsid w:val="00A65A1F"/>
    <w:rsid w:val="00A65C35"/>
    <w:rsid w:val="00A65FB6"/>
    <w:rsid w:val="00A66A3B"/>
    <w:rsid w:val="00A66BB3"/>
    <w:rsid w:val="00A67A35"/>
    <w:rsid w:val="00A67CE5"/>
    <w:rsid w:val="00A67FDF"/>
    <w:rsid w:val="00A70CE6"/>
    <w:rsid w:val="00A710A7"/>
    <w:rsid w:val="00A7122E"/>
    <w:rsid w:val="00A713D2"/>
    <w:rsid w:val="00A71F25"/>
    <w:rsid w:val="00A721AA"/>
    <w:rsid w:val="00A72C72"/>
    <w:rsid w:val="00A73CF9"/>
    <w:rsid w:val="00A73D58"/>
    <w:rsid w:val="00A73E36"/>
    <w:rsid w:val="00A73EB4"/>
    <w:rsid w:val="00A7421B"/>
    <w:rsid w:val="00A74242"/>
    <w:rsid w:val="00A74977"/>
    <w:rsid w:val="00A74C89"/>
    <w:rsid w:val="00A74FD7"/>
    <w:rsid w:val="00A75320"/>
    <w:rsid w:val="00A75814"/>
    <w:rsid w:val="00A75BD0"/>
    <w:rsid w:val="00A75E02"/>
    <w:rsid w:val="00A771C9"/>
    <w:rsid w:val="00A77311"/>
    <w:rsid w:val="00A77DFE"/>
    <w:rsid w:val="00A77F0A"/>
    <w:rsid w:val="00A8005F"/>
    <w:rsid w:val="00A80766"/>
    <w:rsid w:val="00A80A04"/>
    <w:rsid w:val="00A80BC5"/>
    <w:rsid w:val="00A80F26"/>
    <w:rsid w:val="00A8116A"/>
    <w:rsid w:val="00A81CB8"/>
    <w:rsid w:val="00A81E59"/>
    <w:rsid w:val="00A822C2"/>
    <w:rsid w:val="00A82879"/>
    <w:rsid w:val="00A82D2E"/>
    <w:rsid w:val="00A83123"/>
    <w:rsid w:val="00A8318F"/>
    <w:rsid w:val="00A8371E"/>
    <w:rsid w:val="00A84D31"/>
    <w:rsid w:val="00A85406"/>
    <w:rsid w:val="00A859C7"/>
    <w:rsid w:val="00A860E0"/>
    <w:rsid w:val="00A86383"/>
    <w:rsid w:val="00A86527"/>
    <w:rsid w:val="00A87262"/>
    <w:rsid w:val="00A87620"/>
    <w:rsid w:val="00A876CA"/>
    <w:rsid w:val="00A8775F"/>
    <w:rsid w:val="00A877C0"/>
    <w:rsid w:val="00A87B4A"/>
    <w:rsid w:val="00A87D97"/>
    <w:rsid w:val="00A90905"/>
    <w:rsid w:val="00A90925"/>
    <w:rsid w:val="00A91289"/>
    <w:rsid w:val="00A91977"/>
    <w:rsid w:val="00A91D07"/>
    <w:rsid w:val="00A91D80"/>
    <w:rsid w:val="00A921D0"/>
    <w:rsid w:val="00A92DAB"/>
    <w:rsid w:val="00A931C2"/>
    <w:rsid w:val="00A93338"/>
    <w:rsid w:val="00A93BE8"/>
    <w:rsid w:val="00A93D44"/>
    <w:rsid w:val="00A93D87"/>
    <w:rsid w:val="00A94342"/>
    <w:rsid w:val="00A9438D"/>
    <w:rsid w:val="00A94713"/>
    <w:rsid w:val="00A95A61"/>
    <w:rsid w:val="00A95F61"/>
    <w:rsid w:val="00A9605E"/>
    <w:rsid w:val="00A97F59"/>
    <w:rsid w:val="00AA0307"/>
    <w:rsid w:val="00AA0389"/>
    <w:rsid w:val="00AA068D"/>
    <w:rsid w:val="00AA0B88"/>
    <w:rsid w:val="00AA0BE7"/>
    <w:rsid w:val="00AA197C"/>
    <w:rsid w:val="00AA1B06"/>
    <w:rsid w:val="00AA24A0"/>
    <w:rsid w:val="00AA363D"/>
    <w:rsid w:val="00AA37ED"/>
    <w:rsid w:val="00AA411A"/>
    <w:rsid w:val="00AA4623"/>
    <w:rsid w:val="00AA5B59"/>
    <w:rsid w:val="00AA5E2C"/>
    <w:rsid w:val="00AA66EA"/>
    <w:rsid w:val="00AA6962"/>
    <w:rsid w:val="00AA7AF7"/>
    <w:rsid w:val="00AA7C0F"/>
    <w:rsid w:val="00AB150B"/>
    <w:rsid w:val="00AB171B"/>
    <w:rsid w:val="00AB1909"/>
    <w:rsid w:val="00AB2405"/>
    <w:rsid w:val="00AB2D54"/>
    <w:rsid w:val="00AB3327"/>
    <w:rsid w:val="00AB398B"/>
    <w:rsid w:val="00AB4458"/>
    <w:rsid w:val="00AB4802"/>
    <w:rsid w:val="00AB5215"/>
    <w:rsid w:val="00AB5B81"/>
    <w:rsid w:val="00AB5BD7"/>
    <w:rsid w:val="00AB638C"/>
    <w:rsid w:val="00AB73C2"/>
    <w:rsid w:val="00AB7752"/>
    <w:rsid w:val="00AB7791"/>
    <w:rsid w:val="00AB79B0"/>
    <w:rsid w:val="00AC02E4"/>
    <w:rsid w:val="00AC09CA"/>
    <w:rsid w:val="00AC0B1B"/>
    <w:rsid w:val="00AC0D4F"/>
    <w:rsid w:val="00AC1FEC"/>
    <w:rsid w:val="00AC246E"/>
    <w:rsid w:val="00AC2A98"/>
    <w:rsid w:val="00AC4771"/>
    <w:rsid w:val="00AC4904"/>
    <w:rsid w:val="00AC4C6F"/>
    <w:rsid w:val="00AC4EBF"/>
    <w:rsid w:val="00AC53F3"/>
    <w:rsid w:val="00AC56E1"/>
    <w:rsid w:val="00AC5A08"/>
    <w:rsid w:val="00AC5F1C"/>
    <w:rsid w:val="00AC60E0"/>
    <w:rsid w:val="00AC626A"/>
    <w:rsid w:val="00AC6920"/>
    <w:rsid w:val="00AC73F7"/>
    <w:rsid w:val="00AD0D2C"/>
    <w:rsid w:val="00AD1CF4"/>
    <w:rsid w:val="00AD2335"/>
    <w:rsid w:val="00AD234D"/>
    <w:rsid w:val="00AD2A42"/>
    <w:rsid w:val="00AD2BC9"/>
    <w:rsid w:val="00AD2DD2"/>
    <w:rsid w:val="00AD36E7"/>
    <w:rsid w:val="00AD488A"/>
    <w:rsid w:val="00AD49AA"/>
    <w:rsid w:val="00AD4B7F"/>
    <w:rsid w:val="00AD4CBD"/>
    <w:rsid w:val="00AD508E"/>
    <w:rsid w:val="00AD5304"/>
    <w:rsid w:val="00AD606F"/>
    <w:rsid w:val="00AD72F8"/>
    <w:rsid w:val="00AD7688"/>
    <w:rsid w:val="00AD79A1"/>
    <w:rsid w:val="00AD7DCC"/>
    <w:rsid w:val="00AE0D8D"/>
    <w:rsid w:val="00AE27B0"/>
    <w:rsid w:val="00AE2931"/>
    <w:rsid w:val="00AE3565"/>
    <w:rsid w:val="00AE361D"/>
    <w:rsid w:val="00AE3C5D"/>
    <w:rsid w:val="00AE45B2"/>
    <w:rsid w:val="00AE476E"/>
    <w:rsid w:val="00AE4B79"/>
    <w:rsid w:val="00AE4DB7"/>
    <w:rsid w:val="00AE5D37"/>
    <w:rsid w:val="00AE60F1"/>
    <w:rsid w:val="00AE6E62"/>
    <w:rsid w:val="00AE737D"/>
    <w:rsid w:val="00AE745B"/>
    <w:rsid w:val="00AE7B3B"/>
    <w:rsid w:val="00AF0AF6"/>
    <w:rsid w:val="00AF0CD6"/>
    <w:rsid w:val="00AF0DCA"/>
    <w:rsid w:val="00AF12BC"/>
    <w:rsid w:val="00AF258F"/>
    <w:rsid w:val="00AF27A1"/>
    <w:rsid w:val="00AF2DD3"/>
    <w:rsid w:val="00AF2DF5"/>
    <w:rsid w:val="00AF2F8F"/>
    <w:rsid w:val="00AF453B"/>
    <w:rsid w:val="00AF4BD3"/>
    <w:rsid w:val="00AF4C60"/>
    <w:rsid w:val="00AF5186"/>
    <w:rsid w:val="00AF5B3B"/>
    <w:rsid w:val="00AF73B5"/>
    <w:rsid w:val="00AF7988"/>
    <w:rsid w:val="00AF7FD9"/>
    <w:rsid w:val="00B00198"/>
    <w:rsid w:val="00B003F6"/>
    <w:rsid w:val="00B008E9"/>
    <w:rsid w:val="00B010E4"/>
    <w:rsid w:val="00B0184F"/>
    <w:rsid w:val="00B01AED"/>
    <w:rsid w:val="00B01E08"/>
    <w:rsid w:val="00B02495"/>
    <w:rsid w:val="00B02723"/>
    <w:rsid w:val="00B02F08"/>
    <w:rsid w:val="00B02FFE"/>
    <w:rsid w:val="00B03E1B"/>
    <w:rsid w:val="00B044B9"/>
    <w:rsid w:val="00B044DD"/>
    <w:rsid w:val="00B05221"/>
    <w:rsid w:val="00B05417"/>
    <w:rsid w:val="00B05485"/>
    <w:rsid w:val="00B05B89"/>
    <w:rsid w:val="00B05F6D"/>
    <w:rsid w:val="00B06CA5"/>
    <w:rsid w:val="00B0705F"/>
    <w:rsid w:val="00B07723"/>
    <w:rsid w:val="00B07F8F"/>
    <w:rsid w:val="00B10736"/>
    <w:rsid w:val="00B1087E"/>
    <w:rsid w:val="00B1088A"/>
    <w:rsid w:val="00B110C4"/>
    <w:rsid w:val="00B1176F"/>
    <w:rsid w:val="00B11C67"/>
    <w:rsid w:val="00B11CEE"/>
    <w:rsid w:val="00B121FE"/>
    <w:rsid w:val="00B12AAE"/>
    <w:rsid w:val="00B13679"/>
    <w:rsid w:val="00B13867"/>
    <w:rsid w:val="00B13B6B"/>
    <w:rsid w:val="00B147B3"/>
    <w:rsid w:val="00B14D07"/>
    <w:rsid w:val="00B15369"/>
    <w:rsid w:val="00B15578"/>
    <w:rsid w:val="00B15BF6"/>
    <w:rsid w:val="00B16677"/>
    <w:rsid w:val="00B175CB"/>
    <w:rsid w:val="00B17613"/>
    <w:rsid w:val="00B17C43"/>
    <w:rsid w:val="00B17FDB"/>
    <w:rsid w:val="00B20633"/>
    <w:rsid w:val="00B2075B"/>
    <w:rsid w:val="00B207B7"/>
    <w:rsid w:val="00B20FD6"/>
    <w:rsid w:val="00B21E3E"/>
    <w:rsid w:val="00B22416"/>
    <w:rsid w:val="00B2246E"/>
    <w:rsid w:val="00B236B2"/>
    <w:rsid w:val="00B238CF"/>
    <w:rsid w:val="00B23BBA"/>
    <w:rsid w:val="00B23BBE"/>
    <w:rsid w:val="00B23C65"/>
    <w:rsid w:val="00B2418B"/>
    <w:rsid w:val="00B24555"/>
    <w:rsid w:val="00B24FD5"/>
    <w:rsid w:val="00B25009"/>
    <w:rsid w:val="00B25047"/>
    <w:rsid w:val="00B255E8"/>
    <w:rsid w:val="00B257B6"/>
    <w:rsid w:val="00B25E24"/>
    <w:rsid w:val="00B25F71"/>
    <w:rsid w:val="00B2653C"/>
    <w:rsid w:val="00B2663C"/>
    <w:rsid w:val="00B26EAF"/>
    <w:rsid w:val="00B27D40"/>
    <w:rsid w:val="00B30A10"/>
    <w:rsid w:val="00B312C4"/>
    <w:rsid w:val="00B31587"/>
    <w:rsid w:val="00B3191C"/>
    <w:rsid w:val="00B32380"/>
    <w:rsid w:val="00B3255F"/>
    <w:rsid w:val="00B32748"/>
    <w:rsid w:val="00B32C1D"/>
    <w:rsid w:val="00B32D36"/>
    <w:rsid w:val="00B3408E"/>
    <w:rsid w:val="00B34396"/>
    <w:rsid w:val="00B353F7"/>
    <w:rsid w:val="00B3620C"/>
    <w:rsid w:val="00B371B1"/>
    <w:rsid w:val="00B4022B"/>
    <w:rsid w:val="00B40289"/>
    <w:rsid w:val="00B4098E"/>
    <w:rsid w:val="00B41134"/>
    <w:rsid w:val="00B41560"/>
    <w:rsid w:val="00B42BE3"/>
    <w:rsid w:val="00B434FA"/>
    <w:rsid w:val="00B44E64"/>
    <w:rsid w:val="00B454A7"/>
    <w:rsid w:val="00B46086"/>
    <w:rsid w:val="00B46CC8"/>
    <w:rsid w:val="00B46F63"/>
    <w:rsid w:val="00B47315"/>
    <w:rsid w:val="00B47604"/>
    <w:rsid w:val="00B47619"/>
    <w:rsid w:val="00B47763"/>
    <w:rsid w:val="00B513ED"/>
    <w:rsid w:val="00B51B7E"/>
    <w:rsid w:val="00B51BE1"/>
    <w:rsid w:val="00B52455"/>
    <w:rsid w:val="00B53ABD"/>
    <w:rsid w:val="00B53AC2"/>
    <w:rsid w:val="00B53DE4"/>
    <w:rsid w:val="00B54133"/>
    <w:rsid w:val="00B5481C"/>
    <w:rsid w:val="00B548BE"/>
    <w:rsid w:val="00B548C3"/>
    <w:rsid w:val="00B55023"/>
    <w:rsid w:val="00B55C75"/>
    <w:rsid w:val="00B55F0D"/>
    <w:rsid w:val="00B60285"/>
    <w:rsid w:val="00B602A7"/>
    <w:rsid w:val="00B62E38"/>
    <w:rsid w:val="00B62EE0"/>
    <w:rsid w:val="00B63238"/>
    <w:rsid w:val="00B637BE"/>
    <w:rsid w:val="00B63ECE"/>
    <w:rsid w:val="00B64163"/>
    <w:rsid w:val="00B6465D"/>
    <w:rsid w:val="00B64C63"/>
    <w:rsid w:val="00B65F98"/>
    <w:rsid w:val="00B66147"/>
    <w:rsid w:val="00B6644B"/>
    <w:rsid w:val="00B664D8"/>
    <w:rsid w:val="00B666F0"/>
    <w:rsid w:val="00B67244"/>
    <w:rsid w:val="00B6770D"/>
    <w:rsid w:val="00B67E17"/>
    <w:rsid w:val="00B7027A"/>
    <w:rsid w:val="00B70490"/>
    <w:rsid w:val="00B70AC8"/>
    <w:rsid w:val="00B714B5"/>
    <w:rsid w:val="00B71557"/>
    <w:rsid w:val="00B71A5C"/>
    <w:rsid w:val="00B72CD2"/>
    <w:rsid w:val="00B73EF0"/>
    <w:rsid w:val="00B73F78"/>
    <w:rsid w:val="00B74255"/>
    <w:rsid w:val="00B74F92"/>
    <w:rsid w:val="00B750E1"/>
    <w:rsid w:val="00B754BF"/>
    <w:rsid w:val="00B759AE"/>
    <w:rsid w:val="00B75FFA"/>
    <w:rsid w:val="00B77399"/>
    <w:rsid w:val="00B773F6"/>
    <w:rsid w:val="00B778CF"/>
    <w:rsid w:val="00B800BE"/>
    <w:rsid w:val="00B80375"/>
    <w:rsid w:val="00B808A0"/>
    <w:rsid w:val="00B81332"/>
    <w:rsid w:val="00B8147C"/>
    <w:rsid w:val="00B826A8"/>
    <w:rsid w:val="00B82B1B"/>
    <w:rsid w:val="00B831A4"/>
    <w:rsid w:val="00B832CA"/>
    <w:rsid w:val="00B8362F"/>
    <w:rsid w:val="00B839C3"/>
    <w:rsid w:val="00B839DC"/>
    <w:rsid w:val="00B83B78"/>
    <w:rsid w:val="00B83C07"/>
    <w:rsid w:val="00B84A83"/>
    <w:rsid w:val="00B84D22"/>
    <w:rsid w:val="00B851F1"/>
    <w:rsid w:val="00B8542A"/>
    <w:rsid w:val="00B854F7"/>
    <w:rsid w:val="00B856AB"/>
    <w:rsid w:val="00B856DE"/>
    <w:rsid w:val="00B85E19"/>
    <w:rsid w:val="00B87023"/>
    <w:rsid w:val="00B87B7F"/>
    <w:rsid w:val="00B87ECB"/>
    <w:rsid w:val="00B9013B"/>
    <w:rsid w:val="00B906BD"/>
    <w:rsid w:val="00B90BB3"/>
    <w:rsid w:val="00B915E5"/>
    <w:rsid w:val="00B91B4C"/>
    <w:rsid w:val="00B92183"/>
    <w:rsid w:val="00B92940"/>
    <w:rsid w:val="00B94CB1"/>
    <w:rsid w:val="00B94CB8"/>
    <w:rsid w:val="00B94CE9"/>
    <w:rsid w:val="00B950F8"/>
    <w:rsid w:val="00B95113"/>
    <w:rsid w:val="00B95C87"/>
    <w:rsid w:val="00B96699"/>
    <w:rsid w:val="00B966D9"/>
    <w:rsid w:val="00B96830"/>
    <w:rsid w:val="00B96E90"/>
    <w:rsid w:val="00B974CF"/>
    <w:rsid w:val="00B97B56"/>
    <w:rsid w:val="00B97C7F"/>
    <w:rsid w:val="00B97EE6"/>
    <w:rsid w:val="00BA04B0"/>
    <w:rsid w:val="00BA154F"/>
    <w:rsid w:val="00BA1637"/>
    <w:rsid w:val="00BA1C51"/>
    <w:rsid w:val="00BA20C8"/>
    <w:rsid w:val="00BA234D"/>
    <w:rsid w:val="00BA3CB0"/>
    <w:rsid w:val="00BA3D0F"/>
    <w:rsid w:val="00BA3F2A"/>
    <w:rsid w:val="00BA4A55"/>
    <w:rsid w:val="00BA5B5D"/>
    <w:rsid w:val="00BA5F82"/>
    <w:rsid w:val="00BA6D0B"/>
    <w:rsid w:val="00BA6D14"/>
    <w:rsid w:val="00BA7086"/>
    <w:rsid w:val="00BA70E7"/>
    <w:rsid w:val="00BA75B0"/>
    <w:rsid w:val="00BA774E"/>
    <w:rsid w:val="00BA7805"/>
    <w:rsid w:val="00BA7B01"/>
    <w:rsid w:val="00BB0133"/>
    <w:rsid w:val="00BB07AE"/>
    <w:rsid w:val="00BB14B9"/>
    <w:rsid w:val="00BB18A3"/>
    <w:rsid w:val="00BB18B1"/>
    <w:rsid w:val="00BB217A"/>
    <w:rsid w:val="00BB297D"/>
    <w:rsid w:val="00BB349F"/>
    <w:rsid w:val="00BB4003"/>
    <w:rsid w:val="00BB44E9"/>
    <w:rsid w:val="00BB4F8D"/>
    <w:rsid w:val="00BB5C2F"/>
    <w:rsid w:val="00BB62A9"/>
    <w:rsid w:val="00BB70BF"/>
    <w:rsid w:val="00BB7B27"/>
    <w:rsid w:val="00BB7DD7"/>
    <w:rsid w:val="00BC038A"/>
    <w:rsid w:val="00BC0397"/>
    <w:rsid w:val="00BC03B4"/>
    <w:rsid w:val="00BC06B8"/>
    <w:rsid w:val="00BC081E"/>
    <w:rsid w:val="00BC0A75"/>
    <w:rsid w:val="00BC0BB5"/>
    <w:rsid w:val="00BC0D1B"/>
    <w:rsid w:val="00BC124E"/>
    <w:rsid w:val="00BC19E7"/>
    <w:rsid w:val="00BC1F07"/>
    <w:rsid w:val="00BC248E"/>
    <w:rsid w:val="00BC274C"/>
    <w:rsid w:val="00BC2882"/>
    <w:rsid w:val="00BC2C19"/>
    <w:rsid w:val="00BC2E17"/>
    <w:rsid w:val="00BC3096"/>
    <w:rsid w:val="00BC33D4"/>
    <w:rsid w:val="00BC33DE"/>
    <w:rsid w:val="00BC3820"/>
    <w:rsid w:val="00BC3FE6"/>
    <w:rsid w:val="00BC4130"/>
    <w:rsid w:val="00BC4253"/>
    <w:rsid w:val="00BC4969"/>
    <w:rsid w:val="00BC4F57"/>
    <w:rsid w:val="00BC5613"/>
    <w:rsid w:val="00BC5D1E"/>
    <w:rsid w:val="00BC5DFF"/>
    <w:rsid w:val="00BC69B2"/>
    <w:rsid w:val="00BC6DF7"/>
    <w:rsid w:val="00BC70B4"/>
    <w:rsid w:val="00BC7A60"/>
    <w:rsid w:val="00BC7EB2"/>
    <w:rsid w:val="00BD029D"/>
    <w:rsid w:val="00BD05BD"/>
    <w:rsid w:val="00BD0CEE"/>
    <w:rsid w:val="00BD14E5"/>
    <w:rsid w:val="00BD17AD"/>
    <w:rsid w:val="00BD17F2"/>
    <w:rsid w:val="00BD1C05"/>
    <w:rsid w:val="00BD1D4E"/>
    <w:rsid w:val="00BD2270"/>
    <w:rsid w:val="00BD26EC"/>
    <w:rsid w:val="00BD2FC2"/>
    <w:rsid w:val="00BD4947"/>
    <w:rsid w:val="00BD4A7C"/>
    <w:rsid w:val="00BD4FC8"/>
    <w:rsid w:val="00BD5380"/>
    <w:rsid w:val="00BD57DD"/>
    <w:rsid w:val="00BD595E"/>
    <w:rsid w:val="00BD5989"/>
    <w:rsid w:val="00BD634F"/>
    <w:rsid w:val="00BD6A03"/>
    <w:rsid w:val="00BD784A"/>
    <w:rsid w:val="00BD7DA3"/>
    <w:rsid w:val="00BE00BF"/>
    <w:rsid w:val="00BE0183"/>
    <w:rsid w:val="00BE04E4"/>
    <w:rsid w:val="00BE0893"/>
    <w:rsid w:val="00BE0B6C"/>
    <w:rsid w:val="00BE0F9A"/>
    <w:rsid w:val="00BE15FD"/>
    <w:rsid w:val="00BE2167"/>
    <w:rsid w:val="00BE2469"/>
    <w:rsid w:val="00BE284D"/>
    <w:rsid w:val="00BE3887"/>
    <w:rsid w:val="00BE405D"/>
    <w:rsid w:val="00BE452D"/>
    <w:rsid w:val="00BE5178"/>
    <w:rsid w:val="00BE546C"/>
    <w:rsid w:val="00BE5C01"/>
    <w:rsid w:val="00BE6141"/>
    <w:rsid w:val="00BE61DB"/>
    <w:rsid w:val="00BE6B5C"/>
    <w:rsid w:val="00BF042B"/>
    <w:rsid w:val="00BF0452"/>
    <w:rsid w:val="00BF08CE"/>
    <w:rsid w:val="00BF0A89"/>
    <w:rsid w:val="00BF1243"/>
    <w:rsid w:val="00BF3C45"/>
    <w:rsid w:val="00BF4552"/>
    <w:rsid w:val="00BF45DB"/>
    <w:rsid w:val="00BF4AF7"/>
    <w:rsid w:val="00BF504D"/>
    <w:rsid w:val="00BF6C35"/>
    <w:rsid w:val="00C00827"/>
    <w:rsid w:val="00C00AE2"/>
    <w:rsid w:val="00C01C99"/>
    <w:rsid w:val="00C02077"/>
    <w:rsid w:val="00C022C9"/>
    <w:rsid w:val="00C0254F"/>
    <w:rsid w:val="00C025D9"/>
    <w:rsid w:val="00C02E7B"/>
    <w:rsid w:val="00C032AC"/>
    <w:rsid w:val="00C0394F"/>
    <w:rsid w:val="00C03DEF"/>
    <w:rsid w:val="00C042B6"/>
    <w:rsid w:val="00C042D7"/>
    <w:rsid w:val="00C04AEA"/>
    <w:rsid w:val="00C04FC7"/>
    <w:rsid w:val="00C0514E"/>
    <w:rsid w:val="00C05282"/>
    <w:rsid w:val="00C05398"/>
    <w:rsid w:val="00C05E01"/>
    <w:rsid w:val="00C06690"/>
    <w:rsid w:val="00C06C45"/>
    <w:rsid w:val="00C06D33"/>
    <w:rsid w:val="00C07803"/>
    <w:rsid w:val="00C1022D"/>
    <w:rsid w:val="00C10789"/>
    <w:rsid w:val="00C10E9D"/>
    <w:rsid w:val="00C11A7A"/>
    <w:rsid w:val="00C11FF4"/>
    <w:rsid w:val="00C12311"/>
    <w:rsid w:val="00C12326"/>
    <w:rsid w:val="00C13511"/>
    <w:rsid w:val="00C13F6A"/>
    <w:rsid w:val="00C13FBA"/>
    <w:rsid w:val="00C143F4"/>
    <w:rsid w:val="00C145F2"/>
    <w:rsid w:val="00C152F3"/>
    <w:rsid w:val="00C1544B"/>
    <w:rsid w:val="00C156B1"/>
    <w:rsid w:val="00C1586E"/>
    <w:rsid w:val="00C158EB"/>
    <w:rsid w:val="00C15EA6"/>
    <w:rsid w:val="00C168EF"/>
    <w:rsid w:val="00C16D91"/>
    <w:rsid w:val="00C177CB"/>
    <w:rsid w:val="00C17BDA"/>
    <w:rsid w:val="00C17CBC"/>
    <w:rsid w:val="00C17DD6"/>
    <w:rsid w:val="00C200C3"/>
    <w:rsid w:val="00C200F9"/>
    <w:rsid w:val="00C204B7"/>
    <w:rsid w:val="00C20790"/>
    <w:rsid w:val="00C20882"/>
    <w:rsid w:val="00C211DD"/>
    <w:rsid w:val="00C219A8"/>
    <w:rsid w:val="00C22279"/>
    <w:rsid w:val="00C232E3"/>
    <w:rsid w:val="00C23A25"/>
    <w:rsid w:val="00C23B9A"/>
    <w:rsid w:val="00C24671"/>
    <w:rsid w:val="00C2471A"/>
    <w:rsid w:val="00C2481C"/>
    <w:rsid w:val="00C248AC"/>
    <w:rsid w:val="00C24DCF"/>
    <w:rsid w:val="00C250D8"/>
    <w:rsid w:val="00C25AF1"/>
    <w:rsid w:val="00C2786E"/>
    <w:rsid w:val="00C27B5C"/>
    <w:rsid w:val="00C27BD5"/>
    <w:rsid w:val="00C27EA0"/>
    <w:rsid w:val="00C27F74"/>
    <w:rsid w:val="00C307E3"/>
    <w:rsid w:val="00C3138B"/>
    <w:rsid w:val="00C316E1"/>
    <w:rsid w:val="00C3216A"/>
    <w:rsid w:val="00C325AC"/>
    <w:rsid w:val="00C33B15"/>
    <w:rsid w:val="00C34173"/>
    <w:rsid w:val="00C34416"/>
    <w:rsid w:val="00C3467A"/>
    <w:rsid w:val="00C34B67"/>
    <w:rsid w:val="00C35070"/>
    <w:rsid w:val="00C356BD"/>
    <w:rsid w:val="00C3577D"/>
    <w:rsid w:val="00C35906"/>
    <w:rsid w:val="00C36EC5"/>
    <w:rsid w:val="00C370EC"/>
    <w:rsid w:val="00C374A8"/>
    <w:rsid w:val="00C37F55"/>
    <w:rsid w:val="00C40120"/>
    <w:rsid w:val="00C40B64"/>
    <w:rsid w:val="00C40B98"/>
    <w:rsid w:val="00C412B5"/>
    <w:rsid w:val="00C4149B"/>
    <w:rsid w:val="00C41713"/>
    <w:rsid w:val="00C418A0"/>
    <w:rsid w:val="00C41A3A"/>
    <w:rsid w:val="00C41ABA"/>
    <w:rsid w:val="00C42D36"/>
    <w:rsid w:val="00C42F7C"/>
    <w:rsid w:val="00C4391E"/>
    <w:rsid w:val="00C43F0C"/>
    <w:rsid w:val="00C43F7B"/>
    <w:rsid w:val="00C44120"/>
    <w:rsid w:val="00C441B1"/>
    <w:rsid w:val="00C44BC5"/>
    <w:rsid w:val="00C4513E"/>
    <w:rsid w:val="00C454BD"/>
    <w:rsid w:val="00C456EF"/>
    <w:rsid w:val="00C45C9B"/>
    <w:rsid w:val="00C46863"/>
    <w:rsid w:val="00C46AFB"/>
    <w:rsid w:val="00C47018"/>
    <w:rsid w:val="00C4796F"/>
    <w:rsid w:val="00C504FC"/>
    <w:rsid w:val="00C50B7B"/>
    <w:rsid w:val="00C50E3D"/>
    <w:rsid w:val="00C512FC"/>
    <w:rsid w:val="00C5173C"/>
    <w:rsid w:val="00C519C4"/>
    <w:rsid w:val="00C51F04"/>
    <w:rsid w:val="00C522BF"/>
    <w:rsid w:val="00C52DBC"/>
    <w:rsid w:val="00C533EA"/>
    <w:rsid w:val="00C537E9"/>
    <w:rsid w:val="00C53B6A"/>
    <w:rsid w:val="00C53CC9"/>
    <w:rsid w:val="00C53D6B"/>
    <w:rsid w:val="00C54178"/>
    <w:rsid w:val="00C54D13"/>
    <w:rsid w:val="00C55592"/>
    <w:rsid w:val="00C56207"/>
    <w:rsid w:val="00C56CE7"/>
    <w:rsid w:val="00C570EE"/>
    <w:rsid w:val="00C5739E"/>
    <w:rsid w:val="00C57EF6"/>
    <w:rsid w:val="00C60DF9"/>
    <w:rsid w:val="00C613C5"/>
    <w:rsid w:val="00C61981"/>
    <w:rsid w:val="00C61F2B"/>
    <w:rsid w:val="00C620D4"/>
    <w:rsid w:val="00C63247"/>
    <w:rsid w:val="00C63720"/>
    <w:rsid w:val="00C638F9"/>
    <w:rsid w:val="00C6392E"/>
    <w:rsid w:val="00C63CF6"/>
    <w:rsid w:val="00C662D1"/>
    <w:rsid w:val="00C7027C"/>
    <w:rsid w:val="00C704DD"/>
    <w:rsid w:val="00C704FE"/>
    <w:rsid w:val="00C71050"/>
    <w:rsid w:val="00C71497"/>
    <w:rsid w:val="00C715E6"/>
    <w:rsid w:val="00C71913"/>
    <w:rsid w:val="00C71D6D"/>
    <w:rsid w:val="00C71DDF"/>
    <w:rsid w:val="00C729A7"/>
    <w:rsid w:val="00C73103"/>
    <w:rsid w:val="00C746A3"/>
    <w:rsid w:val="00C7509D"/>
    <w:rsid w:val="00C7515D"/>
    <w:rsid w:val="00C76097"/>
    <w:rsid w:val="00C760F4"/>
    <w:rsid w:val="00C76169"/>
    <w:rsid w:val="00C76FCF"/>
    <w:rsid w:val="00C8247C"/>
    <w:rsid w:val="00C82542"/>
    <w:rsid w:val="00C82CAC"/>
    <w:rsid w:val="00C82D2C"/>
    <w:rsid w:val="00C835BA"/>
    <w:rsid w:val="00C83B4D"/>
    <w:rsid w:val="00C83FF7"/>
    <w:rsid w:val="00C84C8A"/>
    <w:rsid w:val="00C85668"/>
    <w:rsid w:val="00C8635B"/>
    <w:rsid w:val="00C8698C"/>
    <w:rsid w:val="00C87BBE"/>
    <w:rsid w:val="00C909C8"/>
    <w:rsid w:val="00C913F6"/>
    <w:rsid w:val="00C91A05"/>
    <w:rsid w:val="00C91EAA"/>
    <w:rsid w:val="00C9317C"/>
    <w:rsid w:val="00C934FE"/>
    <w:rsid w:val="00C93BB9"/>
    <w:rsid w:val="00C94706"/>
    <w:rsid w:val="00C954FD"/>
    <w:rsid w:val="00C9574D"/>
    <w:rsid w:val="00C9592C"/>
    <w:rsid w:val="00C95EE3"/>
    <w:rsid w:val="00C961FA"/>
    <w:rsid w:val="00C96454"/>
    <w:rsid w:val="00C96AC5"/>
    <w:rsid w:val="00C977EC"/>
    <w:rsid w:val="00C97810"/>
    <w:rsid w:val="00C97BA1"/>
    <w:rsid w:val="00C97D20"/>
    <w:rsid w:val="00C97FFD"/>
    <w:rsid w:val="00CA0F14"/>
    <w:rsid w:val="00CA133F"/>
    <w:rsid w:val="00CA1404"/>
    <w:rsid w:val="00CA18F5"/>
    <w:rsid w:val="00CA19C7"/>
    <w:rsid w:val="00CA1A19"/>
    <w:rsid w:val="00CA1EC9"/>
    <w:rsid w:val="00CA2303"/>
    <w:rsid w:val="00CA25A3"/>
    <w:rsid w:val="00CA3267"/>
    <w:rsid w:val="00CA3776"/>
    <w:rsid w:val="00CA38CD"/>
    <w:rsid w:val="00CA3AEE"/>
    <w:rsid w:val="00CA3D1E"/>
    <w:rsid w:val="00CA3D45"/>
    <w:rsid w:val="00CA3E33"/>
    <w:rsid w:val="00CA4041"/>
    <w:rsid w:val="00CA4052"/>
    <w:rsid w:val="00CA4427"/>
    <w:rsid w:val="00CA463B"/>
    <w:rsid w:val="00CA4A75"/>
    <w:rsid w:val="00CA4F28"/>
    <w:rsid w:val="00CA504C"/>
    <w:rsid w:val="00CA587F"/>
    <w:rsid w:val="00CA5B03"/>
    <w:rsid w:val="00CA703D"/>
    <w:rsid w:val="00CA727F"/>
    <w:rsid w:val="00CA73BE"/>
    <w:rsid w:val="00CA78BD"/>
    <w:rsid w:val="00CB01AE"/>
    <w:rsid w:val="00CB07E7"/>
    <w:rsid w:val="00CB0E95"/>
    <w:rsid w:val="00CB1A85"/>
    <w:rsid w:val="00CB1EEE"/>
    <w:rsid w:val="00CB21B9"/>
    <w:rsid w:val="00CB2382"/>
    <w:rsid w:val="00CB24B3"/>
    <w:rsid w:val="00CB288F"/>
    <w:rsid w:val="00CB3AEE"/>
    <w:rsid w:val="00CB40D3"/>
    <w:rsid w:val="00CB462A"/>
    <w:rsid w:val="00CB47C0"/>
    <w:rsid w:val="00CB4F93"/>
    <w:rsid w:val="00CB5549"/>
    <w:rsid w:val="00CB5BF7"/>
    <w:rsid w:val="00CB5C3F"/>
    <w:rsid w:val="00CB6576"/>
    <w:rsid w:val="00CB67E4"/>
    <w:rsid w:val="00CB6D74"/>
    <w:rsid w:val="00CB6D7E"/>
    <w:rsid w:val="00CB7003"/>
    <w:rsid w:val="00CB73CB"/>
    <w:rsid w:val="00CB760A"/>
    <w:rsid w:val="00CB7EE5"/>
    <w:rsid w:val="00CC014F"/>
    <w:rsid w:val="00CC1061"/>
    <w:rsid w:val="00CC10A1"/>
    <w:rsid w:val="00CC1146"/>
    <w:rsid w:val="00CC17DE"/>
    <w:rsid w:val="00CC272A"/>
    <w:rsid w:val="00CC2F1F"/>
    <w:rsid w:val="00CC414F"/>
    <w:rsid w:val="00CC4473"/>
    <w:rsid w:val="00CC51F3"/>
    <w:rsid w:val="00CC5AB8"/>
    <w:rsid w:val="00CC60E5"/>
    <w:rsid w:val="00CC7458"/>
    <w:rsid w:val="00CD00CF"/>
    <w:rsid w:val="00CD03DB"/>
    <w:rsid w:val="00CD073D"/>
    <w:rsid w:val="00CD0B08"/>
    <w:rsid w:val="00CD1062"/>
    <w:rsid w:val="00CD13B4"/>
    <w:rsid w:val="00CD18F0"/>
    <w:rsid w:val="00CD1A4C"/>
    <w:rsid w:val="00CD1C69"/>
    <w:rsid w:val="00CD234C"/>
    <w:rsid w:val="00CD24DA"/>
    <w:rsid w:val="00CD2C5E"/>
    <w:rsid w:val="00CD2E09"/>
    <w:rsid w:val="00CD3038"/>
    <w:rsid w:val="00CD31D5"/>
    <w:rsid w:val="00CD366D"/>
    <w:rsid w:val="00CD3C6C"/>
    <w:rsid w:val="00CD3D86"/>
    <w:rsid w:val="00CD4C10"/>
    <w:rsid w:val="00CD5ADA"/>
    <w:rsid w:val="00CD685D"/>
    <w:rsid w:val="00CD6DF3"/>
    <w:rsid w:val="00CD711F"/>
    <w:rsid w:val="00CD728D"/>
    <w:rsid w:val="00CD741E"/>
    <w:rsid w:val="00CE0277"/>
    <w:rsid w:val="00CE0514"/>
    <w:rsid w:val="00CE0A64"/>
    <w:rsid w:val="00CE1530"/>
    <w:rsid w:val="00CE1C1A"/>
    <w:rsid w:val="00CE2120"/>
    <w:rsid w:val="00CE31B5"/>
    <w:rsid w:val="00CE3249"/>
    <w:rsid w:val="00CE35B6"/>
    <w:rsid w:val="00CE4949"/>
    <w:rsid w:val="00CE4DB4"/>
    <w:rsid w:val="00CE567B"/>
    <w:rsid w:val="00CE5AB6"/>
    <w:rsid w:val="00CE5CF0"/>
    <w:rsid w:val="00CE6330"/>
    <w:rsid w:val="00CE63D2"/>
    <w:rsid w:val="00CE6576"/>
    <w:rsid w:val="00CE69AB"/>
    <w:rsid w:val="00CE6A7A"/>
    <w:rsid w:val="00CE70F5"/>
    <w:rsid w:val="00CE7500"/>
    <w:rsid w:val="00CE762C"/>
    <w:rsid w:val="00CF0D5A"/>
    <w:rsid w:val="00CF1C29"/>
    <w:rsid w:val="00CF2062"/>
    <w:rsid w:val="00CF38F0"/>
    <w:rsid w:val="00CF3A0E"/>
    <w:rsid w:val="00CF3CA0"/>
    <w:rsid w:val="00CF3D13"/>
    <w:rsid w:val="00CF43D2"/>
    <w:rsid w:val="00CF4B97"/>
    <w:rsid w:val="00CF5312"/>
    <w:rsid w:val="00CF5676"/>
    <w:rsid w:val="00CF56C1"/>
    <w:rsid w:val="00CF6678"/>
    <w:rsid w:val="00CF6A1E"/>
    <w:rsid w:val="00CF7825"/>
    <w:rsid w:val="00CF793F"/>
    <w:rsid w:val="00D00054"/>
    <w:rsid w:val="00D01407"/>
    <w:rsid w:val="00D01BF9"/>
    <w:rsid w:val="00D01F63"/>
    <w:rsid w:val="00D02C28"/>
    <w:rsid w:val="00D036E5"/>
    <w:rsid w:val="00D036EE"/>
    <w:rsid w:val="00D03EBE"/>
    <w:rsid w:val="00D046F9"/>
    <w:rsid w:val="00D056B6"/>
    <w:rsid w:val="00D05A3F"/>
    <w:rsid w:val="00D06015"/>
    <w:rsid w:val="00D06041"/>
    <w:rsid w:val="00D06868"/>
    <w:rsid w:val="00D06E7C"/>
    <w:rsid w:val="00D0757D"/>
    <w:rsid w:val="00D075FF"/>
    <w:rsid w:val="00D07AE0"/>
    <w:rsid w:val="00D10425"/>
    <w:rsid w:val="00D11009"/>
    <w:rsid w:val="00D1112D"/>
    <w:rsid w:val="00D111F5"/>
    <w:rsid w:val="00D113B7"/>
    <w:rsid w:val="00D11745"/>
    <w:rsid w:val="00D11B5A"/>
    <w:rsid w:val="00D11E3A"/>
    <w:rsid w:val="00D12C42"/>
    <w:rsid w:val="00D13345"/>
    <w:rsid w:val="00D13C0E"/>
    <w:rsid w:val="00D1406A"/>
    <w:rsid w:val="00D141C4"/>
    <w:rsid w:val="00D14302"/>
    <w:rsid w:val="00D154FE"/>
    <w:rsid w:val="00D16E01"/>
    <w:rsid w:val="00D172F4"/>
    <w:rsid w:val="00D1748A"/>
    <w:rsid w:val="00D17809"/>
    <w:rsid w:val="00D179B0"/>
    <w:rsid w:val="00D17A77"/>
    <w:rsid w:val="00D204D6"/>
    <w:rsid w:val="00D2058E"/>
    <w:rsid w:val="00D214E8"/>
    <w:rsid w:val="00D216E8"/>
    <w:rsid w:val="00D2178A"/>
    <w:rsid w:val="00D21B57"/>
    <w:rsid w:val="00D22DA6"/>
    <w:rsid w:val="00D22DCD"/>
    <w:rsid w:val="00D2315B"/>
    <w:rsid w:val="00D23723"/>
    <w:rsid w:val="00D23CC8"/>
    <w:rsid w:val="00D24640"/>
    <w:rsid w:val="00D256AB"/>
    <w:rsid w:val="00D25857"/>
    <w:rsid w:val="00D25DCD"/>
    <w:rsid w:val="00D26216"/>
    <w:rsid w:val="00D26451"/>
    <w:rsid w:val="00D265E3"/>
    <w:rsid w:val="00D2707A"/>
    <w:rsid w:val="00D27456"/>
    <w:rsid w:val="00D27940"/>
    <w:rsid w:val="00D27A66"/>
    <w:rsid w:val="00D3105C"/>
    <w:rsid w:val="00D31505"/>
    <w:rsid w:val="00D315E3"/>
    <w:rsid w:val="00D31ECC"/>
    <w:rsid w:val="00D32297"/>
    <w:rsid w:val="00D32A1C"/>
    <w:rsid w:val="00D32BDC"/>
    <w:rsid w:val="00D32D49"/>
    <w:rsid w:val="00D33683"/>
    <w:rsid w:val="00D34401"/>
    <w:rsid w:val="00D34442"/>
    <w:rsid w:val="00D344F1"/>
    <w:rsid w:val="00D34C74"/>
    <w:rsid w:val="00D34D2E"/>
    <w:rsid w:val="00D34EB7"/>
    <w:rsid w:val="00D350C8"/>
    <w:rsid w:val="00D35238"/>
    <w:rsid w:val="00D3647A"/>
    <w:rsid w:val="00D36816"/>
    <w:rsid w:val="00D36902"/>
    <w:rsid w:val="00D36FBE"/>
    <w:rsid w:val="00D37283"/>
    <w:rsid w:val="00D374F2"/>
    <w:rsid w:val="00D379B0"/>
    <w:rsid w:val="00D37DA5"/>
    <w:rsid w:val="00D40128"/>
    <w:rsid w:val="00D404A8"/>
    <w:rsid w:val="00D409E0"/>
    <w:rsid w:val="00D40AE3"/>
    <w:rsid w:val="00D40C7B"/>
    <w:rsid w:val="00D40F31"/>
    <w:rsid w:val="00D40F9B"/>
    <w:rsid w:val="00D41F3C"/>
    <w:rsid w:val="00D42390"/>
    <w:rsid w:val="00D42AF1"/>
    <w:rsid w:val="00D42BDE"/>
    <w:rsid w:val="00D4338A"/>
    <w:rsid w:val="00D435DB"/>
    <w:rsid w:val="00D43EB2"/>
    <w:rsid w:val="00D44C65"/>
    <w:rsid w:val="00D450DE"/>
    <w:rsid w:val="00D45B2F"/>
    <w:rsid w:val="00D45DA1"/>
    <w:rsid w:val="00D472CE"/>
    <w:rsid w:val="00D4744E"/>
    <w:rsid w:val="00D50703"/>
    <w:rsid w:val="00D5096C"/>
    <w:rsid w:val="00D50FFD"/>
    <w:rsid w:val="00D51B15"/>
    <w:rsid w:val="00D542F6"/>
    <w:rsid w:val="00D548EA"/>
    <w:rsid w:val="00D54B5B"/>
    <w:rsid w:val="00D54B6F"/>
    <w:rsid w:val="00D54C52"/>
    <w:rsid w:val="00D553DC"/>
    <w:rsid w:val="00D5566D"/>
    <w:rsid w:val="00D5574D"/>
    <w:rsid w:val="00D55B18"/>
    <w:rsid w:val="00D55D1A"/>
    <w:rsid w:val="00D5673C"/>
    <w:rsid w:val="00D56F7F"/>
    <w:rsid w:val="00D574A2"/>
    <w:rsid w:val="00D5766A"/>
    <w:rsid w:val="00D57C9A"/>
    <w:rsid w:val="00D600F1"/>
    <w:rsid w:val="00D60EE9"/>
    <w:rsid w:val="00D614C6"/>
    <w:rsid w:val="00D6152B"/>
    <w:rsid w:val="00D61EF3"/>
    <w:rsid w:val="00D62057"/>
    <w:rsid w:val="00D62262"/>
    <w:rsid w:val="00D6246A"/>
    <w:rsid w:val="00D6264F"/>
    <w:rsid w:val="00D62B82"/>
    <w:rsid w:val="00D6300C"/>
    <w:rsid w:val="00D63906"/>
    <w:rsid w:val="00D64206"/>
    <w:rsid w:val="00D643A8"/>
    <w:rsid w:val="00D64FC7"/>
    <w:rsid w:val="00D65EDE"/>
    <w:rsid w:val="00D6609A"/>
    <w:rsid w:val="00D66AA1"/>
    <w:rsid w:val="00D66BD1"/>
    <w:rsid w:val="00D66D6E"/>
    <w:rsid w:val="00D66F27"/>
    <w:rsid w:val="00D67673"/>
    <w:rsid w:val="00D67B1F"/>
    <w:rsid w:val="00D701D0"/>
    <w:rsid w:val="00D7059E"/>
    <w:rsid w:val="00D70633"/>
    <w:rsid w:val="00D71EE6"/>
    <w:rsid w:val="00D71F21"/>
    <w:rsid w:val="00D72129"/>
    <w:rsid w:val="00D72999"/>
    <w:rsid w:val="00D73158"/>
    <w:rsid w:val="00D7320D"/>
    <w:rsid w:val="00D73503"/>
    <w:rsid w:val="00D73767"/>
    <w:rsid w:val="00D7406B"/>
    <w:rsid w:val="00D7406E"/>
    <w:rsid w:val="00D7441E"/>
    <w:rsid w:val="00D744A2"/>
    <w:rsid w:val="00D74BB3"/>
    <w:rsid w:val="00D74CE3"/>
    <w:rsid w:val="00D74E53"/>
    <w:rsid w:val="00D76483"/>
    <w:rsid w:val="00D7664B"/>
    <w:rsid w:val="00D76C22"/>
    <w:rsid w:val="00D76C59"/>
    <w:rsid w:val="00D76FD8"/>
    <w:rsid w:val="00D770E2"/>
    <w:rsid w:val="00D7750F"/>
    <w:rsid w:val="00D775CF"/>
    <w:rsid w:val="00D7767D"/>
    <w:rsid w:val="00D80006"/>
    <w:rsid w:val="00D804DD"/>
    <w:rsid w:val="00D805D4"/>
    <w:rsid w:val="00D814AC"/>
    <w:rsid w:val="00D81961"/>
    <w:rsid w:val="00D81BB1"/>
    <w:rsid w:val="00D823CD"/>
    <w:rsid w:val="00D82446"/>
    <w:rsid w:val="00D826A3"/>
    <w:rsid w:val="00D830CE"/>
    <w:rsid w:val="00D8350A"/>
    <w:rsid w:val="00D84F7F"/>
    <w:rsid w:val="00D85017"/>
    <w:rsid w:val="00D85025"/>
    <w:rsid w:val="00D8509D"/>
    <w:rsid w:val="00D8536D"/>
    <w:rsid w:val="00D8574B"/>
    <w:rsid w:val="00D85970"/>
    <w:rsid w:val="00D86942"/>
    <w:rsid w:val="00D86C35"/>
    <w:rsid w:val="00D87060"/>
    <w:rsid w:val="00D87083"/>
    <w:rsid w:val="00D876F9"/>
    <w:rsid w:val="00D90260"/>
    <w:rsid w:val="00D90473"/>
    <w:rsid w:val="00D90B6B"/>
    <w:rsid w:val="00D90CFE"/>
    <w:rsid w:val="00D916C3"/>
    <w:rsid w:val="00D91B79"/>
    <w:rsid w:val="00D920FF"/>
    <w:rsid w:val="00D922AF"/>
    <w:rsid w:val="00D923E5"/>
    <w:rsid w:val="00D928A3"/>
    <w:rsid w:val="00D929AB"/>
    <w:rsid w:val="00D929DC"/>
    <w:rsid w:val="00D92C18"/>
    <w:rsid w:val="00D940A6"/>
    <w:rsid w:val="00D94164"/>
    <w:rsid w:val="00D946BB"/>
    <w:rsid w:val="00D94FC3"/>
    <w:rsid w:val="00D95010"/>
    <w:rsid w:val="00D9512E"/>
    <w:rsid w:val="00D95371"/>
    <w:rsid w:val="00D95AAA"/>
    <w:rsid w:val="00D9699E"/>
    <w:rsid w:val="00D96E82"/>
    <w:rsid w:val="00D972FE"/>
    <w:rsid w:val="00D9792E"/>
    <w:rsid w:val="00DA03EE"/>
    <w:rsid w:val="00DA0AA3"/>
    <w:rsid w:val="00DA1116"/>
    <w:rsid w:val="00DA13C6"/>
    <w:rsid w:val="00DA1693"/>
    <w:rsid w:val="00DA1DCC"/>
    <w:rsid w:val="00DA2431"/>
    <w:rsid w:val="00DA249F"/>
    <w:rsid w:val="00DA2CFC"/>
    <w:rsid w:val="00DA2F35"/>
    <w:rsid w:val="00DA314B"/>
    <w:rsid w:val="00DA3539"/>
    <w:rsid w:val="00DA39B4"/>
    <w:rsid w:val="00DA3EB2"/>
    <w:rsid w:val="00DA418B"/>
    <w:rsid w:val="00DA4396"/>
    <w:rsid w:val="00DA56B5"/>
    <w:rsid w:val="00DA661D"/>
    <w:rsid w:val="00DA679E"/>
    <w:rsid w:val="00DA6AEF"/>
    <w:rsid w:val="00DA6BF4"/>
    <w:rsid w:val="00DA7379"/>
    <w:rsid w:val="00DB0B0C"/>
    <w:rsid w:val="00DB0B15"/>
    <w:rsid w:val="00DB0F8B"/>
    <w:rsid w:val="00DB1B4E"/>
    <w:rsid w:val="00DB2094"/>
    <w:rsid w:val="00DB2FD6"/>
    <w:rsid w:val="00DB3118"/>
    <w:rsid w:val="00DB3504"/>
    <w:rsid w:val="00DB3FFF"/>
    <w:rsid w:val="00DB41AC"/>
    <w:rsid w:val="00DB44B4"/>
    <w:rsid w:val="00DB45ED"/>
    <w:rsid w:val="00DB48B3"/>
    <w:rsid w:val="00DB513D"/>
    <w:rsid w:val="00DB57CD"/>
    <w:rsid w:val="00DB6051"/>
    <w:rsid w:val="00DB6223"/>
    <w:rsid w:val="00DB66E1"/>
    <w:rsid w:val="00DB6C59"/>
    <w:rsid w:val="00DB70CA"/>
    <w:rsid w:val="00DB77DB"/>
    <w:rsid w:val="00DB7864"/>
    <w:rsid w:val="00DB7949"/>
    <w:rsid w:val="00DB797E"/>
    <w:rsid w:val="00DB7B60"/>
    <w:rsid w:val="00DC0253"/>
    <w:rsid w:val="00DC0978"/>
    <w:rsid w:val="00DC1755"/>
    <w:rsid w:val="00DC2A3D"/>
    <w:rsid w:val="00DC322B"/>
    <w:rsid w:val="00DC376E"/>
    <w:rsid w:val="00DC3C16"/>
    <w:rsid w:val="00DC3CAF"/>
    <w:rsid w:val="00DC422F"/>
    <w:rsid w:val="00DC4AA0"/>
    <w:rsid w:val="00DC4F64"/>
    <w:rsid w:val="00DC5156"/>
    <w:rsid w:val="00DC55F9"/>
    <w:rsid w:val="00DC5C28"/>
    <w:rsid w:val="00DC5EA0"/>
    <w:rsid w:val="00DC62F8"/>
    <w:rsid w:val="00DC64F6"/>
    <w:rsid w:val="00DC6795"/>
    <w:rsid w:val="00DC731A"/>
    <w:rsid w:val="00DC73AF"/>
    <w:rsid w:val="00DC7E26"/>
    <w:rsid w:val="00DC7F57"/>
    <w:rsid w:val="00DD0196"/>
    <w:rsid w:val="00DD03D0"/>
    <w:rsid w:val="00DD06FF"/>
    <w:rsid w:val="00DD090C"/>
    <w:rsid w:val="00DD121E"/>
    <w:rsid w:val="00DD16C2"/>
    <w:rsid w:val="00DD20F4"/>
    <w:rsid w:val="00DD25A8"/>
    <w:rsid w:val="00DD28BD"/>
    <w:rsid w:val="00DD4775"/>
    <w:rsid w:val="00DD59CE"/>
    <w:rsid w:val="00DD5B99"/>
    <w:rsid w:val="00DD6170"/>
    <w:rsid w:val="00DD6346"/>
    <w:rsid w:val="00DD656E"/>
    <w:rsid w:val="00DD6A1D"/>
    <w:rsid w:val="00DD6DEC"/>
    <w:rsid w:val="00DD7943"/>
    <w:rsid w:val="00DD7B35"/>
    <w:rsid w:val="00DE038F"/>
    <w:rsid w:val="00DE0873"/>
    <w:rsid w:val="00DE0AD9"/>
    <w:rsid w:val="00DE1BEC"/>
    <w:rsid w:val="00DE1C1D"/>
    <w:rsid w:val="00DE1CB3"/>
    <w:rsid w:val="00DE2563"/>
    <w:rsid w:val="00DE3CEA"/>
    <w:rsid w:val="00DE3DEB"/>
    <w:rsid w:val="00DE42EF"/>
    <w:rsid w:val="00DE5598"/>
    <w:rsid w:val="00DE5FF7"/>
    <w:rsid w:val="00DE6923"/>
    <w:rsid w:val="00DE6B59"/>
    <w:rsid w:val="00DE6ECE"/>
    <w:rsid w:val="00DF02A2"/>
    <w:rsid w:val="00DF02DA"/>
    <w:rsid w:val="00DF02F9"/>
    <w:rsid w:val="00DF1219"/>
    <w:rsid w:val="00DF2F9C"/>
    <w:rsid w:val="00DF3249"/>
    <w:rsid w:val="00DF4F94"/>
    <w:rsid w:val="00DF52DD"/>
    <w:rsid w:val="00DF5A61"/>
    <w:rsid w:val="00DF5DC7"/>
    <w:rsid w:val="00DF6554"/>
    <w:rsid w:val="00DF665D"/>
    <w:rsid w:val="00DF672F"/>
    <w:rsid w:val="00DF6E44"/>
    <w:rsid w:val="00DF706B"/>
    <w:rsid w:val="00DF719E"/>
    <w:rsid w:val="00DF7631"/>
    <w:rsid w:val="00DF76F1"/>
    <w:rsid w:val="00DF77D0"/>
    <w:rsid w:val="00DF79C6"/>
    <w:rsid w:val="00DF7D0E"/>
    <w:rsid w:val="00E00FED"/>
    <w:rsid w:val="00E01175"/>
    <w:rsid w:val="00E018AF"/>
    <w:rsid w:val="00E01CF4"/>
    <w:rsid w:val="00E01F8F"/>
    <w:rsid w:val="00E02770"/>
    <w:rsid w:val="00E02965"/>
    <w:rsid w:val="00E02D2B"/>
    <w:rsid w:val="00E03D19"/>
    <w:rsid w:val="00E04316"/>
    <w:rsid w:val="00E0454C"/>
    <w:rsid w:val="00E04651"/>
    <w:rsid w:val="00E04FFD"/>
    <w:rsid w:val="00E05036"/>
    <w:rsid w:val="00E058DE"/>
    <w:rsid w:val="00E058E6"/>
    <w:rsid w:val="00E05FE3"/>
    <w:rsid w:val="00E06124"/>
    <w:rsid w:val="00E068AA"/>
    <w:rsid w:val="00E06B11"/>
    <w:rsid w:val="00E10603"/>
    <w:rsid w:val="00E10AEA"/>
    <w:rsid w:val="00E11CE8"/>
    <w:rsid w:val="00E12024"/>
    <w:rsid w:val="00E121A0"/>
    <w:rsid w:val="00E121BB"/>
    <w:rsid w:val="00E1298C"/>
    <w:rsid w:val="00E12A91"/>
    <w:rsid w:val="00E12C84"/>
    <w:rsid w:val="00E1393E"/>
    <w:rsid w:val="00E13C33"/>
    <w:rsid w:val="00E144C9"/>
    <w:rsid w:val="00E1485D"/>
    <w:rsid w:val="00E14B14"/>
    <w:rsid w:val="00E151B3"/>
    <w:rsid w:val="00E157DA"/>
    <w:rsid w:val="00E15D41"/>
    <w:rsid w:val="00E160C7"/>
    <w:rsid w:val="00E160F8"/>
    <w:rsid w:val="00E16582"/>
    <w:rsid w:val="00E16CDB"/>
    <w:rsid w:val="00E16F62"/>
    <w:rsid w:val="00E16FD1"/>
    <w:rsid w:val="00E1760D"/>
    <w:rsid w:val="00E1762A"/>
    <w:rsid w:val="00E17DF8"/>
    <w:rsid w:val="00E20458"/>
    <w:rsid w:val="00E213C5"/>
    <w:rsid w:val="00E21481"/>
    <w:rsid w:val="00E2160F"/>
    <w:rsid w:val="00E218C4"/>
    <w:rsid w:val="00E21B25"/>
    <w:rsid w:val="00E21FE5"/>
    <w:rsid w:val="00E2252D"/>
    <w:rsid w:val="00E22A25"/>
    <w:rsid w:val="00E22BD0"/>
    <w:rsid w:val="00E237DB"/>
    <w:rsid w:val="00E23FE4"/>
    <w:rsid w:val="00E24731"/>
    <w:rsid w:val="00E2477A"/>
    <w:rsid w:val="00E2540E"/>
    <w:rsid w:val="00E2580F"/>
    <w:rsid w:val="00E258E2"/>
    <w:rsid w:val="00E26324"/>
    <w:rsid w:val="00E264FE"/>
    <w:rsid w:val="00E279BB"/>
    <w:rsid w:val="00E27F5B"/>
    <w:rsid w:val="00E30D6C"/>
    <w:rsid w:val="00E31309"/>
    <w:rsid w:val="00E315A4"/>
    <w:rsid w:val="00E31B14"/>
    <w:rsid w:val="00E31C67"/>
    <w:rsid w:val="00E3220E"/>
    <w:rsid w:val="00E325DB"/>
    <w:rsid w:val="00E34223"/>
    <w:rsid w:val="00E3436B"/>
    <w:rsid w:val="00E34A96"/>
    <w:rsid w:val="00E3554B"/>
    <w:rsid w:val="00E35EDA"/>
    <w:rsid w:val="00E35F5A"/>
    <w:rsid w:val="00E35F6E"/>
    <w:rsid w:val="00E36083"/>
    <w:rsid w:val="00E36281"/>
    <w:rsid w:val="00E36911"/>
    <w:rsid w:val="00E36968"/>
    <w:rsid w:val="00E369A7"/>
    <w:rsid w:val="00E36A19"/>
    <w:rsid w:val="00E36CE8"/>
    <w:rsid w:val="00E37062"/>
    <w:rsid w:val="00E3749C"/>
    <w:rsid w:val="00E3797A"/>
    <w:rsid w:val="00E402D3"/>
    <w:rsid w:val="00E402F7"/>
    <w:rsid w:val="00E40367"/>
    <w:rsid w:val="00E41229"/>
    <w:rsid w:val="00E41658"/>
    <w:rsid w:val="00E41908"/>
    <w:rsid w:val="00E41B44"/>
    <w:rsid w:val="00E42A8E"/>
    <w:rsid w:val="00E43AE6"/>
    <w:rsid w:val="00E43BFB"/>
    <w:rsid w:val="00E43C0B"/>
    <w:rsid w:val="00E44327"/>
    <w:rsid w:val="00E44485"/>
    <w:rsid w:val="00E44EF6"/>
    <w:rsid w:val="00E45388"/>
    <w:rsid w:val="00E453FC"/>
    <w:rsid w:val="00E45811"/>
    <w:rsid w:val="00E45C7B"/>
    <w:rsid w:val="00E4655D"/>
    <w:rsid w:val="00E46A84"/>
    <w:rsid w:val="00E46BAB"/>
    <w:rsid w:val="00E46DDA"/>
    <w:rsid w:val="00E46DED"/>
    <w:rsid w:val="00E471D9"/>
    <w:rsid w:val="00E504A0"/>
    <w:rsid w:val="00E50701"/>
    <w:rsid w:val="00E51593"/>
    <w:rsid w:val="00E51817"/>
    <w:rsid w:val="00E51824"/>
    <w:rsid w:val="00E51B22"/>
    <w:rsid w:val="00E525A5"/>
    <w:rsid w:val="00E53149"/>
    <w:rsid w:val="00E53561"/>
    <w:rsid w:val="00E5361A"/>
    <w:rsid w:val="00E5366A"/>
    <w:rsid w:val="00E5382D"/>
    <w:rsid w:val="00E53B87"/>
    <w:rsid w:val="00E548F8"/>
    <w:rsid w:val="00E557EE"/>
    <w:rsid w:val="00E55D0B"/>
    <w:rsid w:val="00E56934"/>
    <w:rsid w:val="00E56B19"/>
    <w:rsid w:val="00E57417"/>
    <w:rsid w:val="00E57BF8"/>
    <w:rsid w:val="00E602EA"/>
    <w:rsid w:val="00E60EDD"/>
    <w:rsid w:val="00E61CE3"/>
    <w:rsid w:val="00E61F47"/>
    <w:rsid w:val="00E62289"/>
    <w:rsid w:val="00E6235E"/>
    <w:rsid w:val="00E635C5"/>
    <w:rsid w:val="00E66074"/>
    <w:rsid w:val="00E665A2"/>
    <w:rsid w:val="00E66C73"/>
    <w:rsid w:val="00E66EA3"/>
    <w:rsid w:val="00E6779B"/>
    <w:rsid w:val="00E703EA"/>
    <w:rsid w:val="00E707A1"/>
    <w:rsid w:val="00E70AE4"/>
    <w:rsid w:val="00E71313"/>
    <w:rsid w:val="00E715D3"/>
    <w:rsid w:val="00E7169B"/>
    <w:rsid w:val="00E71B1E"/>
    <w:rsid w:val="00E71DC3"/>
    <w:rsid w:val="00E7266B"/>
    <w:rsid w:val="00E72831"/>
    <w:rsid w:val="00E72AD3"/>
    <w:rsid w:val="00E73543"/>
    <w:rsid w:val="00E73C72"/>
    <w:rsid w:val="00E7420A"/>
    <w:rsid w:val="00E74944"/>
    <w:rsid w:val="00E74B83"/>
    <w:rsid w:val="00E7563D"/>
    <w:rsid w:val="00E758F9"/>
    <w:rsid w:val="00E75C98"/>
    <w:rsid w:val="00E75DAD"/>
    <w:rsid w:val="00E76077"/>
    <w:rsid w:val="00E76C70"/>
    <w:rsid w:val="00E7717A"/>
    <w:rsid w:val="00E77B08"/>
    <w:rsid w:val="00E77B9C"/>
    <w:rsid w:val="00E77EEE"/>
    <w:rsid w:val="00E8033B"/>
    <w:rsid w:val="00E80816"/>
    <w:rsid w:val="00E80F65"/>
    <w:rsid w:val="00E80FCC"/>
    <w:rsid w:val="00E81D50"/>
    <w:rsid w:val="00E81F0E"/>
    <w:rsid w:val="00E81F7A"/>
    <w:rsid w:val="00E8207D"/>
    <w:rsid w:val="00E82226"/>
    <w:rsid w:val="00E83A30"/>
    <w:rsid w:val="00E83A49"/>
    <w:rsid w:val="00E83CCC"/>
    <w:rsid w:val="00E83FEA"/>
    <w:rsid w:val="00E8474F"/>
    <w:rsid w:val="00E849B0"/>
    <w:rsid w:val="00E849D2"/>
    <w:rsid w:val="00E84DE4"/>
    <w:rsid w:val="00E85152"/>
    <w:rsid w:val="00E85448"/>
    <w:rsid w:val="00E854AF"/>
    <w:rsid w:val="00E85644"/>
    <w:rsid w:val="00E85E6F"/>
    <w:rsid w:val="00E869AD"/>
    <w:rsid w:val="00E86B33"/>
    <w:rsid w:val="00E86B75"/>
    <w:rsid w:val="00E916CE"/>
    <w:rsid w:val="00E919E9"/>
    <w:rsid w:val="00E92187"/>
    <w:rsid w:val="00E922BF"/>
    <w:rsid w:val="00E928F2"/>
    <w:rsid w:val="00E92BE0"/>
    <w:rsid w:val="00E932CB"/>
    <w:rsid w:val="00E93318"/>
    <w:rsid w:val="00E9360A"/>
    <w:rsid w:val="00E937B9"/>
    <w:rsid w:val="00E94594"/>
    <w:rsid w:val="00E94876"/>
    <w:rsid w:val="00E950ED"/>
    <w:rsid w:val="00E959F1"/>
    <w:rsid w:val="00E95CF6"/>
    <w:rsid w:val="00E960ED"/>
    <w:rsid w:val="00E96118"/>
    <w:rsid w:val="00E96495"/>
    <w:rsid w:val="00E96930"/>
    <w:rsid w:val="00E97EA1"/>
    <w:rsid w:val="00EA04EA"/>
    <w:rsid w:val="00EA0918"/>
    <w:rsid w:val="00EA127B"/>
    <w:rsid w:val="00EA1C22"/>
    <w:rsid w:val="00EA25F1"/>
    <w:rsid w:val="00EA2614"/>
    <w:rsid w:val="00EA27CD"/>
    <w:rsid w:val="00EA38BF"/>
    <w:rsid w:val="00EA3F73"/>
    <w:rsid w:val="00EA5560"/>
    <w:rsid w:val="00EA56C0"/>
    <w:rsid w:val="00EA6AE7"/>
    <w:rsid w:val="00EA7205"/>
    <w:rsid w:val="00EA7310"/>
    <w:rsid w:val="00EA74F0"/>
    <w:rsid w:val="00EB0F4A"/>
    <w:rsid w:val="00EB17DA"/>
    <w:rsid w:val="00EB19FC"/>
    <w:rsid w:val="00EB1CCD"/>
    <w:rsid w:val="00EB296E"/>
    <w:rsid w:val="00EB37B0"/>
    <w:rsid w:val="00EB3839"/>
    <w:rsid w:val="00EB3C07"/>
    <w:rsid w:val="00EB472C"/>
    <w:rsid w:val="00EB4884"/>
    <w:rsid w:val="00EB4C95"/>
    <w:rsid w:val="00EB54AE"/>
    <w:rsid w:val="00EB56A8"/>
    <w:rsid w:val="00EB56D1"/>
    <w:rsid w:val="00EB596D"/>
    <w:rsid w:val="00EB64EF"/>
    <w:rsid w:val="00EB65B2"/>
    <w:rsid w:val="00EB663C"/>
    <w:rsid w:val="00EB76E6"/>
    <w:rsid w:val="00EC0584"/>
    <w:rsid w:val="00EC05AC"/>
    <w:rsid w:val="00EC0F8C"/>
    <w:rsid w:val="00EC14E7"/>
    <w:rsid w:val="00EC2543"/>
    <w:rsid w:val="00EC2D0D"/>
    <w:rsid w:val="00EC30A0"/>
    <w:rsid w:val="00EC3289"/>
    <w:rsid w:val="00EC372D"/>
    <w:rsid w:val="00EC41F2"/>
    <w:rsid w:val="00EC4590"/>
    <w:rsid w:val="00EC494B"/>
    <w:rsid w:val="00EC4DE5"/>
    <w:rsid w:val="00EC55C7"/>
    <w:rsid w:val="00EC56FC"/>
    <w:rsid w:val="00EC5B0D"/>
    <w:rsid w:val="00EC5C9A"/>
    <w:rsid w:val="00EC5D19"/>
    <w:rsid w:val="00EC6905"/>
    <w:rsid w:val="00EC6AD7"/>
    <w:rsid w:val="00ED0209"/>
    <w:rsid w:val="00ED0976"/>
    <w:rsid w:val="00ED09A8"/>
    <w:rsid w:val="00ED0D46"/>
    <w:rsid w:val="00ED0F96"/>
    <w:rsid w:val="00ED39BB"/>
    <w:rsid w:val="00ED4105"/>
    <w:rsid w:val="00ED46FD"/>
    <w:rsid w:val="00ED4BF1"/>
    <w:rsid w:val="00ED4DA0"/>
    <w:rsid w:val="00ED4F7F"/>
    <w:rsid w:val="00ED50D5"/>
    <w:rsid w:val="00ED573C"/>
    <w:rsid w:val="00ED5898"/>
    <w:rsid w:val="00ED5AF6"/>
    <w:rsid w:val="00ED6601"/>
    <w:rsid w:val="00ED6E2D"/>
    <w:rsid w:val="00ED732F"/>
    <w:rsid w:val="00ED75B9"/>
    <w:rsid w:val="00ED7E34"/>
    <w:rsid w:val="00EE03B3"/>
    <w:rsid w:val="00EE04AA"/>
    <w:rsid w:val="00EE09FA"/>
    <w:rsid w:val="00EE0E56"/>
    <w:rsid w:val="00EE201F"/>
    <w:rsid w:val="00EE28CB"/>
    <w:rsid w:val="00EE2E0C"/>
    <w:rsid w:val="00EE30A2"/>
    <w:rsid w:val="00EE33CF"/>
    <w:rsid w:val="00EE354F"/>
    <w:rsid w:val="00EE3A98"/>
    <w:rsid w:val="00EE3D70"/>
    <w:rsid w:val="00EE3F76"/>
    <w:rsid w:val="00EE5A7E"/>
    <w:rsid w:val="00EE5C11"/>
    <w:rsid w:val="00EE5D4C"/>
    <w:rsid w:val="00EE5E27"/>
    <w:rsid w:val="00EE697E"/>
    <w:rsid w:val="00EE6CE1"/>
    <w:rsid w:val="00EE735E"/>
    <w:rsid w:val="00EE756D"/>
    <w:rsid w:val="00EE7684"/>
    <w:rsid w:val="00EE7C98"/>
    <w:rsid w:val="00EF005C"/>
    <w:rsid w:val="00EF00E3"/>
    <w:rsid w:val="00EF0AB0"/>
    <w:rsid w:val="00EF0F91"/>
    <w:rsid w:val="00EF0FEE"/>
    <w:rsid w:val="00EF193C"/>
    <w:rsid w:val="00EF20A8"/>
    <w:rsid w:val="00EF2544"/>
    <w:rsid w:val="00EF3626"/>
    <w:rsid w:val="00EF4BB9"/>
    <w:rsid w:val="00EF56BC"/>
    <w:rsid w:val="00EF5B00"/>
    <w:rsid w:val="00EF5B08"/>
    <w:rsid w:val="00EF5B20"/>
    <w:rsid w:val="00EF5BEF"/>
    <w:rsid w:val="00EF5C5C"/>
    <w:rsid w:val="00EF6041"/>
    <w:rsid w:val="00EF6D8D"/>
    <w:rsid w:val="00F00028"/>
    <w:rsid w:val="00F007FF"/>
    <w:rsid w:val="00F008BE"/>
    <w:rsid w:val="00F00C0B"/>
    <w:rsid w:val="00F012E1"/>
    <w:rsid w:val="00F01363"/>
    <w:rsid w:val="00F01A54"/>
    <w:rsid w:val="00F01C34"/>
    <w:rsid w:val="00F01FE9"/>
    <w:rsid w:val="00F02004"/>
    <w:rsid w:val="00F035A7"/>
    <w:rsid w:val="00F03832"/>
    <w:rsid w:val="00F04353"/>
    <w:rsid w:val="00F051CF"/>
    <w:rsid w:val="00F053AE"/>
    <w:rsid w:val="00F054A5"/>
    <w:rsid w:val="00F06868"/>
    <w:rsid w:val="00F06A23"/>
    <w:rsid w:val="00F06BAF"/>
    <w:rsid w:val="00F06C9F"/>
    <w:rsid w:val="00F06DD4"/>
    <w:rsid w:val="00F1031A"/>
    <w:rsid w:val="00F1097E"/>
    <w:rsid w:val="00F11211"/>
    <w:rsid w:val="00F11282"/>
    <w:rsid w:val="00F11C0D"/>
    <w:rsid w:val="00F1271E"/>
    <w:rsid w:val="00F129BF"/>
    <w:rsid w:val="00F12C70"/>
    <w:rsid w:val="00F12E57"/>
    <w:rsid w:val="00F12EE7"/>
    <w:rsid w:val="00F13228"/>
    <w:rsid w:val="00F1385C"/>
    <w:rsid w:val="00F13AEA"/>
    <w:rsid w:val="00F13BEE"/>
    <w:rsid w:val="00F13E02"/>
    <w:rsid w:val="00F144B9"/>
    <w:rsid w:val="00F149BE"/>
    <w:rsid w:val="00F14BAE"/>
    <w:rsid w:val="00F14DF4"/>
    <w:rsid w:val="00F16704"/>
    <w:rsid w:val="00F16FDE"/>
    <w:rsid w:val="00F172A5"/>
    <w:rsid w:val="00F17405"/>
    <w:rsid w:val="00F175F7"/>
    <w:rsid w:val="00F1764E"/>
    <w:rsid w:val="00F176BA"/>
    <w:rsid w:val="00F17724"/>
    <w:rsid w:val="00F20506"/>
    <w:rsid w:val="00F21DDB"/>
    <w:rsid w:val="00F21F82"/>
    <w:rsid w:val="00F22A08"/>
    <w:rsid w:val="00F22E9B"/>
    <w:rsid w:val="00F2323F"/>
    <w:rsid w:val="00F2364E"/>
    <w:rsid w:val="00F23B5C"/>
    <w:rsid w:val="00F23B60"/>
    <w:rsid w:val="00F23C33"/>
    <w:rsid w:val="00F23FD1"/>
    <w:rsid w:val="00F241A3"/>
    <w:rsid w:val="00F241F0"/>
    <w:rsid w:val="00F246C3"/>
    <w:rsid w:val="00F2493D"/>
    <w:rsid w:val="00F24D93"/>
    <w:rsid w:val="00F25106"/>
    <w:rsid w:val="00F258C1"/>
    <w:rsid w:val="00F2593B"/>
    <w:rsid w:val="00F25A50"/>
    <w:rsid w:val="00F25F12"/>
    <w:rsid w:val="00F27671"/>
    <w:rsid w:val="00F27FB5"/>
    <w:rsid w:val="00F309E2"/>
    <w:rsid w:val="00F321D8"/>
    <w:rsid w:val="00F32222"/>
    <w:rsid w:val="00F332B9"/>
    <w:rsid w:val="00F3366A"/>
    <w:rsid w:val="00F33B72"/>
    <w:rsid w:val="00F3444D"/>
    <w:rsid w:val="00F34570"/>
    <w:rsid w:val="00F347B4"/>
    <w:rsid w:val="00F347EF"/>
    <w:rsid w:val="00F34806"/>
    <w:rsid w:val="00F348B2"/>
    <w:rsid w:val="00F34C48"/>
    <w:rsid w:val="00F34D54"/>
    <w:rsid w:val="00F34F84"/>
    <w:rsid w:val="00F35466"/>
    <w:rsid w:val="00F356A9"/>
    <w:rsid w:val="00F359C0"/>
    <w:rsid w:val="00F3674C"/>
    <w:rsid w:val="00F36D9F"/>
    <w:rsid w:val="00F3730A"/>
    <w:rsid w:val="00F3743A"/>
    <w:rsid w:val="00F37BF8"/>
    <w:rsid w:val="00F40E77"/>
    <w:rsid w:val="00F4158D"/>
    <w:rsid w:val="00F41EE1"/>
    <w:rsid w:val="00F43075"/>
    <w:rsid w:val="00F432E5"/>
    <w:rsid w:val="00F43380"/>
    <w:rsid w:val="00F43572"/>
    <w:rsid w:val="00F43B64"/>
    <w:rsid w:val="00F43BA6"/>
    <w:rsid w:val="00F442DF"/>
    <w:rsid w:val="00F44B9E"/>
    <w:rsid w:val="00F45192"/>
    <w:rsid w:val="00F453C7"/>
    <w:rsid w:val="00F45451"/>
    <w:rsid w:val="00F45A6F"/>
    <w:rsid w:val="00F45D3D"/>
    <w:rsid w:val="00F46099"/>
    <w:rsid w:val="00F4666A"/>
    <w:rsid w:val="00F46FAF"/>
    <w:rsid w:val="00F47C40"/>
    <w:rsid w:val="00F47CB0"/>
    <w:rsid w:val="00F50143"/>
    <w:rsid w:val="00F50B17"/>
    <w:rsid w:val="00F50C6A"/>
    <w:rsid w:val="00F50EF2"/>
    <w:rsid w:val="00F519F0"/>
    <w:rsid w:val="00F51BDA"/>
    <w:rsid w:val="00F525E2"/>
    <w:rsid w:val="00F5465A"/>
    <w:rsid w:val="00F54882"/>
    <w:rsid w:val="00F548A3"/>
    <w:rsid w:val="00F54A4A"/>
    <w:rsid w:val="00F555FD"/>
    <w:rsid w:val="00F55A6B"/>
    <w:rsid w:val="00F56F42"/>
    <w:rsid w:val="00F572A3"/>
    <w:rsid w:val="00F6078E"/>
    <w:rsid w:val="00F60C2D"/>
    <w:rsid w:val="00F6146F"/>
    <w:rsid w:val="00F6149D"/>
    <w:rsid w:val="00F61F2E"/>
    <w:rsid w:val="00F626CB"/>
    <w:rsid w:val="00F626F0"/>
    <w:rsid w:val="00F639A6"/>
    <w:rsid w:val="00F63E9B"/>
    <w:rsid w:val="00F64899"/>
    <w:rsid w:val="00F6492E"/>
    <w:rsid w:val="00F64D26"/>
    <w:rsid w:val="00F64FCC"/>
    <w:rsid w:val="00F65259"/>
    <w:rsid w:val="00F6535C"/>
    <w:rsid w:val="00F655F2"/>
    <w:rsid w:val="00F65954"/>
    <w:rsid w:val="00F65C4B"/>
    <w:rsid w:val="00F66229"/>
    <w:rsid w:val="00F665DB"/>
    <w:rsid w:val="00F6694A"/>
    <w:rsid w:val="00F66E22"/>
    <w:rsid w:val="00F66FB1"/>
    <w:rsid w:val="00F677F5"/>
    <w:rsid w:val="00F67A5E"/>
    <w:rsid w:val="00F704A3"/>
    <w:rsid w:val="00F71613"/>
    <w:rsid w:val="00F71EF9"/>
    <w:rsid w:val="00F72280"/>
    <w:rsid w:val="00F7257A"/>
    <w:rsid w:val="00F72CF2"/>
    <w:rsid w:val="00F7423B"/>
    <w:rsid w:val="00F75210"/>
    <w:rsid w:val="00F75B28"/>
    <w:rsid w:val="00F771D9"/>
    <w:rsid w:val="00F77874"/>
    <w:rsid w:val="00F801AF"/>
    <w:rsid w:val="00F80713"/>
    <w:rsid w:val="00F8276E"/>
    <w:rsid w:val="00F82786"/>
    <w:rsid w:val="00F82A4D"/>
    <w:rsid w:val="00F84128"/>
    <w:rsid w:val="00F85EEB"/>
    <w:rsid w:val="00F862E2"/>
    <w:rsid w:val="00F86710"/>
    <w:rsid w:val="00F86724"/>
    <w:rsid w:val="00F86E32"/>
    <w:rsid w:val="00F878E9"/>
    <w:rsid w:val="00F900BB"/>
    <w:rsid w:val="00F90367"/>
    <w:rsid w:val="00F90E23"/>
    <w:rsid w:val="00F90E47"/>
    <w:rsid w:val="00F910F0"/>
    <w:rsid w:val="00F911CC"/>
    <w:rsid w:val="00F912C2"/>
    <w:rsid w:val="00F9134A"/>
    <w:rsid w:val="00F91B36"/>
    <w:rsid w:val="00F92F13"/>
    <w:rsid w:val="00F93952"/>
    <w:rsid w:val="00F93D92"/>
    <w:rsid w:val="00F93F01"/>
    <w:rsid w:val="00F942E8"/>
    <w:rsid w:val="00F94302"/>
    <w:rsid w:val="00F94BD3"/>
    <w:rsid w:val="00F94DD8"/>
    <w:rsid w:val="00F95874"/>
    <w:rsid w:val="00F958DC"/>
    <w:rsid w:val="00F96685"/>
    <w:rsid w:val="00F97247"/>
    <w:rsid w:val="00F97ED4"/>
    <w:rsid w:val="00FA15B9"/>
    <w:rsid w:val="00FA1C92"/>
    <w:rsid w:val="00FA214E"/>
    <w:rsid w:val="00FA221E"/>
    <w:rsid w:val="00FA2840"/>
    <w:rsid w:val="00FA2FF8"/>
    <w:rsid w:val="00FA36A7"/>
    <w:rsid w:val="00FA3997"/>
    <w:rsid w:val="00FA3F79"/>
    <w:rsid w:val="00FA4368"/>
    <w:rsid w:val="00FA45F3"/>
    <w:rsid w:val="00FA5524"/>
    <w:rsid w:val="00FA5697"/>
    <w:rsid w:val="00FA5ADC"/>
    <w:rsid w:val="00FA658D"/>
    <w:rsid w:val="00FA6C12"/>
    <w:rsid w:val="00FA73B5"/>
    <w:rsid w:val="00FA7FDD"/>
    <w:rsid w:val="00FB00E4"/>
    <w:rsid w:val="00FB0E1B"/>
    <w:rsid w:val="00FB130B"/>
    <w:rsid w:val="00FB2B77"/>
    <w:rsid w:val="00FB2C70"/>
    <w:rsid w:val="00FB33A8"/>
    <w:rsid w:val="00FB35DA"/>
    <w:rsid w:val="00FB3743"/>
    <w:rsid w:val="00FB3FCC"/>
    <w:rsid w:val="00FB4473"/>
    <w:rsid w:val="00FB4890"/>
    <w:rsid w:val="00FB4A8B"/>
    <w:rsid w:val="00FB4ECB"/>
    <w:rsid w:val="00FB55F7"/>
    <w:rsid w:val="00FB63C8"/>
    <w:rsid w:val="00FB65F1"/>
    <w:rsid w:val="00FB6DA6"/>
    <w:rsid w:val="00FB6E8D"/>
    <w:rsid w:val="00FB791C"/>
    <w:rsid w:val="00FC0341"/>
    <w:rsid w:val="00FC04E3"/>
    <w:rsid w:val="00FC0A6D"/>
    <w:rsid w:val="00FC10E3"/>
    <w:rsid w:val="00FC1234"/>
    <w:rsid w:val="00FC13B8"/>
    <w:rsid w:val="00FC150A"/>
    <w:rsid w:val="00FC1A98"/>
    <w:rsid w:val="00FC2559"/>
    <w:rsid w:val="00FC469A"/>
    <w:rsid w:val="00FC53B5"/>
    <w:rsid w:val="00FC5F26"/>
    <w:rsid w:val="00FC63FD"/>
    <w:rsid w:val="00FC6EA8"/>
    <w:rsid w:val="00FC729A"/>
    <w:rsid w:val="00FC79A8"/>
    <w:rsid w:val="00FC7BDD"/>
    <w:rsid w:val="00FC7F99"/>
    <w:rsid w:val="00FD03DC"/>
    <w:rsid w:val="00FD0903"/>
    <w:rsid w:val="00FD0A4F"/>
    <w:rsid w:val="00FD0EF8"/>
    <w:rsid w:val="00FD1090"/>
    <w:rsid w:val="00FD10C7"/>
    <w:rsid w:val="00FD125E"/>
    <w:rsid w:val="00FD1E59"/>
    <w:rsid w:val="00FD202E"/>
    <w:rsid w:val="00FD2075"/>
    <w:rsid w:val="00FD27DE"/>
    <w:rsid w:val="00FD2926"/>
    <w:rsid w:val="00FD361A"/>
    <w:rsid w:val="00FD3A8B"/>
    <w:rsid w:val="00FD3AAE"/>
    <w:rsid w:val="00FD44A2"/>
    <w:rsid w:val="00FD48C1"/>
    <w:rsid w:val="00FD4A37"/>
    <w:rsid w:val="00FD5A60"/>
    <w:rsid w:val="00FD5C12"/>
    <w:rsid w:val="00FD5FB9"/>
    <w:rsid w:val="00FD674A"/>
    <w:rsid w:val="00FD6FC7"/>
    <w:rsid w:val="00FD7E01"/>
    <w:rsid w:val="00FE023B"/>
    <w:rsid w:val="00FE032F"/>
    <w:rsid w:val="00FE0567"/>
    <w:rsid w:val="00FE17C3"/>
    <w:rsid w:val="00FE1A30"/>
    <w:rsid w:val="00FE20D0"/>
    <w:rsid w:val="00FE2973"/>
    <w:rsid w:val="00FE2A4C"/>
    <w:rsid w:val="00FE2B74"/>
    <w:rsid w:val="00FE2E6A"/>
    <w:rsid w:val="00FE4155"/>
    <w:rsid w:val="00FE45DA"/>
    <w:rsid w:val="00FE4E97"/>
    <w:rsid w:val="00FE5574"/>
    <w:rsid w:val="00FE564E"/>
    <w:rsid w:val="00FE6407"/>
    <w:rsid w:val="00FE6EEF"/>
    <w:rsid w:val="00FF0241"/>
    <w:rsid w:val="00FF03F4"/>
    <w:rsid w:val="00FF0C78"/>
    <w:rsid w:val="00FF11E3"/>
    <w:rsid w:val="00FF1268"/>
    <w:rsid w:val="00FF28AA"/>
    <w:rsid w:val="00FF2EB7"/>
    <w:rsid w:val="00FF3429"/>
    <w:rsid w:val="00FF3A1B"/>
    <w:rsid w:val="00FF3C84"/>
    <w:rsid w:val="00FF3CBC"/>
    <w:rsid w:val="00FF418E"/>
    <w:rsid w:val="00FF630A"/>
    <w:rsid w:val="00FF6835"/>
    <w:rsid w:val="00FF69CE"/>
    <w:rsid w:val="00FF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18A5E"/>
  <w15:docId w15:val="{82480FFA-E389-4C27-8BE8-A80D43309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35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A0725F"/>
    <w:pPr>
      <w:spacing w:line="200" w:lineRule="exact"/>
      <w:ind w:left="1440"/>
      <w:jc w:val="both"/>
    </w:pPr>
    <w:rPr>
      <w:strike/>
      <w:sz w:val="20"/>
      <w:szCs w:val="20"/>
    </w:rPr>
  </w:style>
  <w:style w:type="paragraph" w:styleId="BalloonText">
    <w:name w:val="Balloon Text"/>
    <w:basedOn w:val="Normal"/>
    <w:semiHidden/>
    <w:rsid w:val="00A0725F"/>
    <w:rPr>
      <w:rFonts w:ascii="Tahoma" w:hAnsi="Tahoma" w:cs="Tahoma"/>
      <w:sz w:val="16"/>
      <w:szCs w:val="16"/>
    </w:rPr>
  </w:style>
  <w:style w:type="paragraph" w:styleId="PlainText">
    <w:name w:val="Plain Text"/>
    <w:basedOn w:val="Normal"/>
    <w:rsid w:val="00313672"/>
    <w:rPr>
      <w:rFonts w:ascii="Courier New" w:hAnsi="Courier New" w:cs="Courier New"/>
      <w:sz w:val="20"/>
      <w:szCs w:val="20"/>
    </w:rPr>
  </w:style>
  <w:style w:type="paragraph" w:styleId="Header">
    <w:name w:val="header"/>
    <w:basedOn w:val="Normal"/>
    <w:link w:val="HeaderChar"/>
    <w:rsid w:val="00A40836"/>
    <w:pPr>
      <w:tabs>
        <w:tab w:val="center" w:pos="4680"/>
        <w:tab w:val="right" w:pos="9360"/>
      </w:tabs>
    </w:pPr>
  </w:style>
  <w:style w:type="character" w:customStyle="1" w:styleId="HeaderChar">
    <w:name w:val="Header Char"/>
    <w:basedOn w:val="DefaultParagraphFont"/>
    <w:link w:val="Header"/>
    <w:rsid w:val="00A40836"/>
    <w:rPr>
      <w:sz w:val="24"/>
      <w:szCs w:val="24"/>
    </w:rPr>
  </w:style>
  <w:style w:type="paragraph" w:styleId="Footer">
    <w:name w:val="footer"/>
    <w:basedOn w:val="Normal"/>
    <w:link w:val="FooterChar"/>
    <w:rsid w:val="00A40836"/>
    <w:pPr>
      <w:tabs>
        <w:tab w:val="center" w:pos="4680"/>
        <w:tab w:val="right" w:pos="9360"/>
      </w:tabs>
    </w:pPr>
  </w:style>
  <w:style w:type="character" w:customStyle="1" w:styleId="FooterChar">
    <w:name w:val="Footer Char"/>
    <w:basedOn w:val="DefaultParagraphFont"/>
    <w:link w:val="Footer"/>
    <w:rsid w:val="00A40836"/>
    <w:rPr>
      <w:sz w:val="24"/>
      <w:szCs w:val="24"/>
    </w:rPr>
  </w:style>
  <w:style w:type="paragraph" w:customStyle="1" w:styleId="Default">
    <w:name w:val="Default"/>
    <w:rsid w:val="00EF56B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01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A538A70E3DD840A88C314CE5AE2326" ma:contentTypeVersion="5" ma:contentTypeDescription="Create a new document." ma:contentTypeScope="" ma:versionID="d11a671c75bc08d2f24c944b1f22991d">
  <xsd:schema xmlns:xsd="http://www.w3.org/2001/XMLSchema" xmlns:xs="http://www.w3.org/2001/XMLSchema" xmlns:p="http://schemas.microsoft.com/office/2006/metadata/properties" xmlns:ns1="http://schemas.microsoft.com/sharepoint/v3" targetNamespace="http://schemas.microsoft.com/office/2006/metadata/properties" ma:root="true" ma:fieldsID="47929577c2faa005c23d94a95a31ee7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2DA34D1-29B1-4B26-8AC1-13344429CB5C}"/>
</file>

<file path=customXml/itemProps2.xml><?xml version="1.0" encoding="utf-8"?>
<ds:datastoreItem xmlns:ds="http://schemas.openxmlformats.org/officeDocument/2006/customXml" ds:itemID="{843AA979-BE6E-4736-9CAE-B528747355ED}"/>
</file>

<file path=customXml/itemProps3.xml><?xml version="1.0" encoding="utf-8"?>
<ds:datastoreItem xmlns:ds="http://schemas.openxmlformats.org/officeDocument/2006/customXml" ds:itemID="{355A80AF-CC62-46E8-927C-9F01CD06A079}"/>
</file>

<file path=docProps/app.xml><?xml version="1.0" encoding="utf-8"?>
<Properties xmlns="http://schemas.openxmlformats.org/officeDocument/2006/extended-properties" xmlns:vt="http://schemas.openxmlformats.org/officeDocument/2006/docPropsVTypes">
  <Template>Normal</Template>
  <TotalTime>57</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ttendees:</vt:lpstr>
    </vt:vector>
  </TitlesOfParts>
  <Company>UCHSC</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ees:</dc:title>
  <dc:creator>Facilities Projects</dc:creator>
  <cp:lastModifiedBy>Barden, Michael J</cp:lastModifiedBy>
  <cp:revision>6</cp:revision>
  <cp:lastPrinted>2009-02-18T14:41:00Z</cp:lastPrinted>
  <dcterms:created xsi:type="dcterms:W3CDTF">2012-05-11T21:53:00Z</dcterms:created>
  <dcterms:modified xsi:type="dcterms:W3CDTF">2019-10-0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538A70E3DD840A88C314CE5AE2326</vt:lpwstr>
  </property>
</Properties>
</file>